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1FEE" w:rsidRPr="00A067BF" w:rsidRDefault="00AC1FEE" w:rsidP="0039563C">
      <w:pPr>
        <w:jc w:val="center"/>
      </w:pPr>
      <w:r w:rsidRPr="00A067BF">
        <w:t>Curric</w:t>
      </w:r>
      <w:r w:rsidR="00D3068C" w:rsidRPr="00A067BF">
        <w:t xml:space="preserve">ulum Vitae: Mary Bishop DNP RN NEA BC CNL </w:t>
      </w:r>
      <w:r w:rsidR="00301A2F">
        <w:t xml:space="preserve">CNE </w:t>
      </w:r>
      <w:bookmarkStart w:id="0" w:name="_GoBack"/>
      <w:bookmarkEnd w:id="0"/>
    </w:p>
    <w:p w:rsidR="00AC1FEE" w:rsidRPr="00A067BF" w:rsidRDefault="00C70F53" w:rsidP="00C70F53">
      <w:pPr>
        <w:ind w:left="2160" w:firstLine="720"/>
      </w:pPr>
      <w:r>
        <w:t>Assistant</w:t>
      </w:r>
      <w:r w:rsidR="00D3068C" w:rsidRPr="00A067BF">
        <w:t xml:space="preserve"> Professor</w:t>
      </w:r>
      <w:r w:rsidR="00700157" w:rsidRPr="00A067BF">
        <w:t>:</w:t>
      </w:r>
      <w:r w:rsidR="00D3068C" w:rsidRPr="00A067BF">
        <w:t xml:space="preserve"> Graduate Nursing Program</w:t>
      </w:r>
    </w:p>
    <w:p w:rsidR="00AC1FEE" w:rsidRPr="00A067BF" w:rsidRDefault="00C70F53" w:rsidP="00C70F53">
      <w:pPr>
        <w:jc w:val="center"/>
      </w:pPr>
      <w:r>
        <w:t xml:space="preserve">Tanner Health System School of Nursing </w:t>
      </w:r>
    </w:p>
    <w:p w:rsidR="00AC1FEE" w:rsidRPr="00A067BF" w:rsidRDefault="00AC1FEE" w:rsidP="00AC1FEE"/>
    <w:p w:rsidR="00AC1FEE" w:rsidRPr="00A067BF" w:rsidRDefault="00AC1FEE" w:rsidP="00AC1FEE">
      <w:r w:rsidRPr="00A067BF">
        <w:rPr>
          <w:b/>
        </w:rPr>
        <w:t>Email Address:</w:t>
      </w:r>
      <w:r w:rsidRPr="00A067BF">
        <w:t xml:space="preserve"> </w:t>
      </w:r>
      <w:hyperlink r:id="rId8" w:history="1">
        <w:r w:rsidR="00C70F53" w:rsidRPr="00CF3CDA">
          <w:rPr>
            <w:rStyle w:val="Hyperlink"/>
          </w:rPr>
          <w:t>MBishop@westga.edu</w:t>
        </w:r>
      </w:hyperlink>
      <w:r w:rsidR="00D3068C" w:rsidRPr="00A067BF">
        <w:t xml:space="preserve"> </w:t>
      </w:r>
    </w:p>
    <w:p w:rsidR="00AC1FEE" w:rsidRPr="00A067BF" w:rsidRDefault="00AC1FEE" w:rsidP="00AC1FEE">
      <w:pPr>
        <w:rPr>
          <w:b/>
        </w:rPr>
      </w:pPr>
    </w:p>
    <w:p w:rsidR="00854876" w:rsidRPr="00A067BF" w:rsidRDefault="00854876" w:rsidP="00AC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067BF">
        <w:rPr>
          <w:b/>
        </w:rPr>
        <w:t>Academic Preparation</w:t>
      </w:r>
    </w:p>
    <w:p w:rsidR="00A65FC9" w:rsidRPr="00A067BF" w:rsidRDefault="00A65FC9" w:rsidP="00A65F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067BF">
        <w:rPr>
          <w:b/>
        </w:rPr>
        <w:t>Year</w:t>
      </w:r>
      <w:r w:rsidRPr="00A067BF">
        <w:rPr>
          <w:b/>
        </w:rPr>
        <w:tab/>
        <w:t>Institution</w:t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="00B174B2" w:rsidRPr="00A067BF">
        <w:rPr>
          <w:b/>
        </w:rPr>
        <w:t>Major Area of Study</w:t>
      </w:r>
      <w:r w:rsidR="00B174B2" w:rsidRPr="00A067BF">
        <w:rPr>
          <w:b/>
        </w:rPr>
        <w:tab/>
        <w:t xml:space="preserve">             </w:t>
      </w:r>
      <w:r w:rsidRPr="00A067BF">
        <w:rPr>
          <w:b/>
        </w:rPr>
        <w:t>Degree</w:t>
      </w:r>
    </w:p>
    <w:p w:rsidR="00700157" w:rsidRPr="00A067BF" w:rsidRDefault="00A65FC9" w:rsidP="007001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  <w:t>(Clinical Concentration)</w:t>
      </w:r>
    </w:p>
    <w:p w:rsidR="00700157" w:rsidRPr="00A067BF" w:rsidRDefault="00700157" w:rsidP="00D17354">
      <w:pPr>
        <w:spacing w:line="360" w:lineRule="auto"/>
      </w:pPr>
      <w:r w:rsidRPr="00A067BF">
        <w:t xml:space="preserve">2010 Florida Atlantic University </w:t>
      </w:r>
      <w:r w:rsidRPr="00A067BF">
        <w:tab/>
      </w:r>
      <w:r w:rsidRPr="00A067BF">
        <w:tab/>
      </w:r>
      <w:r w:rsidRPr="00A067BF">
        <w:tab/>
      </w:r>
      <w:r w:rsidRPr="00A067BF">
        <w:tab/>
        <w:t xml:space="preserve">Nursing </w:t>
      </w:r>
      <w:r w:rsidRPr="00A067BF">
        <w:tab/>
      </w:r>
      <w:r w:rsidRPr="00A067BF">
        <w:tab/>
      </w:r>
      <w:r w:rsidRPr="00A067BF">
        <w:tab/>
        <w:t>DNP</w:t>
      </w:r>
    </w:p>
    <w:p w:rsidR="00700157" w:rsidRPr="00A067BF" w:rsidRDefault="00700157" w:rsidP="00D17354">
      <w:pPr>
        <w:spacing w:line="360" w:lineRule="auto"/>
      </w:pPr>
      <w:r w:rsidRPr="00A067BF">
        <w:t xml:space="preserve">2002 Florida Atlantic University </w:t>
      </w:r>
      <w:r w:rsidRPr="00A067BF">
        <w:tab/>
      </w:r>
      <w:r w:rsidRPr="00A067BF">
        <w:tab/>
      </w:r>
      <w:r w:rsidRPr="00A067BF">
        <w:tab/>
      </w:r>
      <w:r w:rsidRPr="00A067BF">
        <w:tab/>
        <w:t xml:space="preserve">Nursing </w:t>
      </w:r>
      <w:r w:rsidRPr="00A067BF">
        <w:tab/>
      </w:r>
      <w:r w:rsidRPr="00A067BF">
        <w:tab/>
      </w:r>
      <w:r w:rsidRPr="00A067BF">
        <w:tab/>
        <w:t>MSN</w:t>
      </w:r>
    </w:p>
    <w:p w:rsidR="00700157" w:rsidRPr="00A067BF" w:rsidRDefault="00700157" w:rsidP="00D17354">
      <w:pPr>
        <w:spacing w:line="360" w:lineRule="auto"/>
      </w:pPr>
      <w:r w:rsidRPr="00A067BF">
        <w:t>1974 University of Western Ontario</w:t>
      </w:r>
      <w:r w:rsidRPr="00A067BF">
        <w:tab/>
      </w:r>
      <w:r w:rsidRPr="00A067BF">
        <w:tab/>
      </w:r>
      <w:r w:rsidRPr="00A067BF">
        <w:tab/>
        <w:t xml:space="preserve">Nursing </w:t>
      </w:r>
      <w:r w:rsidRPr="00A067BF">
        <w:tab/>
      </w:r>
      <w:r w:rsidRPr="00A067BF">
        <w:tab/>
      </w:r>
      <w:r w:rsidRPr="00A067BF">
        <w:tab/>
        <w:t>BSN</w:t>
      </w:r>
    </w:p>
    <w:p w:rsidR="00700157" w:rsidRPr="00A067BF" w:rsidRDefault="00700157" w:rsidP="00D17354">
      <w:pPr>
        <w:spacing w:line="360" w:lineRule="auto"/>
      </w:pPr>
      <w:r w:rsidRPr="00A067BF">
        <w:t>1971 St Joseph’s Schoo</w:t>
      </w:r>
      <w:r w:rsidR="00D05018">
        <w:t xml:space="preserve">l of Nursing   </w:t>
      </w:r>
      <w:r w:rsidR="00D05018">
        <w:tab/>
      </w:r>
      <w:r w:rsidR="00D05018">
        <w:tab/>
        <w:t xml:space="preserve">               </w:t>
      </w:r>
      <w:r w:rsidRPr="00A067BF">
        <w:t xml:space="preserve">Nursing </w:t>
      </w:r>
      <w:r w:rsidRPr="00A067BF">
        <w:tab/>
      </w:r>
      <w:r w:rsidRPr="00A067BF">
        <w:tab/>
      </w:r>
      <w:r w:rsidRPr="00A067BF">
        <w:tab/>
        <w:t>RN</w:t>
      </w:r>
    </w:p>
    <w:p w:rsidR="00700157" w:rsidRPr="00A067BF" w:rsidRDefault="00700157" w:rsidP="00AC1FEE"/>
    <w:p w:rsidR="00700157" w:rsidRPr="00A067BF" w:rsidRDefault="00AC1FEE" w:rsidP="007001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067BF">
        <w:rPr>
          <w:b/>
        </w:rPr>
        <w:t>Licensure:</w:t>
      </w:r>
      <w:r w:rsidR="00B174B2" w:rsidRPr="00A067BF">
        <w:rPr>
          <w:b/>
        </w:rPr>
        <w:t xml:space="preserve"> </w:t>
      </w:r>
    </w:p>
    <w:p w:rsidR="00700157" w:rsidRPr="00A067BF" w:rsidRDefault="00700157" w:rsidP="00D17354">
      <w:pPr>
        <w:spacing w:line="360" w:lineRule="auto"/>
      </w:pPr>
      <w:r w:rsidRPr="00A067BF">
        <w:t>Florida     RN 1720692</w:t>
      </w:r>
      <w:r w:rsidRPr="00A067BF">
        <w:tab/>
      </w:r>
    </w:p>
    <w:p w:rsidR="00700157" w:rsidRPr="00A067BF" w:rsidRDefault="00700157" w:rsidP="00D17354">
      <w:pPr>
        <w:spacing w:line="360" w:lineRule="auto"/>
      </w:pPr>
      <w:r w:rsidRPr="00A067BF">
        <w:t>Georgia   RN 185781</w:t>
      </w:r>
    </w:p>
    <w:p w:rsidR="00700157" w:rsidRPr="00A067BF" w:rsidRDefault="00700157" w:rsidP="00AC1FEE"/>
    <w:p w:rsidR="00AC1FEE" w:rsidRPr="00A067BF" w:rsidRDefault="00AC1FEE" w:rsidP="00AC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067BF">
        <w:rPr>
          <w:b/>
        </w:rPr>
        <w:t>Certifications:</w:t>
      </w:r>
    </w:p>
    <w:p w:rsidR="00854876" w:rsidRPr="00A067BF" w:rsidRDefault="00854876" w:rsidP="00AC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067BF">
        <w:rPr>
          <w:b/>
        </w:rPr>
        <w:t>Credential</w:t>
      </w:r>
      <w:r w:rsidRPr="00A067BF">
        <w:rPr>
          <w:b/>
        </w:rPr>
        <w:tab/>
      </w:r>
      <w:r w:rsidRPr="00A067BF">
        <w:rPr>
          <w:b/>
        </w:rPr>
        <w:tab/>
      </w:r>
      <w:r w:rsidR="00B174B2" w:rsidRPr="00A067BF">
        <w:rPr>
          <w:b/>
        </w:rPr>
        <w:tab/>
      </w:r>
      <w:r w:rsidR="00B174B2" w:rsidRPr="00A067BF">
        <w:rPr>
          <w:b/>
        </w:rPr>
        <w:tab/>
      </w:r>
      <w:r w:rsidRPr="00A067BF">
        <w:rPr>
          <w:b/>
        </w:rPr>
        <w:t>Organization</w:t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</w:p>
    <w:p w:rsidR="00630312" w:rsidRPr="004415CC" w:rsidRDefault="00630312" w:rsidP="00630312">
      <w:pPr>
        <w:spacing w:line="360" w:lineRule="auto"/>
      </w:pPr>
      <w:r w:rsidRPr="004415CC">
        <w:t>Nurse Executive Advanced (NEA BC)</w:t>
      </w:r>
      <w:r w:rsidR="00170EDE" w:rsidRPr="004415CC">
        <w:t xml:space="preserve"> renewal</w:t>
      </w:r>
      <w:r w:rsidRPr="004415CC">
        <w:tab/>
      </w:r>
      <w:r w:rsidRPr="004415CC">
        <w:tab/>
      </w:r>
      <w:r w:rsidRPr="004415CC">
        <w:tab/>
      </w:r>
      <w:r w:rsidR="00170EDE" w:rsidRPr="004415CC">
        <w:t xml:space="preserve">  </w:t>
      </w:r>
      <w:r w:rsidRPr="004415CC">
        <w:t>ANCC</w:t>
      </w:r>
      <w:r w:rsidR="00D05018" w:rsidRPr="004415CC">
        <w:t xml:space="preserve"> (expires 2019)</w:t>
      </w:r>
    </w:p>
    <w:p w:rsidR="00630312" w:rsidRPr="004415CC" w:rsidRDefault="00630312" w:rsidP="00630312">
      <w:pPr>
        <w:spacing w:line="360" w:lineRule="auto"/>
      </w:pPr>
      <w:r w:rsidRPr="004415CC">
        <w:t>Clinical Nurse Leader (CNL)</w:t>
      </w:r>
      <w:r w:rsidRPr="004415CC">
        <w:tab/>
      </w:r>
      <w:r w:rsidRPr="004415CC">
        <w:tab/>
      </w:r>
      <w:r w:rsidRPr="004415CC">
        <w:tab/>
      </w:r>
      <w:r w:rsidRPr="004415CC">
        <w:tab/>
      </w:r>
      <w:r w:rsidRPr="004415CC">
        <w:tab/>
      </w:r>
      <w:r w:rsidR="00170EDE" w:rsidRPr="004415CC">
        <w:t xml:space="preserve">   </w:t>
      </w:r>
      <w:r w:rsidRPr="004415CC">
        <w:t>CNC</w:t>
      </w:r>
      <w:r w:rsidR="00D05018" w:rsidRPr="004415CC">
        <w:t xml:space="preserve">    (expires 20170</w:t>
      </w:r>
    </w:p>
    <w:p w:rsidR="00630312" w:rsidRPr="004415CC" w:rsidRDefault="00630312" w:rsidP="00630312">
      <w:pPr>
        <w:spacing w:line="360" w:lineRule="auto"/>
        <w:rPr>
          <w:b/>
        </w:rPr>
      </w:pPr>
      <w:r w:rsidRPr="004415CC">
        <w:t xml:space="preserve">Fellow American College Health Care Executives (FACHE) </w:t>
      </w:r>
      <w:r w:rsidR="00170EDE" w:rsidRPr="004415CC">
        <w:t xml:space="preserve">renewal  </w:t>
      </w:r>
      <w:r w:rsidRPr="004415CC">
        <w:t>ACHE</w:t>
      </w:r>
      <w:r w:rsidR="00D05018" w:rsidRPr="004415CC">
        <w:rPr>
          <w:b/>
        </w:rPr>
        <w:t xml:space="preserve">  </w:t>
      </w:r>
      <w:r w:rsidR="00D05018" w:rsidRPr="004415CC">
        <w:t>(expires 2019)</w:t>
      </w:r>
    </w:p>
    <w:p w:rsidR="00630312" w:rsidRPr="004415CC" w:rsidRDefault="00630312" w:rsidP="00630312">
      <w:pPr>
        <w:spacing w:line="360" w:lineRule="auto"/>
      </w:pPr>
      <w:r w:rsidRPr="004415CC">
        <w:t>Certified Nurse Educator (CNE)</w:t>
      </w:r>
      <w:r w:rsidRPr="004415CC">
        <w:tab/>
      </w:r>
      <w:r w:rsidRPr="004415CC">
        <w:tab/>
      </w:r>
      <w:r w:rsidRPr="004415CC">
        <w:tab/>
      </w:r>
      <w:r w:rsidRPr="004415CC">
        <w:tab/>
      </w:r>
      <w:r w:rsidRPr="004415CC">
        <w:tab/>
      </w:r>
      <w:r w:rsidR="00170EDE" w:rsidRPr="004415CC">
        <w:t xml:space="preserve">   </w:t>
      </w:r>
      <w:r w:rsidRPr="004415CC">
        <w:t>NLN</w:t>
      </w:r>
      <w:r w:rsidR="00D05018" w:rsidRPr="004415CC">
        <w:t xml:space="preserve">    (expires 2019)</w:t>
      </w:r>
    </w:p>
    <w:p w:rsidR="00630312" w:rsidRPr="00A067BF" w:rsidRDefault="00630312" w:rsidP="00630312">
      <w:pPr>
        <w:spacing w:line="360" w:lineRule="auto"/>
      </w:pPr>
      <w:r w:rsidRPr="004415CC">
        <w:rPr>
          <w:b/>
        </w:rPr>
        <w:t>Ce</w:t>
      </w:r>
      <w:r w:rsidRPr="004415CC">
        <w:t>rtified Online Instructor and Reviewer</w:t>
      </w:r>
      <w:r w:rsidRPr="004415CC">
        <w:tab/>
      </w:r>
      <w:r w:rsidRPr="004415CC">
        <w:tab/>
      </w:r>
      <w:r w:rsidRPr="004415CC">
        <w:tab/>
      </w:r>
      <w:r w:rsidR="00170EDE" w:rsidRPr="004415CC">
        <w:t xml:space="preserve">   </w:t>
      </w:r>
      <w:r w:rsidRPr="004415CC">
        <w:t>Quality Matters</w:t>
      </w:r>
      <w:r w:rsidR="00D05018" w:rsidRPr="004415CC">
        <w:t xml:space="preserve"> (no</w:t>
      </w:r>
      <w:r w:rsidR="00D05018">
        <w:t xml:space="preserve"> expiration)</w:t>
      </w:r>
    </w:p>
    <w:p w:rsidR="00700157" w:rsidRPr="00A067BF" w:rsidRDefault="00700157" w:rsidP="00700157"/>
    <w:p w:rsidR="00AC1FEE" w:rsidRPr="00A067BF" w:rsidRDefault="00AC1FEE" w:rsidP="00AC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067BF">
        <w:rPr>
          <w:b/>
        </w:rPr>
        <w:t>Professional Experience:</w:t>
      </w:r>
    </w:p>
    <w:p w:rsidR="0008370B" w:rsidRPr="00A067BF" w:rsidRDefault="0008370B" w:rsidP="00AC1FEE">
      <w:pPr>
        <w:tabs>
          <w:tab w:val="left" w:pos="1406"/>
          <w:tab w:val="left" w:pos="1527"/>
          <w:tab w:val="left" w:pos="5751"/>
        </w:tabs>
        <w:rPr>
          <w:b/>
        </w:rPr>
      </w:pPr>
      <w:r w:rsidRPr="00A067BF">
        <w:rPr>
          <w:b/>
        </w:rPr>
        <w:t>Academic Appointments</w:t>
      </w:r>
    </w:p>
    <w:p w:rsidR="00854876" w:rsidRPr="00A067BF" w:rsidRDefault="00854876" w:rsidP="00AC1FEE">
      <w:pPr>
        <w:tabs>
          <w:tab w:val="left" w:pos="1406"/>
          <w:tab w:val="left" w:pos="1527"/>
          <w:tab w:val="left" w:pos="5751"/>
        </w:tabs>
        <w:rPr>
          <w:b/>
        </w:rPr>
      </w:pPr>
      <w:r w:rsidRPr="00A067BF">
        <w:rPr>
          <w:b/>
        </w:rPr>
        <w:t>Year</w:t>
      </w:r>
      <w:r w:rsidRPr="00A067BF">
        <w:rPr>
          <w:b/>
        </w:rPr>
        <w:tab/>
        <w:t>Institution</w:t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  <w:t>Position</w:t>
      </w:r>
    </w:p>
    <w:p w:rsidR="00314785" w:rsidRPr="004415CC" w:rsidRDefault="009F6872" w:rsidP="00D17354">
      <w:pPr>
        <w:pStyle w:val="NoSpacing"/>
        <w:spacing w:line="360" w:lineRule="auto"/>
        <w:rPr>
          <w:rFonts w:asciiTheme="minorHAnsi" w:hAnsiTheme="minorHAnsi"/>
          <w:sz w:val="22"/>
          <w:szCs w:val="22"/>
        </w:rPr>
      </w:pPr>
      <w:r w:rsidRPr="004415CC">
        <w:rPr>
          <w:rFonts w:asciiTheme="minorHAnsi" w:hAnsiTheme="minorHAnsi"/>
          <w:sz w:val="22"/>
          <w:szCs w:val="22"/>
        </w:rPr>
        <w:t>2012</w:t>
      </w:r>
      <w:r w:rsidR="00D05018" w:rsidRPr="004415CC">
        <w:rPr>
          <w:rFonts w:asciiTheme="minorHAnsi" w:hAnsiTheme="minorHAnsi"/>
          <w:sz w:val="22"/>
          <w:szCs w:val="22"/>
        </w:rPr>
        <w:t xml:space="preserve"> to present</w:t>
      </w:r>
      <w:r w:rsidR="00D05018" w:rsidRPr="004415CC">
        <w:rPr>
          <w:rFonts w:asciiTheme="minorHAnsi" w:hAnsiTheme="minorHAnsi"/>
          <w:sz w:val="22"/>
          <w:szCs w:val="22"/>
        </w:rPr>
        <w:tab/>
      </w:r>
      <w:r w:rsidR="00D05018" w:rsidRPr="004415CC">
        <w:rPr>
          <w:rFonts w:asciiTheme="minorHAnsi" w:hAnsiTheme="minorHAnsi"/>
          <w:sz w:val="22"/>
          <w:szCs w:val="22"/>
        </w:rPr>
        <w:tab/>
      </w:r>
      <w:r w:rsidRPr="004415CC">
        <w:rPr>
          <w:rFonts w:asciiTheme="minorHAnsi" w:hAnsiTheme="minorHAnsi"/>
          <w:sz w:val="22"/>
          <w:szCs w:val="22"/>
        </w:rPr>
        <w:t xml:space="preserve"> </w:t>
      </w:r>
      <w:r w:rsidR="00314785" w:rsidRPr="004415CC">
        <w:rPr>
          <w:rFonts w:asciiTheme="minorHAnsi" w:hAnsiTheme="minorHAnsi"/>
          <w:sz w:val="22"/>
          <w:szCs w:val="22"/>
        </w:rPr>
        <w:t>U</w:t>
      </w:r>
      <w:r w:rsidR="00D05018" w:rsidRPr="004415CC">
        <w:rPr>
          <w:rFonts w:asciiTheme="minorHAnsi" w:hAnsiTheme="minorHAnsi"/>
          <w:sz w:val="22"/>
          <w:szCs w:val="22"/>
        </w:rPr>
        <w:t>niversity of West Georgia</w:t>
      </w:r>
      <w:r w:rsidR="00D05018" w:rsidRPr="004415CC">
        <w:rPr>
          <w:rFonts w:asciiTheme="minorHAnsi" w:hAnsiTheme="minorHAnsi"/>
          <w:sz w:val="22"/>
          <w:szCs w:val="22"/>
        </w:rPr>
        <w:tab/>
        <w:t xml:space="preserve">   </w:t>
      </w:r>
      <w:r w:rsidR="00D05018" w:rsidRPr="004415CC">
        <w:rPr>
          <w:rFonts w:asciiTheme="minorHAnsi" w:hAnsiTheme="minorHAnsi"/>
          <w:sz w:val="22"/>
          <w:szCs w:val="22"/>
        </w:rPr>
        <w:tab/>
      </w:r>
      <w:r w:rsidR="00D05018" w:rsidRPr="004415CC">
        <w:rPr>
          <w:rFonts w:asciiTheme="minorHAnsi" w:hAnsiTheme="minorHAnsi"/>
          <w:sz w:val="22"/>
          <w:szCs w:val="22"/>
        </w:rPr>
        <w:tab/>
      </w:r>
      <w:r w:rsidR="00314785" w:rsidRPr="004415CC">
        <w:rPr>
          <w:rFonts w:asciiTheme="minorHAnsi" w:hAnsiTheme="minorHAnsi"/>
          <w:sz w:val="22"/>
          <w:szCs w:val="22"/>
        </w:rPr>
        <w:t xml:space="preserve">Assistant Professor </w:t>
      </w:r>
    </w:p>
    <w:p w:rsidR="00314785" w:rsidRPr="00A067BF" w:rsidRDefault="007C16DF" w:rsidP="00D17354">
      <w:pPr>
        <w:pStyle w:val="NoSpacing"/>
        <w:spacing w:line="360" w:lineRule="auto"/>
        <w:rPr>
          <w:rFonts w:asciiTheme="minorHAnsi" w:hAnsiTheme="minorHAnsi"/>
          <w:sz w:val="22"/>
          <w:szCs w:val="22"/>
        </w:rPr>
      </w:pPr>
      <w:r w:rsidRPr="004415CC">
        <w:rPr>
          <w:rFonts w:asciiTheme="minorHAnsi" w:hAnsiTheme="minorHAnsi"/>
          <w:sz w:val="22"/>
          <w:szCs w:val="22"/>
        </w:rPr>
        <w:tab/>
      </w:r>
      <w:r w:rsidRPr="004415CC">
        <w:rPr>
          <w:rFonts w:asciiTheme="minorHAnsi" w:hAnsiTheme="minorHAnsi"/>
          <w:sz w:val="22"/>
          <w:szCs w:val="22"/>
        </w:rPr>
        <w:tab/>
      </w:r>
      <w:r w:rsidRPr="004415CC">
        <w:rPr>
          <w:rFonts w:asciiTheme="minorHAnsi" w:hAnsiTheme="minorHAnsi"/>
          <w:sz w:val="22"/>
          <w:szCs w:val="22"/>
        </w:rPr>
        <w:tab/>
      </w:r>
      <w:r w:rsidRPr="004415CC">
        <w:rPr>
          <w:rFonts w:asciiTheme="minorHAnsi" w:hAnsiTheme="minorHAnsi"/>
          <w:sz w:val="22"/>
          <w:szCs w:val="22"/>
        </w:rPr>
        <w:tab/>
      </w:r>
      <w:r w:rsidRPr="004415CC">
        <w:rPr>
          <w:rFonts w:asciiTheme="minorHAnsi" w:hAnsiTheme="minorHAnsi"/>
          <w:sz w:val="22"/>
          <w:szCs w:val="22"/>
        </w:rPr>
        <w:tab/>
      </w:r>
      <w:r w:rsidRPr="004415CC">
        <w:rPr>
          <w:rFonts w:asciiTheme="minorHAnsi" w:hAnsiTheme="minorHAnsi"/>
          <w:sz w:val="22"/>
          <w:szCs w:val="22"/>
        </w:rPr>
        <w:tab/>
      </w:r>
      <w:r w:rsidRPr="004415CC">
        <w:rPr>
          <w:rFonts w:asciiTheme="minorHAnsi" w:hAnsiTheme="minorHAnsi"/>
          <w:sz w:val="22"/>
          <w:szCs w:val="22"/>
        </w:rPr>
        <w:tab/>
      </w:r>
      <w:r w:rsidRPr="004415CC">
        <w:rPr>
          <w:rFonts w:asciiTheme="minorHAnsi" w:hAnsiTheme="minorHAnsi"/>
          <w:sz w:val="22"/>
          <w:szCs w:val="22"/>
        </w:rPr>
        <w:tab/>
      </w:r>
      <w:r w:rsidRPr="004415CC">
        <w:rPr>
          <w:rFonts w:asciiTheme="minorHAnsi" w:hAnsiTheme="minorHAnsi"/>
          <w:sz w:val="22"/>
          <w:szCs w:val="22"/>
        </w:rPr>
        <w:tab/>
      </w:r>
      <w:r w:rsidR="00314785" w:rsidRPr="004415CC">
        <w:rPr>
          <w:rFonts w:asciiTheme="minorHAnsi" w:hAnsiTheme="minorHAnsi"/>
          <w:sz w:val="22"/>
          <w:szCs w:val="22"/>
        </w:rPr>
        <w:t>Director MSN program</w:t>
      </w:r>
    </w:p>
    <w:p w:rsidR="00314785" w:rsidRPr="00A067BF" w:rsidRDefault="00314785" w:rsidP="00D17354">
      <w:pPr>
        <w:pStyle w:val="NoSpacing"/>
        <w:spacing w:line="360" w:lineRule="auto"/>
        <w:rPr>
          <w:rFonts w:asciiTheme="minorHAnsi" w:hAnsiTheme="minorHAnsi"/>
          <w:sz w:val="22"/>
          <w:szCs w:val="22"/>
        </w:rPr>
      </w:pPr>
      <w:r w:rsidRPr="00A067BF">
        <w:rPr>
          <w:rFonts w:asciiTheme="minorHAnsi" w:hAnsiTheme="minorHAnsi"/>
          <w:sz w:val="22"/>
          <w:szCs w:val="22"/>
        </w:rPr>
        <w:t>2013</w:t>
      </w:r>
      <w:r w:rsidR="00D05018">
        <w:rPr>
          <w:rFonts w:asciiTheme="minorHAnsi" w:hAnsiTheme="minorHAnsi"/>
          <w:sz w:val="22"/>
          <w:szCs w:val="22"/>
        </w:rPr>
        <w:t xml:space="preserve"> to present               </w:t>
      </w:r>
      <w:r w:rsidRPr="00A067BF">
        <w:rPr>
          <w:rFonts w:asciiTheme="minorHAnsi" w:hAnsiTheme="minorHAnsi"/>
          <w:sz w:val="22"/>
          <w:szCs w:val="22"/>
        </w:rPr>
        <w:t>Chambe</w:t>
      </w:r>
      <w:r w:rsidR="00D05018">
        <w:rPr>
          <w:rFonts w:asciiTheme="minorHAnsi" w:hAnsiTheme="minorHAnsi"/>
          <w:sz w:val="22"/>
          <w:szCs w:val="22"/>
        </w:rPr>
        <w:t xml:space="preserve">rlain College of Nursing </w:t>
      </w:r>
      <w:r w:rsidR="00D05018">
        <w:rPr>
          <w:rFonts w:asciiTheme="minorHAnsi" w:hAnsiTheme="minorHAnsi"/>
          <w:sz w:val="22"/>
          <w:szCs w:val="22"/>
        </w:rPr>
        <w:tab/>
      </w:r>
      <w:r w:rsidR="00D05018">
        <w:rPr>
          <w:rFonts w:asciiTheme="minorHAnsi" w:hAnsiTheme="minorHAnsi"/>
          <w:sz w:val="22"/>
          <w:szCs w:val="22"/>
        </w:rPr>
        <w:tab/>
        <w:t xml:space="preserve">               </w:t>
      </w:r>
      <w:r w:rsidRPr="00A067BF">
        <w:rPr>
          <w:rFonts w:asciiTheme="minorHAnsi" w:hAnsiTheme="minorHAnsi"/>
          <w:sz w:val="22"/>
          <w:szCs w:val="22"/>
        </w:rPr>
        <w:t xml:space="preserve">Visiting Professor </w:t>
      </w:r>
    </w:p>
    <w:p w:rsidR="00314785" w:rsidRPr="00A067BF" w:rsidRDefault="008632B4" w:rsidP="00D17354">
      <w:pPr>
        <w:pStyle w:val="NoSpacing"/>
        <w:spacing w:line="360" w:lineRule="auto"/>
        <w:ind w:left="1440" w:hanging="1440"/>
        <w:rPr>
          <w:rFonts w:asciiTheme="minorHAnsi" w:hAnsiTheme="minorHAnsi"/>
          <w:sz w:val="22"/>
          <w:szCs w:val="22"/>
        </w:rPr>
      </w:pPr>
      <w:r w:rsidRPr="00A067BF">
        <w:rPr>
          <w:rFonts w:asciiTheme="minorHAnsi" w:hAnsiTheme="minorHAnsi"/>
          <w:sz w:val="22"/>
          <w:szCs w:val="22"/>
        </w:rPr>
        <w:t>2010</w:t>
      </w:r>
      <w:r w:rsidR="00314785" w:rsidRPr="00A067BF">
        <w:rPr>
          <w:rFonts w:asciiTheme="minorHAnsi" w:hAnsiTheme="minorHAnsi"/>
          <w:sz w:val="22"/>
          <w:szCs w:val="22"/>
        </w:rPr>
        <w:t xml:space="preserve">- 2013      </w:t>
      </w:r>
      <w:r w:rsidR="00D05018">
        <w:rPr>
          <w:rFonts w:asciiTheme="minorHAnsi" w:hAnsiTheme="minorHAnsi"/>
          <w:sz w:val="22"/>
          <w:szCs w:val="22"/>
        </w:rPr>
        <w:tab/>
      </w:r>
      <w:r w:rsidR="00D05018">
        <w:rPr>
          <w:rFonts w:asciiTheme="minorHAnsi" w:hAnsiTheme="minorHAnsi"/>
          <w:sz w:val="22"/>
          <w:szCs w:val="22"/>
        </w:rPr>
        <w:tab/>
        <w:t>Grand Canyon University</w:t>
      </w:r>
      <w:r w:rsidR="00D05018">
        <w:rPr>
          <w:rFonts w:asciiTheme="minorHAnsi" w:hAnsiTheme="minorHAnsi"/>
          <w:sz w:val="22"/>
          <w:szCs w:val="22"/>
        </w:rPr>
        <w:tab/>
      </w:r>
      <w:r w:rsidR="00D05018">
        <w:rPr>
          <w:rFonts w:asciiTheme="minorHAnsi" w:hAnsiTheme="minorHAnsi"/>
          <w:sz w:val="22"/>
          <w:szCs w:val="22"/>
        </w:rPr>
        <w:tab/>
      </w:r>
      <w:r w:rsidR="00D05018">
        <w:rPr>
          <w:rFonts w:asciiTheme="minorHAnsi" w:hAnsiTheme="minorHAnsi"/>
          <w:sz w:val="22"/>
          <w:szCs w:val="22"/>
        </w:rPr>
        <w:tab/>
        <w:t xml:space="preserve"> </w:t>
      </w:r>
      <w:r w:rsidR="00314785" w:rsidRPr="00A067BF">
        <w:rPr>
          <w:rFonts w:asciiTheme="minorHAnsi" w:hAnsiTheme="minorHAnsi"/>
          <w:sz w:val="22"/>
          <w:szCs w:val="22"/>
        </w:rPr>
        <w:t>Adjunct Professor</w:t>
      </w:r>
    </w:p>
    <w:p w:rsidR="009F6872" w:rsidRPr="00A067BF" w:rsidRDefault="00314785" w:rsidP="00D17354">
      <w:pPr>
        <w:pStyle w:val="NoSpacing"/>
        <w:spacing w:line="360" w:lineRule="auto"/>
        <w:rPr>
          <w:rFonts w:asciiTheme="minorHAnsi" w:hAnsiTheme="minorHAnsi"/>
          <w:sz w:val="22"/>
          <w:szCs w:val="22"/>
        </w:rPr>
      </w:pPr>
      <w:r w:rsidRPr="00A067BF">
        <w:rPr>
          <w:rFonts w:asciiTheme="minorHAnsi" w:hAnsiTheme="minorHAnsi"/>
          <w:sz w:val="22"/>
          <w:szCs w:val="22"/>
        </w:rPr>
        <w:t xml:space="preserve">2004- 2014      </w:t>
      </w:r>
      <w:r w:rsidR="00D05018">
        <w:rPr>
          <w:rFonts w:asciiTheme="minorHAnsi" w:hAnsiTheme="minorHAnsi"/>
          <w:sz w:val="22"/>
          <w:szCs w:val="22"/>
        </w:rPr>
        <w:t xml:space="preserve">                 </w:t>
      </w:r>
      <w:r w:rsidRPr="00A067BF">
        <w:rPr>
          <w:rFonts w:asciiTheme="minorHAnsi" w:hAnsiTheme="minorHAnsi"/>
          <w:sz w:val="22"/>
          <w:szCs w:val="22"/>
        </w:rPr>
        <w:t>Florida Atlantic University</w:t>
      </w:r>
      <w:r w:rsidRPr="00A067BF">
        <w:rPr>
          <w:rFonts w:asciiTheme="minorHAnsi" w:hAnsiTheme="minorHAnsi"/>
          <w:sz w:val="22"/>
          <w:szCs w:val="22"/>
        </w:rPr>
        <w:tab/>
      </w:r>
      <w:r w:rsidRPr="00A067BF">
        <w:rPr>
          <w:rFonts w:asciiTheme="minorHAnsi" w:hAnsiTheme="minorHAnsi"/>
          <w:sz w:val="22"/>
          <w:szCs w:val="22"/>
        </w:rPr>
        <w:tab/>
      </w:r>
      <w:r w:rsidR="00D05018">
        <w:rPr>
          <w:rFonts w:asciiTheme="minorHAnsi" w:hAnsiTheme="minorHAnsi"/>
          <w:sz w:val="22"/>
          <w:szCs w:val="22"/>
        </w:rPr>
        <w:tab/>
        <w:t xml:space="preserve"> </w:t>
      </w:r>
      <w:r w:rsidRPr="00A067BF">
        <w:rPr>
          <w:rFonts w:asciiTheme="minorHAnsi" w:hAnsiTheme="minorHAnsi"/>
          <w:sz w:val="22"/>
          <w:szCs w:val="22"/>
        </w:rPr>
        <w:t>Adjunct Professor</w:t>
      </w:r>
    </w:p>
    <w:p w:rsidR="0008370B" w:rsidRPr="00A067BF" w:rsidRDefault="00314785" w:rsidP="00D17354">
      <w:pPr>
        <w:pStyle w:val="NoSpacing"/>
        <w:spacing w:line="360" w:lineRule="auto"/>
        <w:rPr>
          <w:rFonts w:asciiTheme="minorHAnsi" w:hAnsiTheme="minorHAnsi"/>
          <w:sz w:val="22"/>
          <w:szCs w:val="22"/>
        </w:rPr>
      </w:pPr>
      <w:r w:rsidRPr="00A067BF">
        <w:rPr>
          <w:rFonts w:asciiTheme="minorHAnsi" w:hAnsiTheme="minorHAnsi"/>
          <w:sz w:val="22"/>
          <w:szCs w:val="22"/>
        </w:rPr>
        <w:t xml:space="preserve">2007 -2008     </w:t>
      </w:r>
      <w:r w:rsidR="00D05018">
        <w:rPr>
          <w:rFonts w:asciiTheme="minorHAnsi" w:hAnsiTheme="minorHAnsi"/>
          <w:sz w:val="22"/>
          <w:szCs w:val="22"/>
        </w:rPr>
        <w:tab/>
      </w:r>
      <w:r w:rsidR="00D05018">
        <w:rPr>
          <w:rFonts w:asciiTheme="minorHAnsi" w:hAnsiTheme="minorHAnsi"/>
          <w:sz w:val="22"/>
          <w:szCs w:val="22"/>
        </w:rPr>
        <w:tab/>
      </w:r>
      <w:r w:rsidRPr="00A067BF">
        <w:rPr>
          <w:rFonts w:asciiTheme="minorHAnsi" w:hAnsiTheme="minorHAnsi"/>
          <w:sz w:val="22"/>
          <w:szCs w:val="22"/>
        </w:rPr>
        <w:t>University of Phoenix</w:t>
      </w:r>
      <w:r w:rsidRPr="00A067BF">
        <w:rPr>
          <w:rFonts w:asciiTheme="minorHAnsi" w:hAnsiTheme="minorHAnsi"/>
          <w:sz w:val="22"/>
          <w:szCs w:val="22"/>
        </w:rPr>
        <w:tab/>
      </w:r>
      <w:r w:rsidR="00D05018">
        <w:rPr>
          <w:rFonts w:asciiTheme="minorHAnsi" w:hAnsiTheme="minorHAnsi"/>
          <w:sz w:val="22"/>
          <w:szCs w:val="22"/>
        </w:rPr>
        <w:tab/>
      </w:r>
      <w:r w:rsidR="00D05018">
        <w:rPr>
          <w:rFonts w:asciiTheme="minorHAnsi" w:hAnsiTheme="minorHAnsi"/>
          <w:sz w:val="22"/>
          <w:szCs w:val="22"/>
        </w:rPr>
        <w:tab/>
      </w:r>
      <w:r w:rsidR="00D05018">
        <w:rPr>
          <w:rFonts w:asciiTheme="minorHAnsi" w:hAnsiTheme="minorHAnsi"/>
          <w:sz w:val="22"/>
          <w:szCs w:val="22"/>
        </w:rPr>
        <w:tab/>
        <w:t xml:space="preserve"> </w:t>
      </w:r>
      <w:r w:rsidRPr="00A067BF">
        <w:rPr>
          <w:rFonts w:asciiTheme="minorHAnsi" w:hAnsiTheme="minorHAnsi"/>
          <w:sz w:val="22"/>
          <w:szCs w:val="22"/>
        </w:rPr>
        <w:t>Adjunct Professor</w:t>
      </w:r>
      <w:r w:rsidRPr="00A067BF">
        <w:rPr>
          <w:rFonts w:asciiTheme="minorHAnsi" w:hAnsiTheme="minorHAnsi"/>
          <w:sz w:val="22"/>
          <w:szCs w:val="22"/>
        </w:rPr>
        <w:tab/>
      </w:r>
      <w:r w:rsidRPr="00A067BF">
        <w:rPr>
          <w:rFonts w:asciiTheme="minorHAnsi" w:hAnsiTheme="minorHAnsi"/>
          <w:sz w:val="22"/>
          <w:szCs w:val="22"/>
        </w:rPr>
        <w:tab/>
      </w:r>
      <w:r w:rsidRPr="00A067BF">
        <w:rPr>
          <w:rFonts w:asciiTheme="minorHAnsi" w:hAnsiTheme="minorHAnsi"/>
          <w:sz w:val="22"/>
          <w:szCs w:val="22"/>
        </w:rPr>
        <w:tab/>
      </w:r>
      <w:r w:rsidRPr="00A067BF">
        <w:rPr>
          <w:rFonts w:asciiTheme="minorHAnsi" w:hAnsiTheme="minorHAnsi"/>
          <w:sz w:val="22"/>
          <w:szCs w:val="22"/>
        </w:rPr>
        <w:tab/>
      </w:r>
      <w:r w:rsidRPr="00A067BF">
        <w:rPr>
          <w:rFonts w:asciiTheme="minorHAnsi" w:hAnsiTheme="minorHAnsi"/>
          <w:sz w:val="22"/>
          <w:szCs w:val="22"/>
        </w:rPr>
        <w:tab/>
      </w:r>
    </w:p>
    <w:p w:rsidR="0008370B" w:rsidRPr="00A067BF" w:rsidRDefault="0008370B" w:rsidP="00AC1FEE">
      <w:pPr>
        <w:tabs>
          <w:tab w:val="left" w:pos="1406"/>
          <w:tab w:val="left" w:pos="1527"/>
          <w:tab w:val="left" w:pos="5751"/>
        </w:tabs>
        <w:rPr>
          <w:b/>
        </w:rPr>
      </w:pPr>
      <w:r w:rsidRPr="00A067BF">
        <w:rPr>
          <w:b/>
        </w:rPr>
        <w:t>Clinical Appointments</w:t>
      </w:r>
    </w:p>
    <w:p w:rsidR="00854876" w:rsidRPr="00A067BF" w:rsidRDefault="00854876" w:rsidP="00AC1FEE">
      <w:pPr>
        <w:tabs>
          <w:tab w:val="left" w:pos="1406"/>
          <w:tab w:val="left" w:pos="1527"/>
          <w:tab w:val="left" w:pos="5751"/>
        </w:tabs>
        <w:rPr>
          <w:b/>
        </w:rPr>
      </w:pPr>
      <w:r w:rsidRPr="00A067BF">
        <w:rPr>
          <w:b/>
        </w:rPr>
        <w:t>Year</w:t>
      </w:r>
      <w:r w:rsidRPr="00A067BF">
        <w:rPr>
          <w:b/>
        </w:rPr>
        <w:tab/>
        <w:t>Institution</w:t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  <w:t>Position</w:t>
      </w:r>
    </w:p>
    <w:p w:rsidR="0008370B" w:rsidRPr="00A067BF" w:rsidRDefault="00D05018" w:rsidP="00D17354">
      <w:pPr>
        <w:tabs>
          <w:tab w:val="left" w:pos="1406"/>
          <w:tab w:val="left" w:pos="1527"/>
          <w:tab w:val="left" w:pos="5751"/>
        </w:tabs>
        <w:spacing w:line="360" w:lineRule="auto"/>
      </w:pPr>
      <w:r>
        <w:lastRenderedPageBreak/>
        <w:t>2011-2013</w:t>
      </w:r>
      <w:r w:rsidR="009F6872" w:rsidRPr="00A067BF">
        <w:tab/>
        <w:t>Wuesthoff Health System</w:t>
      </w:r>
      <w:r w:rsidR="009F6872" w:rsidRPr="00A067BF">
        <w:tab/>
      </w:r>
      <w:r w:rsidR="009F6872" w:rsidRPr="00A067BF">
        <w:tab/>
      </w:r>
      <w:r w:rsidR="009F6872" w:rsidRPr="00A067BF">
        <w:tab/>
        <w:t>System Chief Nursing Officer</w:t>
      </w:r>
    </w:p>
    <w:p w:rsidR="0008370B" w:rsidRPr="00A067BF" w:rsidRDefault="009F6872" w:rsidP="00D17354">
      <w:pPr>
        <w:tabs>
          <w:tab w:val="left" w:pos="1406"/>
          <w:tab w:val="left" w:pos="1527"/>
          <w:tab w:val="left" w:pos="5751"/>
        </w:tabs>
        <w:spacing w:line="360" w:lineRule="auto"/>
      </w:pPr>
      <w:r w:rsidRPr="00A067BF">
        <w:t>2006</w:t>
      </w:r>
      <w:r w:rsidR="00D05018">
        <w:t>-2011</w:t>
      </w:r>
      <w:r w:rsidRPr="00A067BF">
        <w:tab/>
        <w:t>Jupiter Medical Center</w:t>
      </w:r>
      <w:r w:rsidRPr="00A067BF">
        <w:tab/>
      </w:r>
      <w:r w:rsidRPr="00A067BF">
        <w:tab/>
      </w:r>
      <w:r w:rsidRPr="00A067BF">
        <w:tab/>
        <w:t>Chief Nursing Officer</w:t>
      </w:r>
    </w:p>
    <w:p w:rsidR="00DE0546" w:rsidRPr="00A067BF" w:rsidRDefault="009F6872" w:rsidP="00D17354">
      <w:pPr>
        <w:tabs>
          <w:tab w:val="left" w:pos="1406"/>
          <w:tab w:val="left" w:pos="1527"/>
          <w:tab w:val="left" w:pos="5751"/>
        </w:tabs>
        <w:spacing w:line="360" w:lineRule="auto"/>
      </w:pPr>
      <w:r w:rsidRPr="00A067BF">
        <w:t>1994</w:t>
      </w:r>
      <w:r w:rsidR="00D05018">
        <w:t>-2006</w:t>
      </w:r>
      <w:r w:rsidRPr="00A067BF">
        <w:tab/>
        <w:t>JFK Medical Center</w:t>
      </w:r>
      <w:r w:rsidR="00DE0546" w:rsidRPr="00A067BF">
        <w:tab/>
      </w:r>
      <w:r w:rsidR="00DE0546" w:rsidRPr="00A067BF">
        <w:tab/>
      </w:r>
      <w:r w:rsidR="00DE0546" w:rsidRPr="00A067BF">
        <w:tab/>
        <w:t>Chief Nursing Officer</w:t>
      </w:r>
    </w:p>
    <w:p w:rsidR="00A067BF" w:rsidRDefault="009F6872" w:rsidP="00AC1FEE">
      <w:pPr>
        <w:tabs>
          <w:tab w:val="left" w:pos="1406"/>
          <w:tab w:val="left" w:pos="1527"/>
          <w:tab w:val="left" w:pos="5751"/>
        </w:tabs>
      </w:pPr>
      <w:r w:rsidRPr="00A067BF">
        <w:tab/>
      </w:r>
      <w:r w:rsidRPr="00A067BF">
        <w:tab/>
      </w:r>
    </w:p>
    <w:p w:rsidR="00AC1FEE" w:rsidRPr="00A067BF" w:rsidRDefault="00AC1FEE" w:rsidP="00AC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</w:pPr>
      <w:r w:rsidRPr="00A067BF">
        <w:rPr>
          <w:b/>
          <w:bCs/>
        </w:rPr>
        <w:t xml:space="preserve">Research and Training Grants: Non-Funded, Executed </w:t>
      </w:r>
    </w:p>
    <w:p w:rsidR="004415CC" w:rsidRDefault="004415CC" w:rsidP="004415CC">
      <w:pPr>
        <w:ind w:left="1440" w:hanging="1440"/>
      </w:pPr>
      <w:r>
        <w:t xml:space="preserve">2015 </w:t>
      </w:r>
      <w:r>
        <w:tab/>
      </w:r>
      <w:r w:rsidRPr="004415CC">
        <w:t>Principal Investigator:</w:t>
      </w:r>
      <w:r w:rsidRPr="004415CC">
        <w:rPr>
          <w:bdr w:val="none" w:sz="0" w:space="0" w:color="auto" w:frame="1"/>
        </w:rPr>
        <w:t xml:space="preserve"> Assessing Writing Self –Efficacy of Students in a 100% online  Graduate Nursing Program</w:t>
      </w:r>
    </w:p>
    <w:p w:rsidR="004415CC" w:rsidRDefault="004415CC" w:rsidP="004415CC">
      <w:pPr>
        <w:ind w:left="1440" w:hanging="1440"/>
      </w:pPr>
    </w:p>
    <w:p w:rsidR="00A067BF" w:rsidRPr="004415CC" w:rsidRDefault="00A067BF" w:rsidP="00A067BF">
      <w:pPr>
        <w:spacing w:before="100" w:beforeAutospacing="1" w:after="100" w:afterAutospacing="1"/>
        <w:ind w:left="1440" w:hanging="1440"/>
        <w:rPr>
          <w:rFonts w:eastAsiaTheme="majorEastAsia" w:cstheme="majorBidi"/>
        </w:rPr>
      </w:pPr>
      <w:r w:rsidRPr="004415CC">
        <w:t>2014</w:t>
      </w:r>
      <w:r w:rsidRPr="004415CC">
        <w:rPr>
          <w:b/>
        </w:rPr>
        <w:tab/>
      </w:r>
      <w:r w:rsidRPr="004415CC">
        <w:t xml:space="preserve">Principal Investigator:  </w:t>
      </w:r>
      <w:r w:rsidRPr="004415CC">
        <w:rPr>
          <w:rFonts w:eastAsiaTheme="majorEastAsia" w:cstheme="majorBidi"/>
        </w:rPr>
        <w:t>Measurement of Persistence, Engagement, Connectedness, and Self Efficacy as Predictors of Student Success in an Online Graduate Nursing Program</w:t>
      </w:r>
    </w:p>
    <w:p w:rsidR="00A067BF" w:rsidRPr="004415CC" w:rsidRDefault="00A067BF" w:rsidP="00AC1FEE">
      <w:pPr>
        <w:spacing w:before="100" w:beforeAutospacing="1" w:after="100" w:afterAutospacing="1"/>
      </w:pPr>
      <w:r w:rsidRPr="004415CC">
        <w:t>2012</w:t>
      </w:r>
      <w:r w:rsidRPr="004415CC">
        <w:tab/>
      </w:r>
      <w:r w:rsidRPr="004415CC">
        <w:tab/>
        <w:t xml:space="preserve">Principal Investigator:    </w:t>
      </w:r>
      <w:r w:rsidRPr="004415CC">
        <w:rPr>
          <w:bCs/>
        </w:rPr>
        <w:t>Transitioning the CNL Student into CNL Role</w:t>
      </w:r>
      <w:r w:rsidRPr="004415CC">
        <w:t xml:space="preserve"> </w:t>
      </w:r>
    </w:p>
    <w:p w:rsidR="00700157" w:rsidRDefault="00DE0546" w:rsidP="00AC1FEE">
      <w:pPr>
        <w:spacing w:before="100" w:beforeAutospacing="1" w:after="100" w:afterAutospacing="1"/>
      </w:pPr>
      <w:r w:rsidRPr="00630312">
        <w:t xml:space="preserve">2009 </w:t>
      </w:r>
      <w:r w:rsidRPr="00630312">
        <w:tab/>
      </w:r>
      <w:r w:rsidR="00700157" w:rsidRPr="00630312">
        <w:tab/>
        <w:t>Principal Investigator:   Reengaging Mature Nurses: The impact of a caring intervention</w:t>
      </w:r>
    </w:p>
    <w:p w:rsidR="00B174B2" w:rsidRPr="00170EDE" w:rsidRDefault="00E11181" w:rsidP="00170EDE">
      <w:pPr>
        <w:spacing w:before="100" w:beforeAutospacing="1" w:after="100" w:afterAutospacing="1"/>
      </w:pPr>
      <w:r>
        <w:t xml:space="preserve">2007 </w:t>
      </w:r>
      <w:r>
        <w:tab/>
      </w:r>
      <w:r>
        <w:tab/>
        <w:t xml:space="preserve">Co- </w:t>
      </w:r>
      <w:r w:rsidR="00170EDE">
        <w:t>Investigator:</w:t>
      </w:r>
      <w:r>
        <w:t xml:space="preserve"> Nurse Leader </w:t>
      </w:r>
      <w:r w:rsidR="00170EDE">
        <w:t>Competencies.</w:t>
      </w:r>
      <w:r w:rsidR="00700157" w:rsidRPr="00A067BF">
        <w:rPr>
          <w:rFonts w:eastAsiaTheme="majorEastAsia" w:cstheme="majorBidi"/>
        </w:rPr>
        <w:tab/>
      </w:r>
      <w:r w:rsidR="00DE0546" w:rsidRPr="00A067BF">
        <w:rPr>
          <w:b/>
        </w:rPr>
        <w:t xml:space="preserve">       </w:t>
      </w:r>
    </w:p>
    <w:p w:rsidR="00167D8E" w:rsidRPr="004415CC" w:rsidRDefault="00AC1FEE" w:rsidP="004415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</w:pPr>
      <w:r w:rsidRPr="004415CC">
        <w:rPr>
          <w:b/>
          <w:bCs/>
        </w:rPr>
        <w:t xml:space="preserve">Presentations: International </w:t>
      </w:r>
      <w:r w:rsidR="00700157" w:rsidRPr="004415CC">
        <w:rPr>
          <w:b/>
          <w:bCs/>
        </w:rPr>
        <w:t xml:space="preserve">    </w:t>
      </w:r>
    </w:p>
    <w:p w:rsidR="00EC7FD0" w:rsidRPr="004415CC" w:rsidRDefault="00D05018" w:rsidP="00700157">
      <w:pPr>
        <w:rPr>
          <w:bCs/>
        </w:rPr>
      </w:pPr>
      <w:r w:rsidRPr="004415CC">
        <w:rPr>
          <w:bCs/>
        </w:rPr>
        <w:t xml:space="preserve">Brown, C., Bishop, M., Barr, B. (May,2013) </w:t>
      </w:r>
      <w:r w:rsidR="00EC7FD0" w:rsidRPr="004415CC">
        <w:rPr>
          <w:bCs/>
        </w:rPr>
        <w:t xml:space="preserve">Creating and sustaining peace within for the journey of </w:t>
      </w:r>
      <w:r w:rsidR="009F6872" w:rsidRPr="004415CC">
        <w:rPr>
          <w:bCs/>
        </w:rPr>
        <w:t>self-care fo</w:t>
      </w:r>
      <w:r w:rsidR="00167D8E" w:rsidRPr="004415CC">
        <w:rPr>
          <w:bCs/>
        </w:rPr>
        <w:t xml:space="preserve">r nurses, </w:t>
      </w:r>
      <w:r w:rsidR="00EC7FD0" w:rsidRPr="004415CC">
        <w:rPr>
          <w:bCs/>
        </w:rPr>
        <w:t>Podium</w:t>
      </w:r>
      <w:r w:rsidRPr="004415CC">
        <w:rPr>
          <w:bCs/>
        </w:rPr>
        <w:t xml:space="preserve"> Presentation at </w:t>
      </w:r>
      <w:r w:rsidR="00700157" w:rsidRPr="004415CC">
        <w:rPr>
          <w:bCs/>
        </w:rPr>
        <w:t xml:space="preserve"> </w:t>
      </w:r>
      <w:r w:rsidR="00EC7FD0" w:rsidRPr="004415CC">
        <w:rPr>
          <w:bCs/>
        </w:rPr>
        <w:t>International Associati</w:t>
      </w:r>
      <w:r w:rsidR="009F6872" w:rsidRPr="004415CC">
        <w:rPr>
          <w:bCs/>
        </w:rPr>
        <w:t>on for Human Caring</w:t>
      </w:r>
      <w:r w:rsidRPr="004415CC">
        <w:rPr>
          <w:bCs/>
        </w:rPr>
        <w:t>, Orlando Florida.</w:t>
      </w:r>
    </w:p>
    <w:p w:rsidR="00EC7FD0" w:rsidRPr="004415CC" w:rsidRDefault="00EC7FD0" w:rsidP="00EC7FD0">
      <w:pPr>
        <w:rPr>
          <w:bCs/>
        </w:rPr>
      </w:pPr>
    </w:p>
    <w:p w:rsidR="00167D8E" w:rsidRDefault="00167D8E" w:rsidP="00167D8E">
      <w:pPr>
        <w:rPr>
          <w:bCs/>
        </w:rPr>
      </w:pPr>
      <w:r w:rsidRPr="004415CC">
        <w:rPr>
          <w:bCs/>
        </w:rPr>
        <w:t>Bishop, M. (</w:t>
      </w:r>
      <w:r w:rsidR="00D05018" w:rsidRPr="004415CC">
        <w:rPr>
          <w:bCs/>
        </w:rPr>
        <w:t>May,</w:t>
      </w:r>
      <w:r w:rsidRPr="004415CC">
        <w:rPr>
          <w:bCs/>
        </w:rPr>
        <w:t xml:space="preserve"> </w:t>
      </w:r>
      <w:r w:rsidR="00D05018" w:rsidRPr="004415CC">
        <w:rPr>
          <w:bCs/>
        </w:rPr>
        <w:t>2013)</w:t>
      </w:r>
      <w:r w:rsidR="009F6872" w:rsidRPr="004415CC">
        <w:t xml:space="preserve"> </w:t>
      </w:r>
      <w:r w:rsidR="00EC7FD0" w:rsidRPr="004415CC">
        <w:t>Reengaging Mature Nurses: The i</w:t>
      </w:r>
      <w:r w:rsidRPr="004415CC">
        <w:t>mpact of a caring intervention,</w:t>
      </w:r>
      <w:r w:rsidRPr="004415CC">
        <w:rPr>
          <w:bCs/>
        </w:rPr>
        <w:t xml:space="preserve"> Podium Presentation at International Association for Human Caring, Orlando Florida.</w:t>
      </w:r>
    </w:p>
    <w:p w:rsidR="004415CC" w:rsidRDefault="004415CC" w:rsidP="00167D8E">
      <w:pPr>
        <w:rPr>
          <w:bCs/>
        </w:rPr>
      </w:pPr>
    </w:p>
    <w:p w:rsidR="00EC7FD0" w:rsidRPr="004415CC" w:rsidRDefault="004415CC" w:rsidP="00700157">
      <w:pPr>
        <w:rPr>
          <w:rFonts w:cs="Times New Roman"/>
        </w:rPr>
      </w:pPr>
      <w:r w:rsidRPr="004415CC">
        <w:rPr>
          <w:rFonts w:cs="Times New Roman"/>
        </w:rPr>
        <w:t xml:space="preserve">Welch, S., Bishop, M., Cook, J., West D.( May ,2015) </w:t>
      </w:r>
      <w:r w:rsidRPr="004415CC">
        <w:rPr>
          <w:rFonts w:cs="Times New Roman"/>
          <w:bCs/>
          <w:color w:val="000000"/>
        </w:rPr>
        <w:t>A caring framework for graduate nursing students’ online orientation , Poster Presentation at the International Association for Human Caring Conference, New Orleans , Louisiana</w:t>
      </w:r>
    </w:p>
    <w:p w:rsidR="00AC1FEE" w:rsidRPr="00A067BF" w:rsidRDefault="00AC1FEE" w:rsidP="00AC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</w:pPr>
      <w:r w:rsidRPr="00A067BF">
        <w:rPr>
          <w:b/>
          <w:bCs/>
        </w:rPr>
        <w:t xml:space="preserve">Presentations: National </w:t>
      </w:r>
    </w:p>
    <w:p w:rsidR="00167D8E" w:rsidRPr="004415CC" w:rsidRDefault="00167D8E" w:rsidP="00167D8E">
      <w:pPr>
        <w:pStyle w:val="Heading3"/>
        <w:shd w:val="clear" w:color="auto" w:fill="FFFFFF"/>
        <w:spacing w:before="0"/>
        <w:rPr>
          <w:rFonts w:asciiTheme="minorHAnsi" w:eastAsia="Times New Roman" w:hAnsiTheme="minorHAnsi" w:cs="Arial"/>
          <w:color w:val="auto"/>
          <w:sz w:val="22"/>
          <w:szCs w:val="22"/>
        </w:rPr>
      </w:pPr>
      <w:r w:rsidRPr="004415CC">
        <w:rPr>
          <w:rFonts w:asciiTheme="minorHAnsi" w:hAnsiTheme="minorHAnsi" w:cs="Times New Roman"/>
          <w:color w:val="auto"/>
          <w:sz w:val="22"/>
          <w:szCs w:val="22"/>
        </w:rPr>
        <w:t xml:space="preserve">Bishop, M., Ware, L., Epps, C., Robinson, L., Welch, S. (November, </w:t>
      </w:r>
      <w:r w:rsidRPr="004415CC">
        <w:rPr>
          <w:rFonts w:asciiTheme="minorHAnsi" w:hAnsiTheme="minorHAnsi" w:cs="Times New Roman"/>
          <w:bCs/>
          <w:color w:val="auto"/>
          <w:sz w:val="22"/>
          <w:szCs w:val="22"/>
        </w:rPr>
        <w:t>2014).</w:t>
      </w:r>
      <w:r w:rsidRPr="004415CC">
        <w:rPr>
          <w:rFonts w:asciiTheme="minorHAnsi" w:hAnsiTheme="minorHAnsi" w:cs="Times New Roman"/>
          <w:color w:val="auto"/>
          <w:sz w:val="22"/>
          <w:szCs w:val="22"/>
        </w:rPr>
        <w:t>Measurement of Persistence, Engagement, Connectedness, and Self Efficacy as Predictors of Student Success in an Online Graduate Nursing , Poster Presentation at Southern Regional Education Board , Atlanta, Georgia</w:t>
      </w:r>
    </w:p>
    <w:p w:rsidR="00C9597D" w:rsidRPr="004415CC" w:rsidRDefault="00167D8E" w:rsidP="00167D8E">
      <w:pPr>
        <w:tabs>
          <w:tab w:val="left" w:pos="720"/>
        </w:tabs>
        <w:spacing w:before="100" w:beforeAutospacing="1" w:after="100" w:afterAutospacing="1"/>
        <w:rPr>
          <w:rStyle w:val="ccbntxt"/>
          <w:rFonts w:cs="Times New Roman"/>
        </w:rPr>
      </w:pPr>
      <w:r w:rsidRPr="004415CC">
        <w:rPr>
          <w:rFonts w:cs="Times New Roman"/>
          <w:bCs/>
        </w:rPr>
        <w:t xml:space="preserve">Bishop, M. (January, 2015). </w:t>
      </w:r>
      <w:r w:rsidRPr="004415CC">
        <w:rPr>
          <w:rStyle w:val="ccbntxt"/>
          <w:rFonts w:cs="Times New Roman"/>
        </w:rPr>
        <w:t>Revising the CNL Curriculum to Meet the New 2013 CNL Competencies,    Concurrent Session Presentation at American Association of Colleges of Nursing, CNL Summit, Orlando, Florida.</w:t>
      </w:r>
    </w:p>
    <w:p w:rsidR="00167D8E" w:rsidRPr="004415CC" w:rsidRDefault="00167D8E" w:rsidP="00167D8E">
      <w:pPr>
        <w:tabs>
          <w:tab w:val="left" w:pos="720"/>
        </w:tabs>
        <w:spacing w:before="100" w:beforeAutospacing="1" w:after="100" w:afterAutospacing="1"/>
        <w:rPr>
          <w:rStyle w:val="ccbntxt"/>
          <w:rFonts w:cs="Times New Roman"/>
        </w:rPr>
      </w:pPr>
      <w:r w:rsidRPr="004415CC">
        <w:rPr>
          <w:rFonts w:cs="Times New Roman"/>
        </w:rPr>
        <w:t>Bishop, M., Ware, L., Epps, C., Robinson, L., Welch, S. (</w:t>
      </w:r>
      <w:r w:rsidRPr="004415CC">
        <w:rPr>
          <w:rStyle w:val="ccbntxt"/>
          <w:rFonts w:cs="Times New Roman"/>
        </w:rPr>
        <w:t xml:space="preserve">February, 2015) </w:t>
      </w:r>
      <w:r w:rsidRPr="004415CC">
        <w:rPr>
          <w:rFonts w:eastAsiaTheme="majorEastAsia" w:cs="Times New Roman"/>
        </w:rPr>
        <w:t xml:space="preserve">Measurement of Persistence, Engagement, Connectedness, and Self Efficacy as Predictors of Student Success in an Online Graduate Nursing Program, Poster Presentation at Southern Nursing Research </w:t>
      </w:r>
      <w:r w:rsidRPr="004415CC">
        <w:rPr>
          <w:rStyle w:val="ccbntxt"/>
          <w:rFonts w:cs="Times New Roman"/>
        </w:rPr>
        <w:t xml:space="preserve">Symposium, Tampa, Florida.    </w:t>
      </w:r>
    </w:p>
    <w:p w:rsidR="00167D8E" w:rsidRPr="004415CC" w:rsidRDefault="00167D8E" w:rsidP="00167D8E">
      <w:pPr>
        <w:rPr>
          <w:rFonts w:eastAsia="Times New Roman" w:cs="Times New Roman"/>
        </w:rPr>
      </w:pPr>
      <w:r w:rsidRPr="004415CC">
        <w:rPr>
          <w:rStyle w:val="ccbntxt"/>
          <w:rFonts w:cs="Times New Roman"/>
        </w:rPr>
        <w:lastRenderedPageBreak/>
        <w:t>Bishop, M., Welch, S. (February, 2015).</w:t>
      </w:r>
      <w:r w:rsidRPr="004415CC">
        <w:rPr>
          <w:rFonts w:eastAsia="Times New Roman" w:cs="Times New Roman"/>
        </w:rPr>
        <w:t xml:space="preserve"> What we learned from over 200 online graduate students: A new approach to online orientation, Poster Presentation at Virginia Tech Pedagogy Conference, Blacksburg, Virginia.</w:t>
      </w:r>
    </w:p>
    <w:p w:rsidR="00167D8E" w:rsidRPr="004415CC" w:rsidRDefault="00167D8E" w:rsidP="00167D8E">
      <w:pPr>
        <w:tabs>
          <w:tab w:val="left" w:pos="720"/>
        </w:tabs>
        <w:spacing w:before="100" w:beforeAutospacing="1" w:after="100" w:afterAutospacing="1"/>
        <w:rPr>
          <w:rStyle w:val="ccbntxt"/>
          <w:rFonts w:cs="Times New Roman"/>
        </w:rPr>
      </w:pPr>
      <w:r w:rsidRPr="004415CC">
        <w:rPr>
          <w:rFonts w:cs="Times New Roman"/>
        </w:rPr>
        <w:t>Ware, L., Bishop, M., Epps, C., Robinson, L., Welch, S. (</w:t>
      </w:r>
      <w:r w:rsidRPr="004415CC">
        <w:rPr>
          <w:rStyle w:val="ccbntxt"/>
          <w:rFonts w:cs="Times New Roman"/>
        </w:rPr>
        <w:t xml:space="preserve">February, 2015). </w:t>
      </w:r>
      <w:r w:rsidRPr="004415CC">
        <w:rPr>
          <w:rFonts w:eastAsiaTheme="majorEastAsia" w:cs="Times New Roman"/>
        </w:rPr>
        <w:t>Measurement of Persistence, Engagement, Connectedness, and Self</w:t>
      </w:r>
      <w:r w:rsidR="004415CC">
        <w:rPr>
          <w:rFonts w:eastAsiaTheme="majorEastAsia" w:cs="Times New Roman"/>
        </w:rPr>
        <w:t>-</w:t>
      </w:r>
      <w:r w:rsidRPr="004415CC">
        <w:rPr>
          <w:rFonts w:eastAsiaTheme="majorEastAsia" w:cs="Times New Roman"/>
        </w:rPr>
        <w:t xml:space="preserve"> Efficacy as Predictors of Student Success in an Online Graduate Nursing Program, Podium Presentation at AACN MSN Education conference, St. Petersburg, Florida.</w:t>
      </w:r>
    </w:p>
    <w:p w:rsidR="00167D8E" w:rsidRPr="004415CC" w:rsidRDefault="00167D8E" w:rsidP="00167D8E">
      <w:pPr>
        <w:rPr>
          <w:rFonts w:eastAsiaTheme="majorEastAsia" w:cs="Times New Roman"/>
        </w:rPr>
      </w:pPr>
      <w:r w:rsidRPr="004415CC">
        <w:rPr>
          <w:rStyle w:val="apple-converted-space"/>
          <w:rFonts w:cs="Times New Roman"/>
          <w:color w:val="000000"/>
          <w:shd w:val="clear" w:color="auto" w:fill="FFFFFF"/>
        </w:rPr>
        <w:t xml:space="preserve">Bishop, M., Ware, L. (February, 2015) </w:t>
      </w:r>
      <w:r w:rsidRPr="004415CC">
        <w:rPr>
          <w:rFonts w:cs="Times New Roman"/>
          <w:color w:val="000000"/>
          <w:shd w:val="clear" w:color="auto" w:fill="FFFFFF"/>
        </w:rPr>
        <w:t xml:space="preserve">Setting New Graduate Nursing Students Up for Success in a 100% online Graduate Nursing program: An innovative approach to online orientation, Podium Presentation at </w:t>
      </w:r>
      <w:r w:rsidRPr="004415CC">
        <w:rPr>
          <w:rFonts w:eastAsiaTheme="majorEastAsia" w:cs="Times New Roman"/>
        </w:rPr>
        <w:t>AACN MSN Education Conference, St. Petersburg, Florida.</w:t>
      </w:r>
    </w:p>
    <w:p w:rsidR="00167D8E" w:rsidRPr="004415CC" w:rsidRDefault="00167D8E" w:rsidP="00167D8E">
      <w:pPr>
        <w:pStyle w:val="HTMLPreformatted"/>
        <w:shd w:val="clear" w:color="auto" w:fill="FFFFFF"/>
        <w:rPr>
          <w:rFonts w:asciiTheme="minorHAnsi" w:hAnsiTheme="minorHAnsi" w:cs="Times New Roman"/>
          <w:sz w:val="22"/>
          <w:szCs w:val="22"/>
        </w:rPr>
      </w:pPr>
    </w:p>
    <w:p w:rsidR="00167D8E" w:rsidRPr="004415CC" w:rsidRDefault="00167D8E" w:rsidP="00167D8E">
      <w:pPr>
        <w:pStyle w:val="HTMLPreformatted"/>
        <w:shd w:val="clear" w:color="auto" w:fill="FFFFFF"/>
        <w:rPr>
          <w:rFonts w:asciiTheme="minorHAnsi" w:eastAsia="Times New Roman" w:hAnsiTheme="minorHAnsi" w:cs="Times New Roman"/>
          <w:color w:val="222222"/>
          <w:sz w:val="22"/>
          <w:szCs w:val="22"/>
        </w:rPr>
      </w:pPr>
      <w:r w:rsidRPr="004415CC">
        <w:rPr>
          <w:rFonts w:asciiTheme="minorHAnsi" w:hAnsiTheme="minorHAnsi" w:cs="Times New Roman"/>
          <w:sz w:val="22"/>
          <w:szCs w:val="22"/>
        </w:rPr>
        <w:t>Cook, J., Bishop, M., Welch, S., West, D.( May,2015)</w:t>
      </w:r>
      <w:r w:rsidRPr="004415CC">
        <w:rPr>
          <w:rFonts w:asciiTheme="minorHAnsi" w:eastAsia="Times New Roman" w:hAnsiTheme="minorHAnsi" w:cs="Times New Roman"/>
          <w:color w:val="222222"/>
          <w:sz w:val="22"/>
          <w:szCs w:val="22"/>
        </w:rPr>
        <w:t xml:space="preserve">.Collaborative Curriculum Development with Academic Support Services, Podium Presentation at The Teaching Professor Conference, Atlanta, Georgia.  </w:t>
      </w:r>
    </w:p>
    <w:p w:rsidR="00167D8E" w:rsidRPr="004415CC" w:rsidRDefault="00167D8E" w:rsidP="00DE0546">
      <w:pPr>
        <w:pStyle w:val="NoSpacing"/>
        <w:rPr>
          <w:rStyle w:val="ccbntxt"/>
          <w:rFonts w:asciiTheme="minorHAnsi" w:eastAsiaTheme="minorHAnsi" w:hAnsiTheme="minorHAnsi" w:cstheme="minorBidi"/>
          <w:sz w:val="22"/>
          <w:szCs w:val="22"/>
        </w:rPr>
      </w:pPr>
    </w:p>
    <w:p w:rsidR="00DE0546" w:rsidRPr="00C9597D" w:rsidRDefault="00167D8E" w:rsidP="00DE0546">
      <w:pPr>
        <w:pStyle w:val="NoSpacing"/>
        <w:rPr>
          <w:rFonts w:asciiTheme="minorHAnsi" w:hAnsiTheme="minorHAnsi"/>
          <w:bCs/>
          <w:sz w:val="22"/>
          <w:szCs w:val="22"/>
        </w:rPr>
      </w:pPr>
      <w:r w:rsidRPr="004415CC">
        <w:rPr>
          <w:rStyle w:val="ccbntxt"/>
          <w:rFonts w:asciiTheme="minorHAnsi" w:eastAsiaTheme="minorHAnsi" w:hAnsiTheme="minorHAnsi" w:cstheme="minorBidi"/>
          <w:sz w:val="22"/>
          <w:szCs w:val="22"/>
        </w:rPr>
        <w:t xml:space="preserve">Bishop, M., </w:t>
      </w:r>
      <w:r w:rsidR="00C9597D" w:rsidRPr="004415CC">
        <w:rPr>
          <w:rStyle w:val="ccbntxt"/>
          <w:rFonts w:asciiTheme="minorHAnsi" w:eastAsiaTheme="minorHAnsi" w:hAnsiTheme="minorHAnsi" w:cstheme="minorBidi"/>
          <w:sz w:val="22"/>
          <w:szCs w:val="22"/>
        </w:rPr>
        <w:t xml:space="preserve">Ware, L. </w:t>
      </w:r>
      <w:r w:rsidRPr="004415CC">
        <w:rPr>
          <w:rStyle w:val="ccbntxt"/>
          <w:rFonts w:asciiTheme="minorHAnsi" w:eastAsiaTheme="minorHAnsi" w:hAnsiTheme="minorHAnsi" w:cstheme="minorBidi"/>
          <w:sz w:val="22"/>
          <w:szCs w:val="22"/>
        </w:rPr>
        <w:t xml:space="preserve">(January, 2013) </w:t>
      </w:r>
      <w:r w:rsidR="00DE0546" w:rsidRPr="004415CC">
        <w:rPr>
          <w:rFonts w:asciiTheme="minorHAnsi" w:hAnsiTheme="minorHAnsi"/>
          <w:bCs/>
          <w:sz w:val="22"/>
          <w:szCs w:val="22"/>
        </w:rPr>
        <w:t>Transitioning the CNL Student into CNL Role</w:t>
      </w:r>
      <w:r w:rsidR="008A3C6C" w:rsidRPr="004415CC">
        <w:rPr>
          <w:rFonts w:asciiTheme="minorHAnsi" w:hAnsiTheme="minorHAnsi"/>
          <w:bCs/>
          <w:sz w:val="22"/>
          <w:szCs w:val="22"/>
        </w:rPr>
        <w:t xml:space="preserve">.  </w:t>
      </w:r>
      <w:r w:rsidR="00630312" w:rsidRPr="004415CC">
        <w:rPr>
          <w:rFonts w:asciiTheme="minorHAnsi" w:hAnsiTheme="minorHAnsi"/>
          <w:bCs/>
          <w:sz w:val="22"/>
          <w:szCs w:val="22"/>
        </w:rPr>
        <w:t>Podium</w:t>
      </w:r>
      <w:r w:rsidR="00DE0546" w:rsidRPr="004415CC">
        <w:rPr>
          <w:rFonts w:asciiTheme="minorHAnsi" w:hAnsiTheme="minorHAnsi"/>
          <w:bCs/>
          <w:sz w:val="22"/>
          <w:szCs w:val="22"/>
        </w:rPr>
        <w:t xml:space="preserve"> </w:t>
      </w:r>
      <w:r w:rsidRPr="004415CC">
        <w:rPr>
          <w:rFonts w:asciiTheme="minorHAnsi" w:hAnsiTheme="minorHAnsi"/>
          <w:bCs/>
          <w:sz w:val="22"/>
          <w:szCs w:val="22"/>
        </w:rPr>
        <w:t xml:space="preserve">Presentation at </w:t>
      </w:r>
      <w:r w:rsidR="00C9597D" w:rsidRPr="004415CC">
        <w:rPr>
          <w:rFonts w:asciiTheme="minorHAnsi" w:hAnsiTheme="minorHAnsi"/>
          <w:bCs/>
          <w:sz w:val="22"/>
          <w:szCs w:val="22"/>
        </w:rPr>
        <w:t>the AACN CNL</w:t>
      </w:r>
      <w:r w:rsidRPr="004415CC">
        <w:rPr>
          <w:rFonts w:asciiTheme="minorHAnsi" w:hAnsiTheme="minorHAnsi"/>
          <w:bCs/>
          <w:sz w:val="22"/>
          <w:szCs w:val="22"/>
        </w:rPr>
        <w:t xml:space="preserve"> Summit, New </w:t>
      </w:r>
      <w:r w:rsidR="00C9597D" w:rsidRPr="004415CC">
        <w:rPr>
          <w:rFonts w:asciiTheme="minorHAnsi" w:hAnsiTheme="minorHAnsi"/>
          <w:bCs/>
          <w:sz w:val="22"/>
          <w:szCs w:val="22"/>
        </w:rPr>
        <w:t>Orleans,</w:t>
      </w:r>
      <w:r w:rsidRPr="004415CC">
        <w:rPr>
          <w:rFonts w:asciiTheme="minorHAnsi" w:hAnsiTheme="minorHAnsi"/>
          <w:bCs/>
          <w:sz w:val="22"/>
          <w:szCs w:val="22"/>
        </w:rPr>
        <w:t xml:space="preserve"> </w:t>
      </w:r>
      <w:r w:rsidR="00C9597D" w:rsidRPr="004415CC">
        <w:rPr>
          <w:rFonts w:asciiTheme="minorHAnsi" w:hAnsiTheme="minorHAnsi"/>
          <w:bCs/>
          <w:sz w:val="22"/>
          <w:szCs w:val="22"/>
        </w:rPr>
        <w:t>Louisiana</w:t>
      </w:r>
      <w:r w:rsidR="00DE0546" w:rsidRPr="00C9597D">
        <w:rPr>
          <w:rFonts w:asciiTheme="minorHAnsi" w:hAnsiTheme="minorHAnsi"/>
          <w:bCs/>
          <w:sz w:val="22"/>
          <w:szCs w:val="22"/>
        </w:rPr>
        <w:t xml:space="preserve"> </w:t>
      </w:r>
    </w:p>
    <w:p w:rsidR="00DE0546" w:rsidRPr="00A067BF" w:rsidRDefault="00DE0546" w:rsidP="00DE0546">
      <w:pPr>
        <w:pStyle w:val="NoSpacing"/>
        <w:rPr>
          <w:rFonts w:asciiTheme="minorHAnsi" w:hAnsiTheme="minorHAnsi"/>
          <w:b/>
          <w:bCs/>
          <w:sz w:val="22"/>
          <w:szCs w:val="22"/>
          <w:u w:val="single"/>
        </w:rPr>
      </w:pPr>
    </w:p>
    <w:p w:rsidR="00DE0546" w:rsidRPr="00A067BF" w:rsidRDefault="00C9597D" w:rsidP="00DE0546">
      <w:pPr>
        <w:pStyle w:val="NoSpacing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Bishop, M. (June, 2010) </w:t>
      </w:r>
      <w:r w:rsidR="00DE0546" w:rsidRPr="00A067BF">
        <w:rPr>
          <w:rFonts w:asciiTheme="minorHAnsi" w:hAnsiTheme="minorHAnsi"/>
          <w:bCs/>
          <w:sz w:val="22"/>
          <w:szCs w:val="22"/>
        </w:rPr>
        <w:t>New Days /New Ways Advanci</w:t>
      </w:r>
      <w:r>
        <w:rPr>
          <w:rFonts w:asciiTheme="minorHAnsi" w:hAnsiTheme="minorHAnsi"/>
          <w:bCs/>
          <w:sz w:val="22"/>
          <w:szCs w:val="22"/>
        </w:rPr>
        <w:t xml:space="preserve">ng Care Excellence for seniors, </w:t>
      </w:r>
      <w:r w:rsidR="00DE0546" w:rsidRPr="00A067BF">
        <w:rPr>
          <w:rFonts w:asciiTheme="minorHAnsi" w:hAnsiTheme="minorHAnsi"/>
          <w:bCs/>
          <w:sz w:val="22"/>
          <w:szCs w:val="22"/>
        </w:rPr>
        <w:t>Plenary Sess</w:t>
      </w:r>
      <w:r>
        <w:rPr>
          <w:rFonts w:asciiTheme="minorHAnsi" w:hAnsiTheme="minorHAnsi"/>
          <w:bCs/>
          <w:sz w:val="22"/>
          <w:szCs w:val="22"/>
        </w:rPr>
        <w:t xml:space="preserve">ion Presentation at the </w:t>
      </w:r>
      <w:r w:rsidR="00ED2884" w:rsidRPr="00A067BF">
        <w:rPr>
          <w:rFonts w:asciiTheme="minorHAnsi" w:hAnsiTheme="minorHAnsi"/>
          <w:bCs/>
          <w:sz w:val="22"/>
          <w:szCs w:val="22"/>
        </w:rPr>
        <w:t>National League of Nurses</w:t>
      </w:r>
      <w:r>
        <w:rPr>
          <w:rFonts w:asciiTheme="minorHAnsi" w:hAnsiTheme="minorHAnsi"/>
          <w:bCs/>
          <w:sz w:val="22"/>
          <w:szCs w:val="22"/>
        </w:rPr>
        <w:t xml:space="preserve"> Meeting, Orlando, Florida</w:t>
      </w:r>
      <w:r w:rsidR="00ED2884" w:rsidRPr="00A067BF">
        <w:rPr>
          <w:rFonts w:asciiTheme="minorHAnsi" w:hAnsiTheme="minorHAnsi"/>
          <w:bCs/>
          <w:sz w:val="22"/>
          <w:szCs w:val="22"/>
        </w:rPr>
        <w:t>.</w:t>
      </w:r>
    </w:p>
    <w:p w:rsidR="00DE0546" w:rsidRPr="00A067BF" w:rsidRDefault="00DE0546" w:rsidP="00DE0546">
      <w:pPr>
        <w:pStyle w:val="NoSpacing"/>
        <w:rPr>
          <w:rFonts w:asciiTheme="minorHAnsi" w:hAnsiTheme="minorHAnsi"/>
          <w:bCs/>
          <w:sz w:val="22"/>
          <w:szCs w:val="22"/>
        </w:rPr>
      </w:pPr>
    </w:p>
    <w:p w:rsidR="00DE0546" w:rsidRPr="00A067BF" w:rsidRDefault="00C9597D" w:rsidP="00DE0546">
      <w:pPr>
        <w:pStyle w:val="NoSpacing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Bishop, M. ( June, 2005) </w:t>
      </w:r>
      <w:r w:rsidR="00DE0546" w:rsidRPr="00A067BF">
        <w:rPr>
          <w:rFonts w:asciiTheme="minorHAnsi" w:hAnsiTheme="minorHAnsi"/>
          <w:bCs/>
          <w:sz w:val="22"/>
          <w:szCs w:val="22"/>
        </w:rPr>
        <w:t>The Clinical Nurse Leader</w:t>
      </w:r>
      <w:r>
        <w:rPr>
          <w:rFonts w:asciiTheme="minorHAnsi" w:hAnsiTheme="minorHAnsi"/>
          <w:bCs/>
          <w:sz w:val="22"/>
          <w:szCs w:val="22"/>
        </w:rPr>
        <w:t xml:space="preserve"> Project, Invited Presentation to Conference presented by The Catalyst Consulting Company, Long Beach, California.</w:t>
      </w:r>
    </w:p>
    <w:p w:rsidR="00DE0546" w:rsidRPr="00A067BF" w:rsidRDefault="00DE0546" w:rsidP="00DE0546">
      <w:pPr>
        <w:pStyle w:val="NoSpacing"/>
        <w:rPr>
          <w:rFonts w:asciiTheme="minorHAnsi" w:hAnsiTheme="minorHAnsi"/>
          <w:bCs/>
        </w:rPr>
      </w:pPr>
    </w:p>
    <w:p w:rsidR="00AC1FEE" w:rsidRPr="00A067BF" w:rsidRDefault="00C9597D" w:rsidP="00DE0546">
      <w:pPr>
        <w:pStyle w:val="NoSpacing"/>
        <w:rPr>
          <w:rFonts w:asciiTheme="minorHAnsi" w:hAnsi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/>
          <w:bCs/>
          <w:sz w:val="22"/>
          <w:szCs w:val="22"/>
        </w:rPr>
        <w:t xml:space="preserve">Bishop, M., Sherman, R. (March, 2003) </w:t>
      </w:r>
      <w:r w:rsidRPr="00A067BF">
        <w:rPr>
          <w:rFonts w:asciiTheme="minorHAnsi" w:hAnsiTheme="minorHAnsi"/>
          <w:bCs/>
          <w:sz w:val="22"/>
          <w:szCs w:val="22"/>
        </w:rPr>
        <w:t>Educating</w:t>
      </w:r>
      <w:r w:rsidR="00DE0546" w:rsidRPr="00A067BF">
        <w:rPr>
          <w:rFonts w:asciiTheme="minorHAnsi" w:hAnsiTheme="minorHAnsi"/>
          <w:bCs/>
          <w:sz w:val="22"/>
          <w:szCs w:val="22"/>
        </w:rPr>
        <w:t xml:space="preserve"> Nurse Leaders A Community University Partnership </w:t>
      </w:r>
      <w:r w:rsidR="00700157" w:rsidRPr="00A067BF">
        <w:rPr>
          <w:rFonts w:asciiTheme="minorHAnsi" w:hAnsiTheme="minorHAnsi"/>
          <w:bCs/>
          <w:sz w:val="22"/>
          <w:szCs w:val="22"/>
        </w:rPr>
        <w:t xml:space="preserve"> </w:t>
      </w:r>
      <w:r w:rsidR="00DE0546" w:rsidRPr="00A067BF">
        <w:rPr>
          <w:rFonts w:asciiTheme="minorHAnsi" w:hAnsiTheme="minorHAnsi"/>
          <w:bCs/>
          <w:sz w:val="22"/>
          <w:szCs w:val="22"/>
        </w:rPr>
        <w:t xml:space="preserve"> Breakout Session</w:t>
      </w:r>
      <w:r>
        <w:rPr>
          <w:rFonts w:asciiTheme="minorHAnsi" w:hAnsiTheme="minorHAnsi"/>
          <w:bCs/>
          <w:sz w:val="22"/>
          <w:szCs w:val="22"/>
        </w:rPr>
        <w:t xml:space="preserve"> Presentation at the</w:t>
      </w:r>
      <w:r w:rsidR="008A3C6C" w:rsidRPr="00A067BF">
        <w:rPr>
          <w:rFonts w:asciiTheme="minorHAnsi" w:hAnsiTheme="minorHAnsi"/>
          <w:bCs/>
          <w:sz w:val="22"/>
          <w:szCs w:val="22"/>
        </w:rPr>
        <w:t xml:space="preserve"> </w:t>
      </w:r>
      <w:r w:rsidR="00DE0546" w:rsidRPr="00A067BF">
        <w:rPr>
          <w:rFonts w:asciiTheme="minorHAnsi" w:hAnsiTheme="minorHAnsi"/>
          <w:bCs/>
          <w:sz w:val="22"/>
          <w:szCs w:val="22"/>
        </w:rPr>
        <w:t xml:space="preserve"> </w:t>
      </w:r>
      <w:r w:rsidR="008A3C6C" w:rsidRPr="00A067BF">
        <w:rPr>
          <w:rFonts w:asciiTheme="minorHAnsi" w:hAnsiTheme="minorHAnsi"/>
          <w:bCs/>
          <w:sz w:val="22"/>
          <w:szCs w:val="22"/>
        </w:rPr>
        <w:t xml:space="preserve"> </w:t>
      </w:r>
      <w:r w:rsidR="00DE0546" w:rsidRPr="00A067BF">
        <w:rPr>
          <w:rFonts w:asciiTheme="minorHAnsi" w:hAnsiTheme="minorHAnsi"/>
          <w:bCs/>
          <w:sz w:val="22"/>
          <w:szCs w:val="22"/>
        </w:rPr>
        <w:t xml:space="preserve">American Organization of Nurse Executives </w:t>
      </w:r>
      <w:r>
        <w:rPr>
          <w:rFonts w:asciiTheme="minorHAnsi" w:hAnsiTheme="minorHAnsi"/>
          <w:bCs/>
          <w:sz w:val="22"/>
          <w:szCs w:val="22"/>
        </w:rPr>
        <w:t>Annual Conference, New Orleans, Louisiana</w:t>
      </w:r>
    </w:p>
    <w:p w:rsidR="00AC1FEE" w:rsidRPr="00A067BF" w:rsidRDefault="00AC1FEE" w:rsidP="00AC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</w:pPr>
      <w:r w:rsidRPr="00A067BF">
        <w:rPr>
          <w:b/>
          <w:bCs/>
        </w:rPr>
        <w:t xml:space="preserve">Presentations: Regional </w:t>
      </w:r>
    </w:p>
    <w:p w:rsidR="00E11181" w:rsidRDefault="00167D8E" w:rsidP="00DE0546">
      <w:pPr>
        <w:rPr>
          <w:bCs/>
          <w:highlight w:val="yellow"/>
        </w:rPr>
      </w:pPr>
      <w:r w:rsidRPr="004415CC">
        <w:rPr>
          <w:bCs/>
        </w:rPr>
        <w:t xml:space="preserve">Bishop, M. (November, 2013) </w:t>
      </w:r>
      <w:r w:rsidR="00DE0546" w:rsidRPr="004415CC">
        <w:rPr>
          <w:bCs/>
        </w:rPr>
        <w:t xml:space="preserve">Transitioning the CNL Student into CNL </w:t>
      </w:r>
      <w:r w:rsidRPr="004415CC">
        <w:rPr>
          <w:bCs/>
        </w:rPr>
        <w:t>Role</w:t>
      </w:r>
      <w:r w:rsidR="00DE0546" w:rsidRPr="004415CC">
        <w:rPr>
          <w:bCs/>
        </w:rPr>
        <w:t>.</w:t>
      </w:r>
      <w:r w:rsidRPr="004415CC">
        <w:rPr>
          <w:bCs/>
        </w:rPr>
        <w:t xml:space="preserve"> Podium Presentation at the Clinical</w:t>
      </w:r>
      <w:r w:rsidR="00C9597D" w:rsidRPr="004415CC">
        <w:rPr>
          <w:bCs/>
        </w:rPr>
        <w:t xml:space="preserve"> Nurse Leader Association Summit</w:t>
      </w:r>
      <w:r w:rsidRPr="004415CC">
        <w:rPr>
          <w:bCs/>
        </w:rPr>
        <w:t>, Charlotte, North Carolina.</w:t>
      </w:r>
    </w:p>
    <w:p w:rsidR="00E11181" w:rsidRDefault="00E11181" w:rsidP="00DE0546">
      <w:pPr>
        <w:rPr>
          <w:bCs/>
          <w:highlight w:val="yellow"/>
        </w:rPr>
      </w:pPr>
    </w:p>
    <w:p w:rsidR="00E11181" w:rsidRPr="00A067BF" w:rsidRDefault="00E11181" w:rsidP="00E11181">
      <w:pPr>
        <w:pStyle w:val="NoSpacing"/>
        <w:rPr>
          <w:rFonts w:asciiTheme="minorHAnsi" w:hAnsiTheme="minorHAnsi"/>
          <w:bCs/>
          <w:sz w:val="22"/>
          <w:szCs w:val="22"/>
        </w:rPr>
      </w:pPr>
      <w:r w:rsidRPr="00E11181">
        <w:rPr>
          <w:rFonts w:asciiTheme="minorHAnsi" w:hAnsiTheme="minorHAnsi"/>
          <w:bCs/>
          <w:sz w:val="22"/>
          <w:szCs w:val="22"/>
        </w:rPr>
        <w:t>Bishop</w:t>
      </w:r>
      <w:r>
        <w:rPr>
          <w:rFonts w:asciiTheme="minorHAnsi" w:hAnsiTheme="minorHAnsi"/>
          <w:bCs/>
          <w:sz w:val="22"/>
          <w:szCs w:val="22"/>
        </w:rPr>
        <w:t>, M. (June, 2009)</w:t>
      </w:r>
      <w:r w:rsidRPr="00A067BF">
        <w:rPr>
          <w:rFonts w:asciiTheme="minorHAnsi" w:hAnsiTheme="minorHAnsi"/>
          <w:bCs/>
          <w:sz w:val="22"/>
          <w:szCs w:val="22"/>
        </w:rPr>
        <w:t xml:space="preserve"> Sustaining a Financially Vibrant Organization.  Plenary Session </w:t>
      </w:r>
      <w:r>
        <w:rPr>
          <w:rFonts w:asciiTheme="minorHAnsi" w:hAnsiTheme="minorHAnsi"/>
          <w:bCs/>
          <w:sz w:val="22"/>
          <w:szCs w:val="22"/>
        </w:rPr>
        <w:t xml:space="preserve">Presentation at the </w:t>
      </w:r>
      <w:r w:rsidRPr="00A067BF">
        <w:rPr>
          <w:rFonts w:asciiTheme="minorHAnsi" w:hAnsiTheme="minorHAnsi"/>
          <w:bCs/>
          <w:sz w:val="22"/>
          <w:szCs w:val="22"/>
        </w:rPr>
        <w:t xml:space="preserve">  Treasure Coast Chapter American College of Healthcare Executives,</w:t>
      </w:r>
      <w:r>
        <w:rPr>
          <w:rFonts w:asciiTheme="minorHAnsi" w:hAnsiTheme="minorHAnsi"/>
          <w:bCs/>
          <w:sz w:val="22"/>
          <w:szCs w:val="22"/>
        </w:rPr>
        <w:t xml:space="preserve"> Jupiter, Florida</w:t>
      </w:r>
    </w:p>
    <w:p w:rsidR="00E11181" w:rsidRDefault="008A3C6C" w:rsidP="00DE0546">
      <w:pPr>
        <w:rPr>
          <w:b/>
          <w:bCs/>
        </w:rPr>
      </w:pPr>
      <w:r w:rsidRPr="00167D8E">
        <w:rPr>
          <w:b/>
          <w:bCs/>
        </w:rPr>
        <w:t xml:space="preserve"> </w:t>
      </w:r>
    </w:p>
    <w:p w:rsidR="00E11181" w:rsidRPr="00A067BF" w:rsidRDefault="00E11181" w:rsidP="00E11181">
      <w:pPr>
        <w:pStyle w:val="NoSpacing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Bishop, M. (May, 2005).</w:t>
      </w:r>
      <w:r w:rsidRPr="00A067BF">
        <w:rPr>
          <w:rFonts w:asciiTheme="minorHAnsi" w:hAnsiTheme="minorHAnsi"/>
          <w:bCs/>
          <w:sz w:val="22"/>
          <w:szCs w:val="22"/>
        </w:rPr>
        <w:t xml:space="preserve"> Developing Positive</w:t>
      </w:r>
      <w:r>
        <w:rPr>
          <w:rFonts w:asciiTheme="minorHAnsi" w:hAnsiTheme="minorHAnsi"/>
          <w:bCs/>
          <w:sz w:val="22"/>
          <w:szCs w:val="22"/>
        </w:rPr>
        <w:t xml:space="preserve"> Work relationship with Staff, </w:t>
      </w:r>
      <w:r w:rsidRPr="00A067BF">
        <w:rPr>
          <w:rFonts w:asciiTheme="minorHAnsi" w:hAnsiTheme="minorHAnsi"/>
          <w:bCs/>
          <w:sz w:val="22"/>
          <w:szCs w:val="22"/>
        </w:rPr>
        <w:t xml:space="preserve">Plenary Session </w:t>
      </w:r>
      <w:r>
        <w:rPr>
          <w:rFonts w:asciiTheme="minorHAnsi" w:hAnsiTheme="minorHAnsi"/>
          <w:bCs/>
          <w:sz w:val="22"/>
          <w:szCs w:val="22"/>
        </w:rPr>
        <w:t xml:space="preserve">Presentation at </w:t>
      </w:r>
      <w:r w:rsidRPr="00A067BF">
        <w:rPr>
          <w:rFonts w:asciiTheme="minorHAnsi" w:hAnsiTheme="minorHAnsi"/>
          <w:bCs/>
          <w:sz w:val="22"/>
          <w:szCs w:val="22"/>
        </w:rPr>
        <w:t xml:space="preserve">South Florida Organization of Nurse Executives </w:t>
      </w:r>
      <w:r>
        <w:rPr>
          <w:rFonts w:asciiTheme="minorHAnsi" w:hAnsiTheme="minorHAnsi"/>
          <w:bCs/>
          <w:sz w:val="22"/>
          <w:szCs w:val="22"/>
        </w:rPr>
        <w:t xml:space="preserve">Regional Conference, Palm Beach Gardens, Florida. </w:t>
      </w:r>
    </w:p>
    <w:p w:rsidR="00170EDE" w:rsidRDefault="00170EDE" w:rsidP="00DE0546">
      <w:pPr>
        <w:rPr>
          <w:b/>
          <w:bCs/>
        </w:rPr>
      </w:pPr>
    </w:p>
    <w:p w:rsidR="00170EDE" w:rsidRDefault="00170EDE" w:rsidP="00DE0546">
      <w:pPr>
        <w:rPr>
          <w:b/>
          <w:bCs/>
        </w:rPr>
      </w:pPr>
    </w:p>
    <w:p w:rsidR="00AC1FEE" w:rsidRPr="00167D8E" w:rsidRDefault="00AC1FEE" w:rsidP="00DE0546">
      <w:pPr>
        <w:rPr>
          <w:b/>
          <w:bCs/>
        </w:rPr>
      </w:pPr>
    </w:p>
    <w:p w:rsidR="00AC1FEE" w:rsidRPr="00A067BF" w:rsidRDefault="00170EDE" w:rsidP="00AC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</w:pPr>
      <w:r>
        <w:rPr>
          <w:b/>
          <w:bCs/>
        </w:rPr>
        <w:t>P</w:t>
      </w:r>
      <w:r w:rsidR="00AC1FEE" w:rsidRPr="00A067BF">
        <w:rPr>
          <w:b/>
          <w:bCs/>
        </w:rPr>
        <w:t xml:space="preserve">resentations: State </w:t>
      </w:r>
    </w:p>
    <w:p w:rsidR="00167D8E" w:rsidRPr="004415CC" w:rsidRDefault="00167D8E" w:rsidP="00167D8E">
      <w:pPr>
        <w:rPr>
          <w:rFonts w:cs="Times New Roman"/>
          <w:bCs/>
        </w:rPr>
      </w:pPr>
      <w:r w:rsidRPr="004415CC">
        <w:rPr>
          <w:rFonts w:cs="Times New Roman"/>
          <w:bCs/>
        </w:rPr>
        <w:lastRenderedPageBreak/>
        <w:t xml:space="preserve">Bishop, M., Welch, S., Cook, J. West, D (February, 2015) </w:t>
      </w:r>
      <w:r w:rsidRPr="004415CC">
        <w:rPr>
          <w:rFonts w:cs="Times New Roman"/>
          <w:color w:val="000000"/>
        </w:rPr>
        <w:t xml:space="preserve">A conversation about student success: Implementing a virtual boot camp to prepare nursing on online graduate programs. Podium </w:t>
      </w:r>
      <w:r w:rsidRPr="004415CC">
        <w:rPr>
          <w:rFonts w:cs="Times New Roman"/>
          <w:color w:val="000000"/>
          <w:shd w:val="clear" w:color="auto" w:fill="FFFFFF"/>
        </w:rPr>
        <w:t>Presentation</w:t>
      </w:r>
      <w:r w:rsidRPr="004415CC">
        <w:rPr>
          <w:rFonts w:cs="Times New Roman"/>
          <w:color w:val="000000"/>
        </w:rPr>
        <w:t xml:space="preserve"> at Georgia</w:t>
      </w:r>
      <w:r w:rsidRPr="004415CC">
        <w:rPr>
          <w:rFonts w:cs="Times New Roman"/>
          <w:bCs/>
        </w:rPr>
        <w:t xml:space="preserve"> Association of Nursing Educators</w:t>
      </w:r>
      <w:r w:rsidRPr="004415CC">
        <w:rPr>
          <w:rFonts w:eastAsiaTheme="majorEastAsia" w:cs="Times New Roman"/>
        </w:rPr>
        <w:t xml:space="preserve"> Conference, Lake Lanier, Georgia.</w:t>
      </w:r>
      <w:r w:rsidRPr="004415CC">
        <w:rPr>
          <w:rFonts w:cs="Times New Roman"/>
          <w:bCs/>
        </w:rPr>
        <w:t xml:space="preserve"> </w:t>
      </w:r>
    </w:p>
    <w:p w:rsidR="00C9597D" w:rsidRPr="004415CC" w:rsidRDefault="00C9597D" w:rsidP="00630312">
      <w:pPr>
        <w:rPr>
          <w:rFonts w:cs="Times New Roman"/>
        </w:rPr>
      </w:pPr>
    </w:p>
    <w:p w:rsidR="00630312" w:rsidRPr="004415CC" w:rsidRDefault="00167D8E" w:rsidP="00630312">
      <w:pPr>
        <w:rPr>
          <w:rFonts w:eastAsiaTheme="majorEastAsia" w:cs="Times New Roman"/>
        </w:rPr>
      </w:pPr>
      <w:r w:rsidRPr="004415CC">
        <w:rPr>
          <w:rFonts w:cs="Times New Roman"/>
        </w:rPr>
        <w:t xml:space="preserve">Bishop, M., Ware, L., Epps, C., Robinson, L., Welch, S. (February, </w:t>
      </w:r>
      <w:r w:rsidRPr="004415CC">
        <w:rPr>
          <w:rFonts w:cs="Times New Roman"/>
          <w:bCs/>
        </w:rPr>
        <w:t>2015).</w:t>
      </w:r>
      <w:r w:rsidRPr="004415CC">
        <w:rPr>
          <w:rFonts w:eastAsiaTheme="majorEastAsia" w:cs="Times New Roman"/>
        </w:rPr>
        <w:t>Measurement of Persistence, Engagement, Connectedness, and Self Efficacy as Predictors of Student Success in an Online Graduate Nursing , Poster Presentation at Georgia Association of Nurse Educators Conference, Lake Lanier , Georgia</w:t>
      </w:r>
    </w:p>
    <w:p w:rsidR="00167D8E" w:rsidRPr="004415CC" w:rsidRDefault="00167D8E" w:rsidP="00167D8E">
      <w:pPr>
        <w:rPr>
          <w:rFonts w:ascii="Times New Roman" w:hAnsi="Times New Roman" w:cs="Times New Roman"/>
          <w:bCs/>
          <w:sz w:val="24"/>
          <w:szCs w:val="24"/>
        </w:rPr>
      </w:pPr>
    </w:p>
    <w:p w:rsidR="00167D8E" w:rsidRPr="004415CC" w:rsidRDefault="00167D8E" w:rsidP="00167D8E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4415CC">
        <w:rPr>
          <w:rFonts w:cs="Times New Roman"/>
          <w:bCs/>
        </w:rPr>
        <w:t xml:space="preserve">Welch, S., Bishop, M., Cook, J. West, D (March, 2015) </w:t>
      </w:r>
      <w:r w:rsidRPr="004415CC">
        <w:rPr>
          <w:rFonts w:cs="Times New Roman"/>
          <w:color w:val="000000"/>
        </w:rPr>
        <w:t>Implementation of a “Virtual Boot Camp” to facilitate graduate online learning, Podium Presentation at Scholarship of Teaching and Learning Commons Conference at Georgia Southern University, Savannah ,Georgia</w:t>
      </w:r>
      <w:r w:rsidRPr="004415CC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630312" w:rsidRPr="004415CC" w:rsidRDefault="00630312" w:rsidP="00630312">
      <w:pPr>
        <w:shd w:val="clear" w:color="auto" w:fill="FFFFFF"/>
        <w:rPr>
          <w:rFonts w:ascii="Arial" w:eastAsia="Times New Roman" w:hAnsi="Arial" w:cs="Arial"/>
          <w:color w:val="222222"/>
          <w:sz w:val="20"/>
          <w:szCs w:val="20"/>
        </w:rPr>
      </w:pPr>
    </w:p>
    <w:p w:rsidR="00BB21AF" w:rsidRPr="004415CC" w:rsidRDefault="00C9597D" w:rsidP="00C9597D">
      <w:pPr>
        <w:rPr>
          <w:bCs/>
        </w:rPr>
      </w:pPr>
      <w:r w:rsidRPr="004415CC">
        <w:rPr>
          <w:bCs/>
        </w:rPr>
        <w:t>KImes</w:t>
      </w:r>
      <w:r w:rsidR="00E11181" w:rsidRPr="004415CC">
        <w:rPr>
          <w:bCs/>
        </w:rPr>
        <w:t xml:space="preserve"> </w:t>
      </w:r>
      <w:r w:rsidRPr="004415CC">
        <w:rPr>
          <w:bCs/>
        </w:rPr>
        <w:t xml:space="preserve">, A., Bishop, M. (February, 2013) </w:t>
      </w:r>
      <w:r w:rsidR="00DE0546" w:rsidRPr="004415CC">
        <w:rPr>
          <w:bCs/>
        </w:rPr>
        <w:t xml:space="preserve">Disruptive Physician Behavior </w:t>
      </w:r>
      <w:r w:rsidRPr="004415CC">
        <w:rPr>
          <w:bCs/>
        </w:rPr>
        <w:t xml:space="preserve">, </w:t>
      </w:r>
      <w:r w:rsidR="00DE0546" w:rsidRPr="004415CC">
        <w:rPr>
          <w:bCs/>
        </w:rPr>
        <w:t>Poster Presentation</w:t>
      </w:r>
      <w:r w:rsidRPr="004415CC">
        <w:rPr>
          <w:bCs/>
        </w:rPr>
        <w:t xml:space="preserve"> at </w:t>
      </w:r>
      <w:r w:rsidR="00BB21AF" w:rsidRPr="004415CC">
        <w:rPr>
          <w:bCs/>
        </w:rPr>
        <w:t>Georgia A</w:t>
      </w:r>
      <w:r w:rsidR="00DE0546" w:rsidRPr="004415CC">
        <w:rPr>
          <w:bCs/>
        </w:rPr>
        <w:t>ssociation of Nursing Educators</w:t>
      </w:r>
      <w:r w:rsidRPr="004415CC">
        <w:rPr>
          <w:bCs/>
        </w:rPr>
        <w:t>, Peachtree City , Georgia.</w:t>
      </w:r>
    </w:p>
    <w:p w:rsidR="00BB21AF" w:rsidRPr="00A067BF" w:rsidRDefault="00BB21AF" w:rsidP="00BB21AF">
      <w:pPr>
        <w:pStyle w:val="NoSpacing"/>
        <w:rPr>
          <w:rFonts w:asciiTheme="minorHAnsi" w:hAnsiTheme="minorHAnsi"/>
          <w:b/>
          <w:bCs/>
        </w:rPr>
      </w:pPr>
    </w:p>
    <w:p w:rsidR="00D87935" w:rsidRPr="00E11181" w:rsidRDefault="00AC1FEE" w:rsidP="00E1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</w:pPr>
      <w:r w:rsidRPr="00A067BF">
        <w:rPr>
          <w:b/>
          <w:bCs/>
        </w:rPr>
        <w:t xml:space="preserve">Presentations: Local </w:t>
      </w:r>
    </w:p>
    <w:p w:rsidR="00D87935" w:rsidRPr="00A067BF" w:rsidRDefault="00C9597D" w:rsidP="00D87935">
      <w:pPr>
        <w:pStyle w:val="NoSpacing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Bishop, M. </w:t>
      </w:r>
      <w:r w:rsidR="00E11181">
        <w:rPr>
          <w:rFonts w:asciiTheme="minorHAnsi" w:hAnsiTheme="minorHAnsi"/>
          <w:bCs/>
          <w:sz w:val="22"/>
          <w:szCs w:val="22"/>
        </w:rPr>
        <w:t>(June</w:t>
      </w:r>
      <w:r>
        <w:rPr>
          <w:rFonts w:asciiTheme="minorHAnsi" w:hAnsiTheme="minorHAnsi"/>
          <w:bCs/>
          <w:sz w:val="22"/>
          <w:szCs w:val="22"/>
        </w:rPr>
        <w:t>, 2006, 2007, 2008, 2009, 2010</w:t>
      </w:r>
      <w:r w:rsidR="00E11181">
        <w:rPr>
          <w:rFonts w:asciiTheme="minorHAnsi" w:hAnsiTheme="minorHAnsi"/>
          <w:bCs/>
          <w:sz w:val="22"/>
          <w:szCs w:val="22"/>
        </w:rPr>
        <w:t>, 2011).</w:t>
      </w:r>
      <w:r>
        <w:rPr>
          <w:rFonts w:asciiTheme="minorHAnsi" w:hAnsiTheme="minorHAnsi"/>
          <w:bCs/>
          <w:sz w:val="22"/>
          <w:szCs w:val="22"/>
        </w:rPr>
        <w:t xml:space="preserve"> </w:t>
      </w:r>
      <w:r w:rsidR="00D87935" w:rsidRPr="00A067BF">
        <w:rPr>
          <w:rFonts w:asciiTheme="minorHAnsi" w:hAnsiTheme="minorHAnsi"/>
          <w:bCs/>
          <w:sz w:val="22"/>
          <w:szCs w:val="22"/>
        </w:rPr>
        <w:t>Understanding your organization: The</w:t>
      </w:r>
      <w:r>
        <w:rPr>
          <w:rFonts w:asciiTheme="minorHAnsi" w:hAnsiTheme="minorHAnsi"/>
          <w:bCs/>
          <w:sz w:val="22"/>
          <w:szCs w:val="22"/>
        </w:rPr>
        <w:t xml:space="preserve"> </w:t>
      </w:r>
      <w:r w:rsidR="00E11181">
        <w:rPr>
          <w:rFonts w:asciiTheme="minorHAnsi" w:hAnsiTheme="minorHAnsi"/>
          <w:bCs/>
          <w:sz w:val="22"/>
          <w:szCs w:val="22"/>
        </w:rPr>
        <w:t xml:space="preserve">Evolution of the Nurse Leader, </w:t>
      </w:r>
      <w:r>
        <w:rPr>
          <w:rFonts w:asciiTheme="minorHAnsi" w:hAnsiTheme="minorHAnsi"/>
          <w:bCs/>
          <w:sz w:val="22"/>
          <w:szCs w:val="22"/>
        </w:rPr>
        <w:t xml:space="preserve">One Day Conference at </w:t>
      </w:r>
      <w:r w:rsidR="00D87935" w:rsidRPr="00A067BF">
        <w:rPr>
          <w:rFonts w:asciiTheme="minorHAnsi" w:hAnsiTheme="minorHAnsi"/>
          <w:bCs/>
          <w:sz w:val="22"/>
          <w:szCs w:val="22"/>
        </w:rPr>
        <w:t>Novice Nurse Leader</w:t>
      </w:r>
      <w:r>
        <w:rPr>
          <w:rFonts w:asciiTheme="minorHAnsi" w:hAnsiTheme="minorHAnsi"/>
          <w:bCs/>
          <w:sz w:val="22"/>
          <w:szCs w:val="22"/>
        </w:rPr>
        <w:t xml:space="preserve">ship Institute, </w:t>
      </w:r>
      <w:r w:rsidR="00D87935" w:rsidRPr="00A067BF">
        <w:rPr>
          <w:rFonts w:asciiTheme="minorHAnsi" w:hAnsiTheme="minorHAnsi"/>
          <w:bCs/>
          <w:sz w:val="22"/>
          <w:szCs w:val="22"/>
        </w:rPr>
        <w:t>Florida Atlantic University</w:t>
      </w:r>
      <w:r>
        <w:rPr>
          <w:rFonts w:asciiTheme="minorHAnsi" w:hAnsiTheme="minorHAnsi"/>
          <w:bCs/>
          <w:sz w:val="22"/>
          <w:szCs w:val="22"/>
        </w:rPr>
        <w:t>. Boca Raton, Florida.</w:t>
      </w:r>
      <w:r w:rsidR="00D87935" w:rsidRPr="00A067BF">
        <w:rPr>
          <w:rFonts w:asciiTheme="minorHAnsi" w:hAnsiTheme="minorHAnsi"/>
          <w:bCs/>
          <w:sz w:val="22"/>
          <w:szCs w:val="22"/>
        </w:rPr>
        <w:t xml:space="preserve"> </w:t>
      </w:r>
    </w:p>
    <w:p w:rsidR="00D87935" w:rsidRPr="00A067BF" w:rsidRDefault="00D87935" w:rsidP="00D87935">
      <w:pPr>
        <w:pStyle w:val="NoSpacing"/>
        <w:rPr>
          <w:rFonts w:asciiTheme="minorHAnsi" w:hAnsiTheme="minorHAnsi"/>
          <w:bCs/>
          <w:sz w:val="22"/>
          <w:szCs w:val="22"/>
        </w:rPr>
      </w:pPr>
    </w:p>
    <w:p w:rsidR="00E11181" w:rsidRPr="00A067BF" w:rsidRDefault="00E11181" w:rsidP="00E11181">
      <w:pPr>
        <w:pStyle w:val="NoSpacing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Bishop, M. (</w:t>
      </w:r>
      <w:r w:rsidR="00C9597D">
        <w:rPr>
          <w:rFonts w:asciiTheme="minorHAnsi" w:hAnsiTheme="minorHAnsi"/>
          <w:bCs/>
          <w:sz w:val="22"/>
          <w:szCs w:val="22"/>
        </w:rPr>
        <w:t xml:space="preserve">June, </w:t>
      </w:r>
      <w:r w:rsidR="00D87935" w:rsidRPr="00A067BF">
        <w:rPr>
          <w:rFonts w:asciiTheme="minorHAnsi" w:hAnsiTheme="minorHAnsi"/>
          <w:bCs/>
          <w:sz w:val="22"/>
          <w:szCs w:val="22"/>
        </w:rPr>
        <w:t>20</w:t>
      </w:r>
      <w:r>
        <w:rPr>
          <w:rFonts w:asciiTheme="minorHAnsi" w:hAnsiTheme="minorHAnsi"/>
          <w:bCs/>
          <w:sz w:val="22"/>
          <w:szCs w:val="22"/>
        </w:rPr>
        <w:t>06, 2007, 2008, 2009, 2010, 201).</w:t>
      </w:r>
      <w:r w:rsidR="00D87935" w:rsidRPr="00A067BF">
        <w:rPr>
          <w:rFonts w:asciiTheme="minorHAnsi" w:hAnsiTheme="minorHAnsi"/>
          <w:bCs/>
          <w:sz w:val="22"/>
          <w:szCs w:val="22"/>
        </w:rPr>
        <w:t xml:space="preserve"> Evidenced Base</w:t>
      </w:r>
      <w:r>
        <w:rPr>
          <w:rFonts w:asciiTheme="minorHAnsi" w:hAnsiTheme="minorHAnsi"/>
          <w:bCs/>
          <w:sz w:val="22"/>
          <w:szCs w:val="22"/>
        </w:rPr>
        <w:t>d Practice and Nursing Research,</w:t>
      </w:r>
      <w:r w:rsidRPr="00E11181">
        <w:rPr>
          <w:rFonts w:asciiTheme="minorHAnsi" w:hAnsiTheme="minorHAnsi"/>
          <w:bCs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 xml:space="preserve">One Day Conference at </w:t>
      </w:r>
      <w:r w:rsidRPr="00A067BF">
        <w:rPr>
          <w:rFonts w:asciiTheme="minorHAnsi" w:hAnsiTheme="minorHAnsi"/>
          <w:bCs/>
          <w:sz w:val="22"/>
          <w:szCs w:val="22"/>
        </w:rPr>
        <w:t>Novice Nurse Leader</w:t>
      </w:r>
      <w:r>
        <w:rPr>
          <w:rFonts w:asciiTheme="minorHAnsi" w:hAnsiTheme="minorHAnsi"/>
          <w:bCs/>
          <w:sz w:val="22"/>
          <w:szCs w:val="22"/>
        </w:rPr>
        <w:t xml:space="preserve">ship Institute, </w:t>
      </w:r>
      <w:r w:rsidRPr="00A067BF">
        <w:rPr>
          <w:rFonts w:asciiTheme="minorHAnsi" w:hAnsiTheme="minorHAnsi"/>
          <w:bCs/>
          <w:sz w:val="22"/>
          <w:szCs w:val="22"/>
        </w:rPr>
        <w:t>Florida Atlantic University</w:t>
      </w:r>
      <w:r>
        <w:rPr>
          <w:rFonts w:asciiTheme="minorHAnsi" w:hAnsiTheme="minorHAnsi"/>
          <w:bCs/>
          <w:sz w:val="22"/>
          <w:szCs w:val="22"/>
        </w:rPr>
        <w:t>. Boca Raton, Florida.</w:t>
      </w:r>
      <w:r w:rsidRPr="00A067BF">
        <w:rPr>
          <w:rFonts w:asciiTheme="minorHAnsi" w:hAnsiTheme="minorHAnsi"/>
          <w:bCs/>
          <w:sz w:val="22"/>
          <w:szCs w:val="22"/>
        </w:rPr>
        <w:t xml:space="preserve"> </w:t>
      </w:r>
    </w:p>
    <w:p w:rsidR="00D87935" w:rsidRPr="00A067BF" w:rsidRDefault="00D87935" w:rsidP="00D87935">
      <w:pPr>
        <w:pStyle w:val="NoSpacing"/>
        <w:rPr>
          <w:rFonts w:asciiTheme="minorHAnsi" w:hAnsiTheme="minorHAnsi"/>
          <w:bCs/>
          <w:sz w:val="22"/>
          <w:szCs w:val="22"/>
        </w:rPr>
      </w:pPr>
    </w:p>
    <w:p w:rsidR="00AC1FEE" w:rsidRPr="00A067BF" w:rsidRDefault="00AC1FEE" w:rsidP="00AC1FEE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A067BF">
        <w:rPr>
          <w:rFonts w:asciiTheme="minorHAnsi" w:hAnsiTheme="minorHAnsi" w:cstheme="minorHAnsi"/>
          <w:b/>
          <w:color w:val="auto"/>
          <w:sz w:val="22"/>
          <w:szCs w:val="22"/>
        </w:rPr>
        <w:t xml:space="preserve">Print-Based Publications: </w:t>
      </w:r>
      <w:r w:rsidR="00170EDE">
        <w:rPr>
          <w:rFonts w:asciiTheme="minorHAnsi" w:hAnsiTheme="minorHAnsi" w:cstheme="minorHAnsi"/>
          <w:b/>
          <w:color w:val="auto"/>
          <w:sz w:val="22"/>
          <w:szCs w:val="22"/>
        </w:rPr>
        <w:t xml:space="preserve">Peer reviewed </w:t>
      </w:r>
    </w:p>
    <w:p w:rsidR="004415CC" w:rsidRPr="004415CC" w:rsidRDefault="004415CC" w:rsidP="004415CC">
      <w:pPr>
        <w:pStyle w:val="APAHeadingCenter"/>
        <w:spacing w:line="240" w:lineRule="auto"/>
        <w:jc w:val="left"/>
        <w:rPr>
          <w:rFonts w:asciiTheme="minorHAnsi" w:hAnsiTheme="minorHAnsi"/>
          <w:sz w:val="22"/>
        </w:rPr>
      </w:pPr>
      <w:r w:rsidRPr="004415CC">
        <w:rPr>
          <w:rFonts w:asciiTheme="minorHAnsi" w:hAnsiTheme="minorHAnsi"/>
          <w:sz w:val="22"/>
        </w:rPr>
        <w:t>Kimes, A.,</w:t>
      </w:r>
      <w:r>
        <w:rPr>
          <w:rFonts w:asciiTheme="minorHAnsi" w:hAnsiTheme="minorHAnsi"/>
          <w:sz w:val="22"/>
        </w:rPr>
        <w:t xml:space="preserve"> </w:t>
      </w:r>
      <w:r w:rsidRPr="004415CC">
        <w:rPr>
          <w:rFonts w:asciiTheme="minorHAnsi" w:hAnsiTheme="minorHAnsi"/>
          <w:sz w:val="22"/>
        </w:rPr>
        <w:t>Davis,</w:t>
      </w:r>
      <w:r>
        <w:rPr>
          <w:rFonts w:asciiTheme="minorHAnsi" w:hAnsiTheme="minorHAnsi"/>
          <w:sz w:val="22"/>
        </w:rPr>
        <w:t xml:space="preserve"> </w:t>
      </w:r>
      <w:r w:rsidRPr="004415CC">
        <w:rPr>
          <w:rFonts w:asciiTheme="minorHAnsi" w:hAnsiTheme="minorHAnsi"/>
          <w:sz w:val="22"/>
        </w:rPr>
        <w:t>L., Medlock,</w:t>
      </w:r>
      <w:r>
        <w:rPr>
          <w:rFonts w:asciiTheme="minorHAnsi" w:hAnsiTheme="minorHAnsi"/>
          <w:sz w:val="22"/>
        </w:rPr>
        <w:t xml:space="preserve"> </w:t>
      </w:r>
      <w:r w:rsidRPr="004415CC">
        <w:rPr>
          <w:rFonts w:asciiTheme="minorHAnsi" w:hAnsiTheme="minorHAnsi"/>
          <w:sz w:val="22"/>
        </w:rPr>
        <w:t>M., Bishop, M. ( 2015)</w:t>
      </w:r>
      <w:r w:rsidRPr="004415CC">
        <w:rPr>
          <w:rFonts w:asciiTheme="minorHAnsi" w:hAnsiTheme="minorHAnsi"/>
          <w:b/>
          <w:sz w:val="22"/>
        </w:rPr>
        <w:t xml:space="preserve"> </w:t>
      </w:r>
      <w:r w:rsidRPr="004415CC">
        <w:rPr>
          <w:rFonts w:asciiTheme="minorHAnsi" w:hAnsiTheme="minorHAnsi"/>
          <w:sz w:val="22"/>
        </w:rPr>
        <w:t xml:space="preserve">I'm not calling him!:  Disruptive physician behavior in the acute care setting. </w:t>
      </w:r>
      <w:r w:rsidRPr="004415CC">
        <w:rPr>
          <w:rFonts w:asciiTheme="minorHAnsi" w:hAnsiTheme="minorHAnsi"/>
          <w:i/>
          <w:sz w:val="22"/>
        </w:rPr>
        <w:t>MedSurg Nursing,</w:t>
      </w:r>
      <w:r w:rsidRPr="004415CC">
        <w:rPr>
          <w:rFonts w:asciiTheme="minorHAnsi" w:hAnsiTheme="minorHAnsi"/>
          <w:i/>
          <w:color w:val="333333"/>
          <w:sz w:val="22"/>
        </w:rPr>
        <w:t xml:space="preserve"> 24</w:t>
      </w:r>
      <w:r>
        <w:rPr>
          <w:rFonts w:asciiTheme="minorHAnsi" w:hAnsiTheme="minorHAnsi"/>
          <w:color w:val="333333"/>
          <w:sz w:val="22"/>
        </w:rPr>
        <w:t>(4),</w:t>
      </w:r>
      <w:r w:rsidRPr="004415CC">
        <w:rPr>
          <w:rFonts w:asciiTheme="minorHAnsi" w:hAnsiTheme="minorHAnsi"/>
          <w:color w:val="333333"/>
          <w:sz w:val="22"/>
        </w:rPr>
        <w:t xml:space="preserve"> 223-22</w:t>
      </w:r>
    </w:p>
    <w:p w:rsidR="004415CC" w:rsidRDefault="004415CC" w:rsidP="001A5C7E">
      <w:pPr>
        <w:autoSpaceDE w:val="0"/>
        <w:autoSpaceDN w:val="0"/>
        <w:adjustRightInd w:val="0"/>
      </w:pPr>
    </w:p>
    <w:p w:rsidR="001A5C7E" w:rsidRPr="004415CC" w:rsidRDefault="001A5C7E" w:rsidP="001A5C7E">
      <w:pPr>
        <w:autoSpaceDE w:val="0"/>
        <w:autoSpaceDN w:val="0"/>
        <w:adjustRightInd w:val="0"/>
        <w:rPr>
          <w:rFonts w:eastAsia="Calibri"/>
        </w:rPr>
      </w:pPr>
      <w:r w:rsidRPr="004415CC">
        <w:t xml:space="preserve">Bishop, </w:t>
      </w:r>
      <w:r w:rsidR="007C16DF" w:rsidRPr="004415CC">
        <w:t>M.</w:t>
      </w:r>
      <w:r w:rsidR="00E11181" w:rsidRPr="004415CC">
        <w:t xml:space="preserve"> (2013)</w:t>
      </w:r>
      <w:r w:rsidR="007C16DF" w:rsidRPr="004415CC">
        <w:t xml:space="preserve"> </w:t>
      </w:r>
      <w:r w:rsidRPr="004415CC">
        <w:rPr>
          <w:rFonts w:eastAsia="Calibri"/>
        </w:rPr>
        <w:t xml:space="preserve">Work engagement of older registered nurses: the impact of a caring-based   </w:t>
      </w:r>
    </w:p>
    <w:p w:rsidR="001A5C7E" w:rsidRPr="004415CC" w:rsidRDefault="007C16DF" w:rsidP="00E11181">
      <w:pPr>
        <w:autoSpaceDE w:val="0"/>
        <w:autoSpaceDN w:val="0"/>
        <w:adjustRightInd w:val="0"/>
        <w:rPr>
          <w:rFonts w:eastAsia="Calibri"/>
        </w:rPr>
      </w:pPr>
      <w:r w:rsidRPr="004415CC">
        <w:rPr>
          <w:rFonts w:eastAsia="Calibri"/>
        </w:rPr>
        <w:t>Intervention</w:t>
      </w:r>
      <w:r w:rsidR="001A5C7E" w:rsidRPr="004415CC">
        <w:rPr>
          <w:rFonts w:eastAsia="Calibri"/>
        </w:rPr>
        <w:t xml:space="preserve">. </w:t>
      </w:r>
      <w:r w:rsidR="001A5C7E" w:rsidRPr="004415CC">
        <w:rPr>
          <w:rFonts w:eastAsia="Calibri"/>
          <w:i/>
        </w:rPr>
        <w:t>The Journal of Nursing Management</w:t>
      </w:r>
      <w:r w:rsidR="001A5C7E" w:rsidRPr="004415CC">
        <w:rPr>
          <w:rFonts w:eastAsia="Calibri"/>
        </w:rPr>
        <w:t>, 21, 941–949.</w:t>
      </w:r>
    </w:p>
    <w:p w:rsidR="007C16DF" w:rsidRPr="004415CC" w:rsidRDefault="007C16DF" w:rsidP="001A5C7E">
      <w:pPr>
        <w:pStyle w:val="NoSpacing"/>
        <w:rPr>
          <w:rFonts w:asciiTheme="minorHAnsi" w:eastAsia="Calibri" w:hAnsiTheme="minorHAnsi"/>
          <w:sz w:val="22"/>
          <w:szCs w:val="22"/>
        </w:rPr>
      </w:pPr>
    </w:p>
    <w:p w:rsidR="001A5C7E" w:rsidRPr="004415CC" w:rsidRDefault="001A5C7E" w:rsidP="001A5C7E">
      <w:pPr>
        <w:pStyle w:val="NoSpacing"/>
        <w:rPr>
          <w:rFonts w:asciiTheme="minorHAnsi" w:hAnsiTheme="minorHAnsi"/>
          <w:sz w:val="22"/>
          <w:szCs w:val="22"/>
        </w:rPr>
      </w:pPr>
      <w:r w:rsidRPr="004415CC">
        <w:rPr>
          <w:rFonts w:asciiTheme="minorHAnsi" w:hAnsiTheme="minorHAnsi"/>
          <w:sz w:val="22"/>
          <w:szCs w:val="22"/>
        </w:rPr>
        <w:t>Brown, C.J., Bishop, M. &amp; Bar, B.</w:t>
      </w:r>
      <w:r w:rsidR="00E11181" w:rsidRPr="004415CC">
        <w:rPr>
          <w:rFonts w:asciiTheme="minorHAnsi" w:hAnsiTheme="minorHAnsi"/>
          <w:sz w:val="22"/>
          <w:szCs w:val="22"/>
        </w:rPr>
        <w:t xml:space="preserve">( 2013) </w:t>
      </w:r>
      <w:r w:rsidRPr="004415CC">
        <w:rPr>
          <w:rFonts w:asciiTheme="minorHAnsi" w:hAnsiTheme="minorHAnsi"/>
          <w:sz w:val="22"/>
          <w:szCs w:val="22"/>
        </w:rPr>
        <w:t xml:space="preserve"> Creating and sustaining peace within for the </w:t>
      </w:r>
    </w:p>
    <w:p w:rsidR="001A5C7E" w:rsidRPr="004415CC" w:rsidRDefault="007C16DF" w:rsidP="00E11181">
      <w:pPr>
        <w:pStyle w:val="NoSpacing"/>
        <w:rPr>
          <w:rFonts w:asciiTheme="minorHAnsi" w:hAnsiTheme="minorHAnsi"/>
          <w:sz w:val="22"/>
          <w:szCs w:val="22"/>
        </w:rPr>
      </w:pPr>
      <w:r w:rsidRPr="004415CC">
        <w:rPr>
          <w:rFonts w:asciiTheme="minorHAnsi" w:hAnsiTheme="minorHAnsi"/>
          <w:sz w:val="22"/>
          <w:szCs w:val="22"/>
        </w:rPr>
        <w:t>Journey</w:t>
      </w:r>
      <w:r w:rsidR="001A5C7E" w:rsidRPr="004415CC">
        <w:rPr>
          <w:rFonts w:asciiTheme="minorHAnsi" w:hAnsiTheme="minorHAnsi"/>
          <w:sz w:val="22"/>
          <w:szCs w:val="22"/>
        </w:rPr>
        <w:t xml:space="preserve"> of nursing leadership. </w:t>
      </w:r>
      <w:r w:rsidR="001A5C7E" w:rsidRPr="004415CC">
        <w:rPr>
          <w:rFonts w:asciiTheme="minorHAnsi" w:hAnsiTheme="minorHAnsi"/>
          <w:i/>
          <w:sz w:val="22"/>
          <w:szCs w:val="22"/>
        </w:rPr>
        <w:t>Nursing Administration Quarterly.</w:t>
      </w:r>
    </w:p>
    <w:p w:rsidR="001A5C7E" w:rsidRPr="004415CC" w:rsidRDefault="001A5C7E" w:rsidP="001A5C7E">
      <w:pPr>
        <w:autoSpaceDE w:val="0"/>
        <w:autoSpaceDN w:val="0"/>
        <w:adjustRightInd w:val="0"/>
        <w:rPr>
          <w:rFonts w:eastAsia="Calibri"/>
        </w:rPr>
      </w:pPr>
    </w:p>
    <w:p w:rsidR="001A5C7E" w:rsidRPr="004415CC" w:rsidRDefault="001A5C7E" w:rsidP="00E11181">
      <w:pPr>
        <w:pStyle w:val="NoSpacing"/>
        <w:rPr>
          <w:rFonts w:asciiTheme="minorHAnsi" w:hAnsiTheme="minorHAnsi"/>
          <w:sz w:val="22"/>
          <w:szCs w:val="22"/>
        </w:rPr>
      </w:pPr>
      <w:r w:rsidRPr="004415CC">
        <w:rPr>
          <w:rFonts w:asciiTheme="minorHAnsi" w:hAnsiTheme="minorHAnsi"/>
          <w:sz w:val="22"/>
          <w:szCs w:val="22"/>
        </w:rPr>
        <w:t>Blum, C., McCaffrey, R., Bishop, M., Singh, R.</w:t>
      </w:r>
      <w:r w:rsidR="004415CC">
        <w:rPr>
          <w:rFonts w:asciiTheme="minorHAnsi" w:hAnsiTheme="minorHAnsi"/>
          <w:sz w:val="22"/>
          <w:szCs w:val="22"/>
        </w:rPr>
        <w:t xml:space="preserve"> (</w:t>
      </w:r>
      <w:r w:rsidR="00E11181" w:rsidRPr="004415CC">
        <w:rPr>
          <w:rFonts w:asciiTheme="minorHAnsi" w:hAnsiTheme="minorHAnsi"/>
          <w:sz w:val="22"/>
          <w:szCs w:val="22"/>
        </w:rPr>
        <w:t>2012)</w:t>
      </w:r>
      <w:r w:rsidRPr="004415CC">
        <w:rPr>
          <w:rFonts w:asciiTheme="minorHAnsi" w:hAnsiTheme="minorHAnsi"/>
          <w:sz w:val="22"/>
          <w:szCs w:val="22"/>
        </w:rPr>
        <w:t xml:space="preserve"> Educating Nurses about Veno-thrombolytic events. </w:t>
      </w:r>
      <w:r w:rsidRPr="004415CC">
        <w:rPr>
          <w:rFonts w:asciiTheme="minorHAnsi" w:hAnsiTheme="minorHAnsi"/>
          <w:i/>
          <w:sz w:val="22"/>
          <w:szCs w:val="22"/>
        </w:rPr>
        <w:t>Journal for Nurses in Staff Development, 28</w:t>
      </w:r>
      <w:r w:rsidRPr="004415CC">
        <w:rPr>
          <w:rFonts w:asciiTheme="minorHAnsi" w:hAnsiTheme="minorHAnsi"/>
          <w:sz w:val="22"/>
          <w:szCs w:val="22"/>
        </w:rPr>
        <w:t>(7).173-176.</w:t>
      </w:r>
    </w:p>
    <w:p w:rsidR="001A5C7E" w:rsidRPr="004415CC" w:rsidRDefault="001A5C7E" w:rsidP="001A5C7E">
      <w:pPr>
        <w:pStyle w:val="NoSpacing"/>
        <w:rPr>
          <w:rFonts w:asciiTheme="minorHAnsi" w:eastAsia="Calibri" w:hAnsiTheme="minorHAnsi" w:cstheme="minorBidi"/>
          <w:sz w:val="22"/>
          <w:szCs w:val="22"/>
        </w:rPr>
      </w:pPr>
    </w:p>
    <w:p w:rsidR="00AE22D5" w:rsidRPr="004415CC" w:rsidRDefault="004415CC" w:rsidP="00AE22D5">
      <w:pPr>
        <w:pStyle w:val="NoSpacing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ishop ,M.,</w:t>
      </w:r>
      <w:r w:rsidR="007C16DF" w:rsidRPr="004415CC">
        <w:rPr>
          <w:rFonts w:asciiTheme="minorHAnsi" w:hAnsiTheme="minorHAnsi"/>
          <w:sz w:val="22"/>
          <w:szCs w:val="22"/>
        </w:rPr>
        <w:t>Sherman, R.</w:t>
      </w:r>
      <w:r>
        <w:rPr>
          <w:rFonts w:asciiTheme="minorHAnsi" w:hAnsiTheme="minorHAnsi"/>
          <w:sz w:val="22"/>
          <w:szCs w:val="22"/>
        </w:rPr>
        <w:t xml:space="preserve"> </w:t>
      </w:r>
      <w:r w:rsidR="00E11181" w:rsidRPr="004415CC">
        <w:rPr>
          <w:rFonts w:asciiTheme="minorHAnsi" w:hAnsiTheme="minorHAnsi"/>
          <w:sz w:val="22"/>
          <w:szCs w:val="22"/>
        </w:rPr>
        <w:t>(2012)</w:t>
      </w:r>
      <w:r w:rsidR="007C16DF" w:rsidRPr="004415CC">
        <w:rPr>
          <w:rFonts w:asciiTheme="minorHAnsi" w:hAnsiTheme="minorHAnsi"/>
          <w:sz w:val="22"/>
          <w:szCs w:val="22"/>
        </w:rPr>
        <w:t xml:space="preserve"> </w:t>
      </w:r>
      <w:r w:rsidR="00AE22D5" w:rsidRPr="004415CC">
        <w:rPr>
          <w:rFonts w:asciiTheme="minorHAnsi" w:hAnsiTheme="minorHAnsi"/>
          <w:sz w:val="22"/>
          <w:szCs w:val="22"/>
        </w:rPr>
        <w:t xml:space="preserve">The business of caring: What every nurse should know about cutting </w:t>
      </w:r>
    </w:p>
    <w:p w:rsidR="001A5C7E" w:rsidRPr="00A067BF" w:rsidRDefault="00AE22D5" w:rsidP="00E11181">
      <w:pPr>
        <w:pStyle w:val="NoSpacing"/>
        <w:rPr>
          <w:rFonts w:asciiTheme="minorHAnsi" w:hAnsiTheme="minorHAnsi"/>
          <w:sz w:val="22"/>
          <w:szCs w:val="22"/>
        </w:rPr>
      </w:pPr>
      <w:r w:rsidRPr="004415CC">
        <w:rPr>
          <w:rFonts w:asciiTheme="minorHAnsi" w:hAnsiTheme="minorHAnsi"/>
          <w:sz w:val="22"/>
          <w:szCs w:val="22"/>
        </w:rPr>
        <w:t>costs</w:t>
      </w:r>
      <w:r w:rsidR="001A5C7E" w:rsidRPr="004415CC">
        <w:rPr>
          <w:rFonts w:asciiTheme="minorHAnsi" w:hAnsiTheme="minorHAnsi"/>
          <w:sz w:val="22"/>
          <w:szCs w:val="22"/>
        </w:rPr>
        <w:t xml:space="preserve">. </w:t>
      </w:r>
      <w:r w:rsidR="001A5C7E" w:rsidRPr="004415CC">
        <w:rPr>
          <w:rFonts w:asciiTheme="minorHAnsi" w:hAnsiTheme="minorHAnsi"/>
          <w:i/>
          <w:sz w:val="22"/>
          <w:szCs w:val="22"/>
        </w:rPr>
        <w:t xml:space="preserve">American Nurse </w:t>
      </w:r>
      <w:r w:rsidR="001A5C7E" w:rsidRPr="004415CC">
        <w:rPr>
          <w:rFonts w:asciiTheme="minorHAnsi" w:hAnsiTheme="minorHAnsi"/>
          <w:sz w:val="22"/>
          <w:szCs w:val="22"/>
        </w:rPr>
        <w:t>Today. 7(11) 32-34</w:t>
      </w:r>
    </w:p>
    <w:p w:rsidR="001A5C7E" w:rsidRPr="00A067BF" w:rsidRDefault="001A5C7E" w:rsidP="001A5C7E">
      <w:pPr>
        <w:pStyle w:val="NoSpacing"/>
        <w:rPr>
          <w:rFonts w:asciiTheme="minorHAnsi" w:hAnsiTheme="minorHAnsi"/>
          <w:bCs/>
          <w:sz w:val="22"/>
          <w:szCs w:val="22"/>
        </w:rPr>
      </w:pPr>
    </w:p>
    <w:p w:rsidR="007C16DF" w:rsidRPr="00A067BF" w:rsidRDefault="001A5C7E" w:rsidP="001A5C7E">
      <w:pPr>
        <w:pStyle w:val="NoSpacing"/>
        <w:rPr>
          <w:rFonts w:asciiTheme="minorHAnsi" w:hAnsiTheme="minorHAnsi"/>
          <w:bCs/>
          <w:sz w:val="22"/>
          <w:szCs w:val="22"/>
        </w:rPr>
      </w:pPr>
      <w:r w:rsidRPr="00A067BF">
        <w:rPr>
          <w:rFonts w:asciiTheme="minorHAnsi" w:hAnsiTheme="minorHAnsi"/>
          <w:bCs/>
          <w:sz w:val="22"/>
          <w:szCs w:val="22"/>
        </w:rPr>
        <w:t xml:space="preserve">Bishop, M, Sherman, R., </w:t>
      </w:r>
      <w:r w:rsidR="00E11181" w:rsidRPr="00A067BF">
        <w:rPr>
          <w:rFonts w:asciiTheme="minorHAnsi" w:hAnsiTheme="minorHAnsi"/>
          <w:bCs/>
          <w:sz w:val="22"/>
          <w:szCs w:val="22"/>
        </w:rPr>
        <w:t>Eggenberger</w:t>
      </w:r>
      <w:r w:rsidR="00E11181">
        <w:rPr>
          <w:rFonts w:asciiTheme="minorHAnsi" w:hAnsiTheme="minorHAnsi"/>
          <w:bCs/>
          <w:sz w:val="22"/>
          <w:szCs w:val="22"/>
        </w:rPr>
        <w:t>,</w:t>
      </w:r>
      <w:r w:rsidR="007C16DF" w:rsidRPr="00A067BF">
        <w:rPr>
          <w:rFonts w:asciiTheme="minorHAnsi" w:hAnsiTheme="minorHAnsi"/>
          <w:bCs/>
          <w:sz w:val="22"/>
          <w:szCs w:val="22"/>
        </w:rPr>
        <w:t xml:space="preserve"> T., </w:t>
      </w:r>
      <w:r w:rsidR="00E11181" w:rsidRPr="00A067BF">
        <w:rPr>
          <w:rFonts w:asciiTheme="minorHAnsi" w:hAnsiTheme="minorHAnsi"/>
          <w:bCs/>
          <w:sz w:val="22"/>
          <w:szCs w:val="22"/>
        </w:rPr>
        <w:t>Karden</w:t>
      </w:r>
      <w:r w:rsidR="00E11181">
        <w:rPr>
          <w:rFonts w:asciiTheme="minorHAnsi" w:hAnsiTheme="minorHAnsi"/>
          <w:bCs/>
          <w:sz w:val="22"/>
          <w:szCs w:val="22"/>
        </w:rPr>
        <w:t>,</w:t>
      </w:r>
      <w:r w:rsidR="007C16DF" w:rsidRPr="00A067BF">
        <w:rPr>
          <w:rFonts w:asciiTheme="minorHAnsi" w:hAnsiTheme="minorHAnsi"/>
          <w:bCs/>
          <w:sz w:val="22"/>
          <w:szCs w:val="22"/>
        </w:rPr>
        <w:t xml:space="preserve"> R</w:t>
      </w:r>
      <w:r w:rsidR="00E11181" w:rsidRPr="00A067BF">
        <w:rPr>
          <w:rFonts w:asciiTheme="minorHAnsi" w:hAnsiTheme="minorHAnsi"/>
          <w:bCs/>
          <w:sz w:val="22"/>
          <w:szCs w:val="22"/>
        </w:rPr>
        <w:t>.</w:t>
      </w:r>
      <w:r w:rsidR="00E11181">
        <w:rPr>
          <w:rFonts w:asciiTheme="minorHAnsi" w:hAnsiTheme="minorHAnsi"/>
          <w:bCs/>
          <w:sz w:val="22"/>
          <w:szCs w:val="22"/>
        </w:rPr>
        <w:t xml:space="preserve"> (2007)</w:t>
      </w:r>
      <w:r w:rsidRPr="00A067BF">
        <w:rPr>
          <w:rFonts w:asciiTheme="minorHAnsi" w:hAnsiTheme="minorHAnsi"/>
          <w:bCs/>
          <w:sz w:val="22"/>
          <w:szCs w:val="22"/>
        </w:rPr>
        <w:t xml:space="preserve"> Development of a leadership </w:t>
      </w:r>
    </w:p>
    <w:p w:rsidR="001A5C7E" w:rsidRPr="00E11181" w:rsidRDefault="00E11181" w:rsidP="00E11181">
      <w:pPr>
        <w:pStyle w:val="NoSpacing"/>
        <w:rPr>
          <w:rFonts w:asciiTheme="minorHAnsi" w:hAnsiTheme="minorHAnsi"/>
          <w:bCs/>
          <w:i/>
          <w:sz w:val="22"/>
          <w:szCs w:val="22"/>
        </w:rPr>
      </w:pPr>
      <w:r w:rsidRPr="00A067BF">
        <w:rPr>
          <w:rFonts w:asciiTheme="minorHAnsi" w:hAnsiTheme="minorHAnsi"/>
          <w:bCs/>
          <w:sz w:val="22"/>
          <w:szCs w:val="22"/>
        </w:rPr>
        <w:lastRenderedPageBreak/>
        <w:t>Competency</w:t>
      </w:r>
      <w:r w:rsidR="001A5C7E" w:rsidRPr="00A067BF">
        <w:rPr>
          <w:rFonts w:asciiTheme="minorHAnsi" w:hAnsiTheme="minorHAnsi"/>
          <w:bCs/>
          <w:sz w:val="22"/>
          <w:szCs w:val="22"/>
        </w:rPr>
        <w:t xml:space="preserve"> model from insights shared by nurse managers. </w:t>
      </w:r>
      <w:r w:rsidR="001A5C7E" w:rsidRPr="00A067BF">
        <w:rPr>
          <w:rFonts w:asciiTheme="minorHAnsi" w:hAnsiTheme="minorHAnsi"/>
          <w:bCs/>
          <w:i/>
          <w:sz w:val="22"/>
          <w:szCs w:val="22"/>
        </w:rPr>
        <w:t>Journal of Nursing Administration</w:t>
      </w:r>
      <w:r w:rsidR="001A5C7E" w:rsidRPr="00A067BF">
        <w:rPr>
          <w:rFonts w:asciiTheme="minorHAnsi" w:hAnsiTheme="minorHAnsi"/>
          <w:bCs/>
          <w:sz w:val="22"/>
          <w:szCs w:val="22"/>
        </w:rPr>
        <w:t xml:space="preserve">, </w:t>
      </w:r>
      <w:r w:rsidR="001A5C7E" w:rsidRPr="00A067BF">
        <w:rPr>
          <w:rFonts w:asciiTheme="minorHAnsi" w:hAnsiTheme="minorHAnsi"/>
          <w:bCs/>
          <w:i/>
          <w:sz w:val="22"/>
          <w:szCs w:val="22"/>
        </w:rPr>
        <w:t>37</w:t>
      </w:r>
      <w:r w:rsidR="001A5C7E" w:rsidRPr="00A067BF">
        <w:rPr>
          <w:rFonts w:asciiTheme="minorHAnsi" w:hAnsiTheme="minorHAnsi"/>
          <w:bCs/>
          <w:sz w:val="22"/>
          <w:szCs w:val="22"/>
        </w:rPr>
        <w:t>(2), 85-94.</w:t>
      </w:r>
    </w:p>
    <w:p w:rsidR="001A5C7E" w:rsidRPr="00A067BF" w:rsidRDefault="001A5C7E" w:rsidP="001A5C7E">
      <w:pPr>
        <w:pStyle w:val="NoSpacing"/>
        <w:rPr>
          <w:rFonts w:asciiTheme="minorHAnsi" w:hAnsiTheme="minorHAnsi"/>
          <w:bCs/>
          <w:sz w:val="22"/>
          <w:szCs w:val="22"/>
        </w:rPr>
      </w:pPr>
    </w:p>
    <w:p w:rsidR="001A5C7E" w:rsidRPr="00A067BF" w:rsidRDefault="007C16DF" w:rsidP="001A5C7E">
      <w:pPr>
        <w:pStyle w:val="NoSpacing"/>
        <w:rPr>
          <w:rFonts w:asciiTheme="minorHAnsi" w:hAnsiTheme="minorHAnsi"/>
          <w:bCs/>
          <w:sz w:val="22"/>
          <w:szCs w:val="22"/>
        </w:rPr>
      </w:pPr>
      <w:r w:rsidRPr="00A067BF">
        <w:rPr>
          <w:rFonts w:asciiTheme="minorHAnsi" w:hAnsiTheme="minorHAnsi"/>
          <w:bCs/>
          <w:sz w:val="22"/>
          <w:szCs w:val="22"/>
        </w:rPr>
        <w:t>Bishop, M., Sherman, R.</w:t>
      </w:r>
      <w:r w:rsidR="00E11181">
        <w:rPr>
          <w:rFonts w:asciiTheme="minorHAnsi" w:hAnsiTheme="minorHAnsi"/>
          <w:bCs/>
          <w:sz w:val="22"/>
          <w:szCs w:val="22"/>
        </w:rPr>
        <w:t xml:space="preserve"> (2007).</w:t>
      </w:r>
      <w:r w:rsidR="001A5C7E" w:rsidRPr="00A067BF">
        <w:rPr>
          <w:rFonts w:asciiTheme="minorHAnsi" w:hAnsiTheme="minorHAnsi"/>
          <w:bCs/>
          <w:sz w:val="22"/>
          <w:szCs w:val="22"/>
        </w:rPr>
        <w:t xml:space="preserve">Grooming our future nurse leaders, </w:t>
      </w:r>
      <w:r w:rsidR="001A5C7E" w:rsidRPr="00A067BF">
        <w:rPr>
          <w:rFonts w:asciiTheme="minorHAnsi" w:hAnsiTheme="minorHAnsi"/>
          <w:bCs/>
          <w:i/>
          <w:sz w:val="22"/>
          <w:szCs w:val="22"/>
        </w:rPr>
        <w:t>American Nurse Today,</w:t>
      </w:r>
      <w:r w:rsidR="001A5C7E" w:rsidRPr="00A067BF">
        <w:rPr>
          <w:rFonts w:asciiTheme="minorHAnsi" w:hAnsiTheme="minorHAnsi"/>
          <w:bCs/>
          <w:sz w:val="22"/>
          <w:szCs w:val="22"/>
        </w:rPr>
        <w:t xml:space="preserve"> </w:t>
      </w:r>
      <w:r w:rsidR="001A5C7E" w:rsidRPr="00A067BF">
        <w:rPr>
          <w:rFonts w:asciiTheme="minorHAnsi" w:hAnsiTheme="minorHAnsi"/>
          <w:bCs/>
          <w:i/>
          <w:sz w:val="22"/>
          <w:szCs w:val="22"/>
        </w:rPr>
        <w:t>2</w:t>
      </w:r>
      <w:r w:rsidR="001A5C7E" w:rsidRPr="00A067BF">
        <w:rPr>
          <w:rFonts w:asciiTheme="minorHAnsi" w:hAnsiTheme="minorHAnsi"/>
          <w:bCs/>
          <w:sz w:val="22"/>
          <w:szCs w:val="22"/>
        </w:rPr>
        <w:t>(1), 24-25.</w:t>
      </w:r>
    </w:p>
    <w:p w:rsidR="001A5C7E" w:rsidRPr="00A067BF" w:rsidRDefault="001A5C7E" w:rsidP="001A5C7E">
      <w:pPr>
        <w:pStyle w:val="NoSpacing"/>
        <w:rPr>
          <w:rFonts w:asciiTheme="minorHAnsi" w:hAnsiTheme="minorHAnsi"/>
          <w:bCs/>
          <w:sz w:val="22"/>
          <w:szCs w:val="22"/>
        </w:rPr>
      </w:pPr>
    </w:p>
    <w:p w:rsidR="007C16DF" w:rsidRPr="00A067BF" w:rsidRDefault="001A5C7E" w:rsidP="007C16DF">
      <w:pPr>
        <w:pStyle w:val="NoSpacing"/>
        <w:ind w:left="765" w:hanging="765"/>
        <w:rPr>
          <w:rFonts w:asciiTheme="minorHAnsi" w:hAnsiTheme="minorHAnsi"/>
          <w:bCs/>
          <w:sz w:val="22"/>
          <w:szCs w:val="22"/>
        </w:rPr>
      </w:pPr>
      <w:r w:rsidRPr="00A067BF">
        <w:rPr>
          <w:rFonts w:asciiTheme="minorHAnsi" w:hAnsiTheme="minorHAnsi"/>
          <w:bCs/>
          <w:sz w:val="22"/>
          <w:szCs w:val="22"/>
        </w:rPr>
        <w:t>Bishop, M., McCarthy, R., Adonis-Ri</w:t>
      </w:r>
      <w:r w:rsidR="007C16DF" w:rsidRPr="00A067BF">
        <w:rPr>
          <w:rFonts w:asciiTheme="minorHAnsi" w:hAnsiTheme="minorHAnsi"/>
          <w:bCs/>
          <w:sz w:val="22"/>
          <w:szCs w:val="22"/>
        </w:rPr>
        <w:t xml:space="preserve">zzo, M., Williamson, E. </w:t>
      </w:r>
      <w:r w:rsidR="00E11181">
        <w:rPr>
          <w:rFonts w:asciiTheme="minorHAnsi" w:hAnsiTheme="minorHAnsi"/>
          <w:bCs/>
          <w:sz w:val="22"/>
          <w:szCs w:val="22"/>
        </w:rPr>
        <w:t xml:space="preserve">(2007). </w:t>
      </w:r>
      <w:r w:rsidRPr="00A067BF">
        <w:rPr>
          <w:rFonts w:asciiTheme="minorHAnsi" w:hAnsiTheme="minorHAnsi"/>
          <w:bCs/>
          <w:sz w:val="22"/>
          <w:szCs w:val="22"/>
        </w:rPr>
        <w:t xml:space="preserve">Development and testing of a DVT </w:t>
      </w:r>
    </w:p>
    <w:p w:rsidR="00E11181" w:rsidRDefault="001A5C7E" w:rsidP="00E11181">
      <w:pPr>
        <w:pStyle w:val="NoSpacing"/>
        <w:rPr>
          <w:rFonts w:asciiTheme="minorHAnsi" w:hAnsiTheme="minorHAnsi"/>
          <w:bCs/>
          <w:i/>
          <w:sz w:val="22"/>
          <w:szCs w:val="22"/>
        </w:rPr>
      </w:pPr>
      <w:r w:rsidRPr="00A067BF">
        <w:rPr>
          <w:rFonts w:asciiTheme="minorHAnsi" w:hAnsiTheme="minorHAnsi"/>
          <w:bCs/>
          <w:sz w:val="22"/>
          <w:szCs w:val="22"/>
        </w:rPr>
        <w:t xml:space="preserve">Risk Assessment tool: providing evidence of validity and reliability. </w:t>
      </w:r>
      <w:r w:rsidRPr="00A067BF">
        <w:rPr>
          <w:rFonts w:asciiTheme="minorHAnsi" w:hAnsiTheme="minorHAnsi"/>
          <w:bCs/>
          <w:i/>
          <w:sz w:val="22"/>
          <w:szCs w:val="22"/>
        </w:rPr>
        <w:t>World views on Evidence Based Nursing: Sigma Theta Tau.</w:t>
      </w:r>
    </w:p>
    <w:p w:rsidR="00E11181" w:rsidRDefault="00E11181" w:rsidP="00E11181">
      <w:pPr>
        <w:pStyle w:val="NoSpacing"/>
        <w:rPr>
          <w:rFonts w:asciiTheme="minorHAnsi" w:hAnsiTheme="minorHAnsi"/>
          <w:bCs/>
          <w:sz w:val="22"/>
          <w:szCs w:val="22"/>
        </w:rPr>
      </w:pPr>
    </w:p>
    <w:p w:rsidR="00D87935" w:rsidRPr="00E11181" w:rsidRDefault="00D87935" w:rsidP="00E11181">
      <w:pPr>
        <w:pStyle w:val="NoSpacing"/>
        <w:rPr>
          <w:rFonts w:asciiTheme="minorHAnsi" w:hAnsiTheme="minorHAnsi"/>
          <w:bCs/>
          <w:i/>
          <w:sz w:val="22"/>
          <w:szCs w:val="22"/>
        </w:rPr>
      </w:pPr>
      <w:r w:rsidRPr="00A067BF">
        <w:rPr>
          <w:rFonts w:asciiTheme="minorHAnsi" w:hAnsiTheme="minorHAnsi"/>
          <w:bCs/>
          <w:sz w:val="22"/>
          <w:szCs w:val="22"/>
        </w:rPr>
        <w:t xml:space="preserve">Bishop, M &amp; Sherman, R. </w:t>
      </w:r>
      <w:r w:rsidR="00E11181">
        <w:rPr>
          <w:rFonts w:asciiTheme="minorHAnsi" w:hAnsiTheme="minorHAnsi"/>
          <w:bCs/>
          <w:sz w:val="22"/>
          <w:szCs w:val="22"/>
        </w:rPr>
        <w:t xml:space="preserve">(2007). </w:t>
      </w:r>
      <w:r w:rsidRPr="00A067BF">
        <w:rPr>
          <w:rFonts w:asciiTheme="minorHAnsi" w:hAnsiTheme="minorHAnsi"/>
          <w:bCs/>
          <w:sz w:val="22"/>
          <w:szCs w:val="22"/>
        </w:rPr>
        <w:t xml:space="preserve">The role of the nurse educator in grooming future nurse leaders  </w:t>
      </w:r>
    </w:p>
    <w:p w:rsidR="00D87935" w:rsidRDefault="00D87935" w:rsidP="00E11181">
      <w:pPr>
        <w:pStyle w:val="NoSpacing"/>
        <w:rPr>
          <w:rFonts w:asciiTheme="minorHAnsi" w:hAnsiTheme="minorHAnsi"/>
          <w:bCs/>
          <w:sz w:val="22"/>
          <w:szCs w:val="22"/>
        </w:rPr>
      </w:pPr>
      <w:r w:rsidRPr="00A067BF">
        <w:rPr>
          <w:rFonts w:asciiTheme="minorHAnsi" w:hAnsiTheme="minorHAnsi"/>
          <w:bCs/>
          <w:i/>
          <w:sz w:val="22"/>
          <w:szCs w:val="22"/>
        </w:rPr>
        <w:t>Journal of Nursing Education, 46</w:t>
      </w:r>
      <w:r w:rsidRPr="00A067BF">
        <w:rPr>
          <w:rFonts w:asciiTheme="minorHAnsi" w:hAnsiTheme="minorHAnsi"/>
          <w:bCs/>
          <w:sz w:val="22"/>
          <w:szCs w:val="22"/>
        </w:rPr>
        <w:t>(7), 295-296.</w:t>
      </w:r>
    </w:p>
    <w:p w:rsidR="00630312" w:rsidRPr="00A067BF" w:rsidRDefault="00630312" w:rsidP="00E11181">
      <w:pPr>
        <w:pStyle w:val="NoSpacing"/>
        <w:rPr>
          <w:rFonts w:asciiTheme="minorHAnsi" w:hAnsiTheme="minorHAnsi"/>
          <w:bCs/>
          <w:sz w:val="22"/>
          <w:szCs w:val="22"/>
        </w:rPr>
      </w:pPr>
    </w:p>
    <w:p w:rsidR="00A65FC9" w:rsidRPr="00C70F53" w:rsidRDefault="00AC1FEE" w:rsidP="00C70F5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</w:pPr>
      <w:r w:rsidRPr="00A067BF">
        <w:rPr>
          <w:b/>
          <w:bCs/>
        </w:rPr>
        <w:t xml:space="preserve">Print-Based Publications:   </w:t>
      </w:r>
      <w:r w:rsidR="00C70F53">
        <w:rPr>
          <w:rFonts w:cstheme="minorHAnsi"/>
          <w:b/>
        </w:rPr>
        <w:tab/>
      </w:r>
    </w:p>
    <w:p w:rsidR="007C16DF" w:rsidRPr="004415CC" w:rsidRDefault="004415CC" w:rsidP="001A5C7E">
      <w:pPr>
        <w:pStyle w:val="NoSpacing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Bishop, M., </w:t>
      </w:r>
      <w:r w:rsidR="001A5C7E" w:rsidRPr="004415CC">
        <w:rPr>
          <w:rFonts w:asciiTheme="minorHAnsi" w:hAnsiTheme="minorHAnsi"/>
          <w:bCs/>
          <w:sz w:val="22"/>
          <w:szCs w:val="22"/>
        </w:rPr>
        <w:t>Sherman, R.</w:t>
      </w:r>
      <w:r w:rsidR="00E11181" w:rsidRPr="004415CC">
        <w:rPr>
          <w:rFonts w:asciiTheme="minorHAnsi" w:hAnsiTheme="minorHAnsi"/>
          <w:bCs/>
          <w:sz w:val="22"/>
          <w:szCs w:val="22"/>
        </w:rPr>
        <w:t xml:space="preserve"> (2012)</w:t>
      </w:r>
      <w:r w:rsidR="00170EDE" w:rsidRPr="004415CC">
        <w:rPr>
          <w:rFonts w:asciiTheme="minorHAnsi" w:hAnsiTheme="minorHAnsi"/>
          <w:bCs/>
          <w:sz w:val="22"/>
          <w:szCs w:val="22"/>
        </w:rPr>
        <w:t xml:space="preserve"> </w:t>
      </w:r>
      <w:r w:rsidR="001A5C7E" w:rsidRPr="004415CC">
        <w:rPr>
          <w:rFonts w:asciiTheme="minorHAnsi" w:hAnsiTheme="minorHAnsi"/>
          <w:bCs/>
          <w:sz w:val="22"/>
          <w:szCs w:val="22"/>
        </w:rPr>
        <w:t xml:space="preserve">Chapter Five: Organizational and systems leadership </w:t>
      </w:r>
    </w:p>
    <w:p w:rsidR="001A5C7E" w:rsidRPr="004415CC" w:rsidRDefault="001A5C7E" w:rsidP="00E11181">
      <w:pPr>
        <w:pStyle w:val="NoSpacing"/>
        <w:rPr>
          <w:rFonts w:asciiTheme="minorHAnsi" w:hAnsiTheme="minorHAnsi"/>
          <w:bCs/>
          <w:sz w:val="22"/>
          <w:szCs w:val="22"/>
        </w:rPr>
      </w:pPr>
      <w:r w:rsidRPr="004415CC">
        <w:rPr>
          <w:rFonts w:asciiTheme="minorHAnsi" w:hAnsiTheme="minorHAnsi"/>
          <w:bCs/>
          <w:sz w:val="22"/>
          <w:szCs w:val="22"/>
        </w:rPr>
        <w:t>for quality improvement and systems thinking. DNP and Professional Practice. Elsevier Publishing.</w:t>
      </w:r>
    </w:p>
    <w:p w:rsidR="00AC1FEE" w:rsidRPr="00A067BF" w:rsidRDefault="00C70F53" w:rsidP="00AC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240"/>
      </w:pPr>
      <w:r w:rsidRPr="00A067BF">
        <w:rPr>
          <w:b/>
          <w:bCs/>
        </w:rPr>
        <w:t>Manuscript Reviewing</w:t>
      </w:r>
    </w:p>
    <w:p w:rsidR="00A067BF" w:rsidRPr="00C70F53" w:rsidRDefault="0014771B" w:rsidP="00A65FC9">
      <w:pPr>
        <w:tabs>
          <w:tab w:val="left" w:pos="1946"/>
        </w:tabs>
        <w:spacing w:before="100" w:beforeAutospacing="1" w:after="100" w:afterAutospacing="1"/>
        <w:rPr>
          <w:b/>
          <w:bCs/>
        </w:rPr>
      </w:pPr>
      <w:r>
        <w:rPr>
          <w:bCs/>
        </w:rPr>
        <w:t xml:space="preserve"> </w:t>
      </w:r>
      <w:r w:rsidRPr="004415CC">
        <w:rPr>
          <w:bCs/>
        </w:rPr>
        <w:t xml:space="preserve">2012 – present </w:t>
      </w:r>
      <w:r w:rsidR="00630312" w:rsidRPr="004415CC">
        <w:rPr>
          <w:bCs/>
        </w:rPr>
        <w:t xml:space="preserve">  </w:t>
      </w:r>
      <w:r w:rsidRPr="004415CC">
        <w:rPr>
          <w:bCs/>
        </w:rPr>
        <w:t xml:space="preserve"> </w:t>
      </w:r>
      <w:r w:rsidR="007C16DF" w:rsidRPr="004415CC">
        <w:rPr>
          <w:bCs/>
        </w:rPr>
        <w:t>Journal of Nursing Management</w:t>
      </w:r>
    </w:p>
    <w:p w:rsidR="00AC1FEE" w:rsidRPr="00A067BF" w:rsidRDefault="0010578B" w:rsidP="00AC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</w:pPr>
      <w:r>
        <w:rPr>
          <w:b/>
          <w:bCs/>
        </w:rPr>
        <w:t>Professional Advisory Boards</w:t>
      </w:r>
    </w:p>
    <w:p w:rsidR="006D5A08" w:rsidRDefault="00A65FC9" w:rsidP="006D5A08">
      <w:pPr>
        <w:tabs>
          <w:tab w:val="left" w:pos="2160"/>
        </w:tabs>
        <w:spacing w:before="100" w:beforeAutospacing="1" w:after="100" w:afterAutospacing="1"/>
        <w:rPr>
          <w:b/>
        </w:rPr>
      </w:pPr>
      <w:r w:rsidRPr="00A067BF">
        <w:rPr>
          <w:b/>
        </w:rPr>
        <w:t xml:space="preserve">Year </w:t>
      </w:r>
      <w:r w:rsidR="00CF4807" w:rsidRPr="00A067BF">
        <w:rPr>
          <w:b/>
        </w:rPr>
        <w:t xml:space="preserve">                     Role/Board</w:t>
      </w:r>
    </w:p>
    <w:p w:rsidR="00C70F53" w:rsidRPr="004415CC" w:rsidRDefault="00C70F53" w:rsidP="006D5A08">
      <w:pPr>
        <w:tabs>
          <w:tab w:val="left" w:pos="2160"/>
        </w:tabs>
        <w:spacing w:before="100" w:beforeAutospacing="1" w:after="100" w:afterAutospacing="1"/>
      </w:pPr>
      <w:r w:rsidRPr="004415CC">
        <w:t xml:space="preserve">2014 – present   Georgia Nursing Leadership Coalition Steering </w:t>
      </w:r>
      <w:r w:rsidR="00FA178C" w:rsidRPr="004415CC">
        <w:t>Committee</w:t>
      </w:r>
      <w:r w:rsidR="00630312" w:rsidRPr="004415CC">
        <w:t xml:space="preserve"> for Nursing Leadership Conference</w:t>
      </w:r>
    </w:p>
    <w:p w:rsidR="00ED2884" w:rsidRPr="00A067BF" w:rsidRDefault="00D87935" w:rsidP="00D17354">
      <w:pPr>
        <w:tabs>
          <w:tab w:val="left" w:pos="2160"/>
        </w:tabs>
        <w:spacing w:before="100" w:beforeAutospacing="1" w:after="240" w:line="360" w:lineRule="auto"/>
        <w:rPr>
          <w:bCs/>
        </w:rPr>
      </w:pPr>
      <w:r w:rsidRPr="004415CC">
        <w:rPr>
          <w:bCs/>
        </w:rPr>
        <w:t xml:space="preserve">2012 – present   </w:t>
      </w:r>
      <w:r w:rsidR="00BB21AF" w:rsidRPr="004415CC">
        <w:rPr>
          <w:bCs/>
        </w:rPr>
        <w:t>Member of Expert Registry</w:t>
      </w:r>
      <w:r w:rsidRPr="004415CC">
        <w:rPr>
          <w:bCs/>
        </w:rPr>
        <w:t xml:space="preserve"> </w:t>
      </w:r>
      <w:r w:rsidR="00BB21AF" w:rsidRPr="004415CC">
        <w:rPr>
          <w:bCs/>
        </w:rPr>
        <w:t xml:space="preserve">American </w:t>
      </w:r>
      <w:r w:rsidR="006D5A08" w:rsidRPr="004415CC">
        <w:rPr>
          <w:bCs/>
        </w:rPr>
        <w:t>Nurses Credentialing Center</w:t>
      </w:r>
    </w:p>
    <w:p w:rsidR="009F0931" w:rsidRPr="00A067BF" w:rsidRDefault="00CF4807" w:rsidP="00D17354">
      <w:pPr>
        <w:tabs>
          <w:tab w:val="left" w:pos="2160"/>
        </w:tabs>
        <w:spacing w:before="100" w:beforeAutospacing="1" w:after="240" w:line="360" w:lineRule="auto"/>
        <w:rPr>
          <w:bCs/>
        </w:rPr>
      </w:pPr>
      <w:r w:rsidRPr="00A067BF">
        <w:rPr>
          <w:bCs/>
        </w:rPr>
        <w:t xml:space="preserve">2009- 2011         </w:t>
      </w:r>
      <w:r w:rsidR="00D87935" w:rsidRPr="00A067BF">
        <w:rPr>
          <w:bCs/>
        </w:rPr>
        <w:t xml:space="preserve"> </w:t>
      </w:r>
      <w:r w:rsidR="00BB21AF" w:rsidRPr="00A067BF">
        <w:rPr>
          <w:bCs/>
        </w:rPr>
        <w:t xml:space="preserve">South </w:t>
      </w:r>
      <w:r w:rsidR="00D87935" w:rsidRPr="00A067BF">
        <w:rPr>
          <w:bCs/>
        </w:rPr>
        <w:t xml:space="preserve">University </w:t>
      </w:r>
      <w:r w:rsidR="00BB21AF" w:rsidRPr="00A067BF">
        <w:rPr>
          <w:bCs/>
        </w:rPr>
        <w:t xml:space="preserve">Advisory Board: School of Nursing           </w:t>
      </w:r>
    </w:p>
    <w:p w:rsidR="00BB21AF" w:rsidRPr="00A067BF" w:rsidRDefault="00D87935" w:rsidP="00D17354">
      <w:pPr>
        <w:tabs>
          <w:tab w:val="left" w:pos="2160"/>
        </w:tabs>
        <w:spacing w:before="100" w:beforeAutospacing="1" w:after="240" w:line="360" w:lineRule="auto"/>
        <w:rPr>
          <w:bCs/>
        </w:rPr>
      </w:pPr>
      <w:r w:rsidRPr="00A067BF">
        <w:rPr>
          <w:bCs/>
        </w:rPr>
        <w:t xml:space="preserve">2008-2011 </w:t>
      </w:r>
      <w:r w:rsidR="007359DD" w:rsidRPr="00A067BF">
        <w:rPr>
          <w:bCs/>
        </w:rPr>
        <w:t xml:space="preserve">       </w:t>
      </w:r>
      <w:r w:rsidR="00A067BF">
        <w:rPr>
          <w:bCs/>
        </w:rPr>
        <w:t xml:space="preserve">  </w:t>
      </w:r>
      <w:r w:rsidR="007359DD" w:rsidRPr="00A067BF">
        <w:rPr>
          <w:bCs/>
        </w:rPr>
        <w:t xml:space="preserve"> </w:t>
      </w:r>
      <w:r w:rsidR="00BB21AF" w:rsidRPr="00A067BF">
        <w:rPr>
          <w:bCs/>
        </w:rPr>
        <w:t>Palm B</w:t>
      </w:r>
      <w:r w:rsidR="00CF4807" w:rsidRPr="00A067BF">
        <w:rPr>
          <w:bCs/>
        </w:rPr>
        <w:t xml:space="preserve">each Atlantic University </w:t>
      </w:r>
      <w:r w:rsidR="00BB21AF" w:rsidRPr="00A067BF">
        <w:rPr>
          <w:bCs/>
        </w:rPr>
        <w:t xml:space="preserve">Advisory Board: School of Nursing           </w:t>
      </w:r>
      <w:r w:rsidR="00BB21AF" w:rsidRPr="00A067BF">
        <w:rPr>
          <w:bCs/>
        </w:rPr>
        <w:tab/>
      </w:r>
    </w:p>
    <w:p w:rsidR="00BB21AF" w:rsidRPr="00A067BF" w:rsidRDefault="007359DD" w:rsidP="00D17354">
      <w:pPr>
        <w:pStyle w:val="NoSpacing"/>
        <w:spacing w:line="360" w:lineRule="auto"/>
        <w:rPr>
          <w:rFonts w:asciiTheme="minorHAnsi" w:hAnsiTheme="minorHAnsi"/>
          <w:bCs/>
        </w:rPr>
      </w:pPr>
      <w:r w:rsidRPr="00A067BF">
        <w:rPr>
          <w:rFonts w:asciiTheme="minorHAnsi" w:hAnsiTheme="minorHAnsi"/>
          <w:bCs/>
        </w:rPr>
        <w:t xml:space="preserve">2008-2011         </w:t>
      </w:r>
      <w:r w:rsidR="00BB21AF" w:rsidRPr="00A067BF">
        <w:rPr>
          <w:rFonts w:asciiTheme="minorHAnsi" w:hAnsiTheme="minorHAnsi"/>
          <w:bCs/>
        </w:rPr>
        <w:t xml:space="preserve">Palm Healthcare </w:t>
      </w:r>
      <w:r w:rsidR="00CF4807" w:rsidRPr="00A067BF">
        <w:rPr>
          <w:rFonts w:asciiTheme="minorHAnsi" w:hAnsiTheme="minorHAnsi"/>
          <w:bCs/>
        </w:rPr>
        <w:t xml:space="preserve">Foundation </w:t>
      </w:r>
      <w:r w:rsidR="00BB21AF" w:rsidRPr="00A067BF">
        <w:rPr>
          <w:rFonts w:asciiTheme="minorHAnsi" w:hAnsiTheme="minorHAnsi"/>
          <w:bCs/>
        </w:rPr>
        <w:t>Advisory Board</w:t>
      </w:r>
      <w:r w:rsidR="00BB21AF" w:rsidRPr="00A067BF">
        <w:rPr>
          <w:rFonts w:asciiTheme="minorHAnsi" w:hAnsiTheme="minorHAnsi"/>
          <w:bCs/>
        </w:rPr>
        <w:tab/>
      </w:r>
      <w:r w:rsidR="00BB21AF" w:rsidRPr="00A067BF">
        <w:rPr>
          <w:rFonts w:asciiTheme="minorHAnsi" w:hAnsiTheme="minorHAnsi"/>
          <w:bCs/>
        </w:rPr>
        <w:tab/>
      </w:r>
    </w:p>
    <w:p w:rsidR="00BB21AF" w:rsidRPr="00A067BF" w:rsidRDefault="00D87935" w:rsidP="00D17354">
      <w:pPr>
        <w:pStyle w:val="NoSpacing"/>
        <w:spacing w:line="360" w:lineRule="auto"/>
        <w:rPr>
          <w:rFonts w:asciiTheme="minorHAnsi" w:hAnsiTheme="minorHAnsi"/>
          <w:bCs/>
        </w:rPr>
      </w:pPr>
      <w:r w:rsidRPr="00A067BF">
        <w:rPr>
          <w:rFonts w:asciiTheme="minorHAnsi" w:hAnsiTheme="minorHAnsi"/>
          <w:bCs/>
        </w:rPr>
        <w:t>2009-2011</w:t>
      </w:r>
      <w:r w:rsidR="007359DD" w:rsidRPr="00A067BF">
        <w:rPr>
          <w:rFonts w:asciiTheme="minorHAnsi" w:hAnsiTheme="minorHAnsi"/>
          <w:bCs/>
        </w:rPr>
        <w:t xml:space="preserve">         </w:t>
      </w:r>
      <w:r w:rsidR="00BB21AF" w:rsidRPr="00A067BF">
        <w:rPr>
          <w:rFonts w:asciiTheme="minorHAnsi" w:hAnsiTheme="minorHAnsi"/>
          <w:bCs/>
        </w:rPr>
        <w:t>McKe</w:t>
      </w:r>
      <w:r w:rsidRPr="00A067BF">
        <w:rPr>
          <w:rFonts w:asciiTheme="minorHAnsi" w:hAnsiTheme="minorHAnsi"/>
          <w:bCs/>
        </w:rPr>
        <w:t xml:space="preserve">sson Corporation </w:t>
      </w:r>
      <w:r w:rsidR="00BB21AF" w:rsidRPr="00A067BF">
        <w:rPr>
          <w:rFonts w:asciiTheme="minorHAnsi" w:hAnsiTheme="minorHAnsi"/>
          <w:bCs/>
        </w:rPr>
        <w:t xml:space="preserve">National Nursing Advisory Board                 </w:t>
      </w:r>
      <w:r w:rsidR="00BB21AF" w:rsidRPr="00A067BF">
        <w:rPr>
          <w:rFonts w:asciiTheme="minorHAnsi" w:hAnsiTheme="minorHAnsi"/>
          <w:bCs/>
        </w:rPr>
        <w:tab/>
      </w:r>
      <w:r w:rsidR="00BB21AF" w:rsidRPr="00A067BF">
        <w:rPr>
          <w:rFonts w:asciiTheme="minorHAnsi" w:hAnsiTheme="minorHAnsi"/>
          <w:bCs/>
        </w:rPr>
        <w:tab/>
      </w:r>
    </w:p>
    <w:p w:rsidR="007359DD" w:rsidRPr="00A067BF" w:rsidRDefault="00CF4807" w:rsidP="00D17354">
      <w:pPr>
        <w:pStyle w:val="NoSpacing"/>
        <w:spacing w:line="360" w:lineRule="auto"/>
        <w:rPr>
          <w:rFonts w:asciiTheme="minorHAnsi" w:hAnsiTheme="minorHAnsi"/>
          <w:bCs/>
        </w:rPr>
      </w:pPr>
      <w:r w:rsidRPr="00A067BF">
        <w:rPr>
          <w:rFonts w:asciiTheme="minorHAnsi" w:hAnsiTheme="minorHAnsi"/>
          <w:bCs/>
        </w:rPr>
        <w:t>2010-</w:t>
      </w:r>
      <w:r w:rsidR="00D87935" w:rsidRPr="00A067BF">
        <w:rPr>
          <w:rFonts w:asciiTheme="minorHAnsi" w:hAnsiTheme="minorHAnsi"/>
          <w:bCs/>
        </w:rPr>
        <w:t>2011</w:t>
      </w:r>
      <w:r w:rsidR="007359DD" w:rsidRPr="00A067BF">
        <w:rPr>
          <w:rFonts w:asciiTheme="minorHAnsi" w:hAnsiTheme="minorHAnsi"/>
          <w:bCs/>
        </w:rPr>
        <w:t xml:space="preserve">         </w:t>
      </w:r>
      <w:r w:rsidR="00D87935" w:rsidRPr="00A067BF">
        <w:rPr>
          <w:rFonts w:asciiTheme="minorHAnsi" w:hAnsiTheme="minorHAnsi"/>
          <w:bCs/>
        </w:rPr>
        <w:t>F</w:t>
      </w:r>
      <w:r w:rsidR="00BB21AF" w:rsidRPr="00A067BF">
        <w:rPr>
          <w:rFonts w:asciiTheme="minorHAnsi" w:hAnsiTheme="minorHAnsi"/>
          <w:bCs/>
        </w:rPr>
        <w:t>l</w:t>
      </w:r>
      <w:r w:rsidR="00D87935" w:rsidRPr="00A067BF">
        <w:rPr>
          <w:rFonts w:asciiTheme="minorHAnsi" w:hAnsiTheme="minorHAnsi"/>
          <w:bCs/>
        </w:rPr>
        <w:t xml:space="preserve">orida Atlantic University </w:t>
      </w:r>
      <w:r w:rsidR="00BB21AF" w:rsidRPr="00A067BF">
        <w:rPr>
          <w:rFonts w:asciiTheme="minorHAnsi" w:hAnsiTheme="minorHAnsi"/>
          <w:bCs/>
        </w:rPr>
        <w:t>Se</w:t>
      </w:r>
      <w:r w:rsidR="007359DD" w:rsidRPr="00A067BF">
        <w:rPr>
          <w:rFonts w:asciiTheme="minorHAnsi" w:hAnsiTheme="minorHAnsi"/>
          <w:bCs/>
        </w:rPr>
        <w:t>lection Committee for New Dean</w:t>
      </w:r>
    </w:p>
    <w:p w:rsidR="00BB21AF" w:rsidRPr="00A067BF" w:rsidRDefault="007359DD" w:rsidP="00D17354">
      <w:pPr>
        <w:pStyle w:val="NoSpacing"/>
        <w:spacing w:line="360" w:lineRule="auto"/>
        <w:ind w:left="1440"/>
        <w:rPr>
          <w:rFonts w:asciiTheme="minorHAnsi" w:hAnsiTheme="minorHAnsi"/>
          <w:bCs/>
        </w:rPr>
      </w:pPr>
      <w:r w:rsidRPr="00A067BF">
        <w:rPr>
          <w:rFonts w:asciiTheme="minorHAnsi" w:hAnsiTheme="minorHAnsi"/>
          <w:bCs/>
        </w:rPr>
        <w:t xml:space="preserve">  </w:t>
      </w:r>
      <w:r w:rsidR="00BB21AF" w:rsidRPr="00A067BF">
        <w:rPr>
          <w:rFonts w:asciiTheme="minorHAnsi" w:hAnsiTheme="minorHAnsi"/>
          <w:bCs/>
        </w:rPr>
        <w:t>School of Nursing</w:t>
      </w:r>
    </w:p>
    <w:p w:rsidR="00BB21AF" w:rsidRPr="00A067BF" w:rsidRDefault="00D87935" w:rsidP="00D17354">
      <w:pPr>
        <w:pStyle w:val="NoSpacing"/>
        <w:spacing w:line="360" w:lineRule="auto"/>
        <w:rPr>
          <w:rFonts w:asciiTheme="minorHAnsi" w:hAnsiTheme="minorHAnsi"/>
          <w:bCs/>
        </w:rPr>
      </w:pPr>
      <w:r w:rsidRPr="00A067BF">
        <w:rPr>
          <w:rFonts w:asciiTheme="minorHAnsi" w:hAnsiTheme="minorHAnsi"/>
          <w:bCs/>
        </w:rPr>
        <w:t>2010-2011</w:t>
      </w:r>
      <w:r w:rsidR="007359DD" w:rsidRPr="00A067BF">
        <w:rPr>
          <w:rFonts w:asciiTheme="minorHAnsi" w:hAnsiTheme="minorHAnsi"/>
          <w:bCs/>
        </w:rPr>
        <w:t xml:space="preserve">        </w:t>
      </w:r>
      <w:r w:rsidR="008A3C6C" w:rsidRPr="00A067BF">
        <w:rPr>
          <w:rFonts w:asciiTheme="minorHAnsi" w:hAnsiTheme="minorHAnsi"/>
          <w:bCs/>
        </w:rPr>
        <w:t xml:space="preserve"> </w:t>
      </w:r>
      <w:r w:rsidR="00BB21AF" w:rsidRPr="00A067BF">
        <w:rPr>
          <w:rFonts w:asciiTheme="minorHAnsi" w:hAnsiTheme="minorHAnsi"/>
          <w:bCs/>
        </w:rPr>
        <w:t>Florida Hosp</w:t>
      </w:r>
      <w:r w:rsidRPr="00A067BF">
        <w:rPr>
          <w:rFonts w:asciiTheme="minorHAnsi" w:hAnsiTheme="minorHAnsi"/>
          <w:bCs/>
        </w:rPr>
        <w:t xml:space="preserve">ital Association </w:t>
      </w:r>
      <w:r w:rsidR="00BB21AF" w:rsidRPr="00A067BF">
        <w:rPr>
          <w:rFonts w:asciiTheme="minorHAnsi" w:hAnsiTheme="minorHAnsi"/>
          <w:bCs/>
        </w:rPr>
        <w:t>State Task Force on Work Initiatives</w:t>
      </w:r>
    </w:p>
    <w:p w:rsidR="00170EDE" w:rsidRDefault="00D87935" w:rsidP="00C70F53">
      <w:pPr>
        <w:pStyle w:val="NoSpacing"/>
        <w:spacing w:line="360" w:lineRule="auto"/>
        <w:rPr>
          <w:rFonts w:asciiTheme="minorHAnsi" w:hAnsiTheme="minorHAnsi"/>
          <w:bCs/>
        </w:rPr>
      </w:pPr>
      <w:r w:rsidRPr="00A067BF">
        <w:rPr>
          <w:rFonts w:asciiTheme="minorHAnsi" w:hAnsiTheme="minorHAnsi"/>
          <w:bCs/>
        </w:rPr>
        <w:t xml:space="preserve">2010-2011 </w:t>
      </w:r>
      <w:r w:rsidR="007359DD" w:rsidRPr="00A067BF">
        <w:rPr>
          <w:rFonts w:asciiTheme="minorHAnsi" w:hAnsiTheme="minorHAnsi"/>
          <w:bCs/>
        </w:rPr>
        <w:t xml:space="preserve">      </w:t>
      </w:r>
      <w:r w:rsidR="008A3C6C" w:rsidRPr="00A067BF">
        <w:rPr>
          <w:rFonts w:asciiTheme="minorHAnsi" w:hAnsiTheme="minorHAnsi"/>
          <w:bCs/>
        </w:rPr>
        <w:t xml:space="preserve"> </w:t>
      </w:r>
      <w:r w:rsidR="007359DD" w:rsidRPr="00A067BF">
        <w:rPr>
          <w:rFonts w:asciiTheme="minorHAnsi" w:hAnsiTheme="minorHAnsi"/>
          <w:bCs/>
        </w:rPr>
        <w:t xml:space="preserve"> </w:t>
      </w:r>
      <w:r w:rsidR="00BB21AF" w:rsidRPr="00A067BF">
        <w:rPr>
          <w:rFonts w:asciiTheme="minorHAnsi" w:hAnsiTheme="minorHAnsi"/>
          <w:bCs/>
        </w:rPr>
        <w:t>Florida Association of Nurse Executives</w:t>
      </w:r>
      <w:r w:rsidR="00BB21AF" w:rsidRPr="00A067BF">
        <w:rPr>
          <w:rFonts w:asciiTheme="minorHAnsi" w:hAnsiTheme="minorHAnsi"/>
          <w:bCs/>
        </w:rPr>
        <w:tab/>
      </w:r>
      <w:r w:rsidR="00BB21AF" w:rsidRPr="00A067BF">
        <w:rPr>
          <w:rFonts w:asciiTheme="minorHAnsi" w:hAnsiTheme="minorHAnsi"/>
          <w:bCs/>
        </w:rPr>
        <w:tab/>
      </w:r>
    </w:p>
    <w:p w:rsidR="00AC1FEE" w:rsidRPr="00C70F53" w:rsidRDefault="00BB21AF" w:rsidP="00C70F53">
      <w:pPr>
        <w:pStyle w:val="NoSpacing"/>
        <w:spacing w:line="360" w:lineRule="auto"/>
        <w:rPr>
          <w:rFonts w:asciiTheme="minorHAnsi" w:hAnsiTheme="minorHAnsi"/>
          <w:bCs/>
          <w:u w:val="single"/>
        </w:rPr>
      </w:pPr>
      <w:r w:rsidRPr="00A067BF">
        <w:rPr>
          <w:rFonts w:asciiTheme="minorHAnsi" w:hAnsiTheme="minorHAnsi"/>
          <w:bCs/>
        </w:rPr>
        <w:lastRenderedPageBreak/>
        <w:tab/>
      </w:r>
      <w:r w:rsidRPr="00A067BF">
        <w:rPr>
          <w:rFonts w:asciiTheme="minorHAnsi" w:hAnsiTheme="minorHAnsi"/>
          <w:bCs/>
        </w:rPr>
        <w:tab/>
      </w:r>
      <w:r w:rsidRPr="00A067BF">
        <w:rPr>
          <w:rFonts w:asciiTheme="minorHAnsi" w:hAnsiTheme="minorHAnsi"/>
          <w:bCs/>
        </w:rPr>
        <w:tab/>
      </w:r>
      <w:r w:rsidR="00C70F53">
        <w:rPr>
          <w:rFonts w:asciiTheme="minorHAnsi" w:hAnsiTheme="minorHAnsi"/>
          <w:b/>
        </w:rPr>
        <w:t xml:space="preserve"> </w:t>
      </w:r>
      <w:r w:rsidR="00A65FC9" w:rsidRPr="00A067BF">
        <w:rPr>
          <w:b/>
        </w:rPr>
        <w:tab/>
      </w:r>
    </w:p>
    <w:p w:rsidR="00C70F53" w:rsidRPr="00A067BF" w:rsidRDefault="00AC1FEE" w:rsidP="00170E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</w:pPr>
      <w:r w:rsidRPr="00A067BF">
        <w:rPr>
          <w:b/>
          <w:bCs/>
        </w:rPr>
        <w:t>Professional Membership</w:t>
      </w:r>
      <w:r w:rsidR="0002633D" w:rsidRPr="00A067BF">
        <w:rPr>
          <w:b/>
          <w:bCs/>
        </w:rPr>
        <w:t>/Activities</w:t>
      </w:r>
      <w:r w:rsidRPr="00A067BF">
        <w:rPr>
          <w:b/>
          <w:bCs/>
        </w:rPr>
        <w:t xml:space="preserve">:  </w:t>
      </w:r>
    </w:p>
    <w:p w:rsidR="00BB21AF" w:rsidRPr="00A067BF" w:rsidRDefault="008A3C6C" w:rsidP="00A067BF">
      <w:pPr>
        <w:spacing w:line="360" w:lineRule="auto"/>
      </w:pPr>
      <w:r w:rsidRPr="00A067BF">
        <w:t xml:space="preserve">2000 -present </w:t>
      </w:r>
      <w:r w:rsidR="007359DD" w:rsidRPr="00A067BF">
        <w:t xml:space="preserve">  </w:t>
      </w:r>
      <w:r w:rsidRPr="00A067BF">
        <w:t xml:space="preserve"> </w:t>
      </w:r>
      <w:r w:rsidR="00BB21AF" w:rsidRPr="00A067BF">
        <w:tab/>
      </w:r>
      <w:r w:rsidR="00BB21AF" w:rsidRPr="00A067BF">
        <w:rPr>
          <w:bCs/>
        </w:rPr>
        <w:t>American College of Health Care Executives   Member</w:t>
      </w:r>
    </w:p>
    <w:p w:rsidR="00AC1FEE" w:rsidRPr="00A067BF" w:rsidRDefault="006D5A08" w:rsidP="00A067BF">
      <w:pPr>
        <w:spacing w:line="360" w:lineRule="auto"/>
      </w:pPr>
      <w:r w:rsidRPr="00A067BF">
        <w:t>2001 -</w:t>
      </w:r>
      <w:r w:rsidR="00BB21AF" w:rsidRPr="00A067BF">
        <w:t>present</w:t>
      </w:r>
      <w:r w:rsidR="00BB21AF" w:rsidRPr="00A067BF">
        <w:tab/>
      </w:r>
      <w:r w:rsidR="00BB21AF" w:rsidRPr="00A067BF">
        <w:tab/>
      </w:r>
      <w:r w:rsidR="00BB21AF" w:rsidRPr="00A067BF">
        <w:rPr>
          <w:bCs/>
        </w:rPr>
        <w:t>American Nurses Association</w:t>
      </w:r>
      <w:r w:rsidR="008A3C6C" w:rsidRPr="00A067BF">
        <w:rPr>
          <w:bCs/>
        </w:rPr>
        <w:t xml:space="preserve">   Member </w:t>
      </w:r>
    </w:p>
    <w:p w:rsidR="00BB21AF" w:rsidRPr="00A067BF" w:rsidRDefault="006D5A08" w:rsidP="00A067BF">
      <w:pPr>
        <w:spacing w:line="360" w:lineRule="auto"/>
        <w:rPr>
          <w:bCs/>
        </w:rPr>
      </w:pPr>
      <w:r w:rsidRPr="00A067BF">
        <w:t>1996 -</w:t>
      </w:r>
      <w:r w:rsidR="00BB21AF" w:rsidRPr="00A067BF">
        <w:t>present</w:t>
      </w:r>
      <w:r w:rsidR="00BB21AF" w:rsidRPr="00A067BF">
        <w:tab/>
      </w:r>
      <w:r w:rsidR="00BB21AF" w:rsidRPr="00A067BF">
        <w:tab/>
      </w:r>
      <w:r w:rsidR="00BB21AF" w:rsidRPr="00A067BF">
        <w:rPr>
          <w:bCs/>
        </w:rPr>
        <w:t>American Organization of Nurse Executives</w:t>
      </w:r>
      <w:r w:rsidR="008A3C6C" w:rsidRPr="00A067BF">
        <w:rPr>
          <w:bCs/>
        </w:rPr>
        <w:t xml:space="preserve"> Member</w:t>
      </w:r>
      <w:r w:rsidR="00BB21AF" w:rsidRPr="00A067BF">
        <w:rPr>
          <w:bCs/>
        </w:rPr>
        <w:tab/>
      </w:r>
    </w:p>
    <w:p w:rsidR="00BB21AF" w:rsidRPr="004415CC" w:rsidRDefault="006D5A08" w:rsidP="00A067BF">
      <w:pPr>
        <w:pStyle w:val="NoSpacing"/>
        <w:spacing w:line="360" w:lineRule="auto"/>
        <w:rPr>
          <w:rFonts w:asciiTheme="minorHAnsi" w:hAnsiTheme="minorHAnsi"/>
          <w:bCs/>
          <w:sz w:val="22"/>
          <w:szCs w:val="22"/>
        </w:rPr>
      </w:pPr>
      <w:r w:rsidRPr="004415CC">
        <w:rPr>
          <w:rFonts w:asciiTheme="minorHAnsi" w:hAnsiTheme="minorHAnsi"/>
          <w:bCs/>
          <w:sz w:val="22"/>
          <w:szCs w:val="22"/>
        </w:rPr>
        <w:t>2012 -</w:t>
      </w:r>
      <w:r w:rsidR="00BB21AF" w:rsidRPr="004415CC">
        <w:rPr>
          <w:rFonts w:asciiTheme="minorHAnsi" w:hAnsiTheme="minorHAnsi"/>
          <w:bCs/>
          <w:sz w:val="22"/>
          <w:szCs w:val="22"/>
        </w:rPr>
        <w:t>present</w:t>
      </w:r>
      <w:r w:rsidR="00BB21AF" w:rsidRPr="004415CC">
        <w:rPr>
          <w:rFonts w:asciiTheme="minorHAnsi" w:hAnsiTheme="minorHAnsi"/>
          <w:bCs/>
          <w:sz w:val="22"/>
          <w:szCs w:val="22"/>
        </w:rPr>
        <w:tab/>
      </w:r>
      <w:r w:rsidR="00BB21AF" w:rsidRPr="004415CC">
        <w:rPr>
          <w:rFonts w:asciiTheme="minorHAnsi" w:hAnsiTheme="minorHAnsi"/>
          <w:bCs/>
          <w:sz w:val="22"/>
          <w:szCs w:val="22"/>
        </w:rPr>
        <w:tab/>
        <w:t>Clinical Nurse Leader Association</w:t>
      </w:r>
      <w:r w:rsidR="008A3C6C" w:rsidRPr="004415CC">
        <w:rPr>
          <w:rFonts w:asciiTheme="minorHAnsi" w:hAnsiTheme="minorHAnsi"/>
          <w:bCs/>
          <w:sz w:val="22"/>
          <w:szCs w:val="22"/>
        </w:rPr>
        <w:t xml:space="preserve">   </w:t>
      </w:r>
      <w:r w:rsidRPr="004415CC">
        <w:rPr>
          <w:rFonts w:asciiTheme="minorHAnsi" w:hAnsiTheme="minorHAnsi"/>
          <w:bCs/>
          <w:sz w:val="22"/>
          <w:szCs w:val="22"/>
        </w:rPr>
        <w:t xml:space="preserve"> Member </w:t>
      </w:r>
      <w:r w:rsidR="008A3C6C" w:rsidRPr="004415CC">
        <w:rPr>
          <w:rFonts w:asciiTheme="minorHAnsi" w:hAnsiTheme="minorHAnsi"/>
          <w:bCs/>
          <w:sz w:val="22"/>
          <w:szCs w:val="22"/>
        </w:rPr>
        <w:t>Committee Marketing</w:t>
      </w:r>
    </w:p>
    <w:p w:rsidR="00BB21AF" w:rsidRPr="004415CC" w:rsidRDefault="006D5A08" w:rsidP="00A067BF">
      <w:pPr>
        <w:pStyle w:val="NoSpacing"/>
        <w:spacing w:line="360" w:lineRule="auto"/>
        <w:rPr>
          <w:rFonts w:asciiTheme="minorHAnsi" w:hAnsiTheme="minorHAnsi"/>
          <w:bCs/>
          <w:sz w:val="22"/>
          <w:szCs w:val="22"/>
        </w:rPr>
      </w:pPr>
      <w:r w:rsidRPr="004415CC">
        <w:rPr>
          <w:rFonts w:asciiTheme="minorHAnsi" w:hAnsiTheme="minorHAnsi"/>
          <w:sz w:val="22"/>
          <w:szCs w:val="22"/>
        </w:rPr>
        <w:t>2012 -</w:t>
      </w:r>
      <w:r w:rsidR="007359DD" w:rsidRPr="004415CC">
        <w:rPr>
          <w:rFonts w:asciiTheme="minorHAnsi" w:hAnsiTheme="minorHAnsi"/>
          <w:sz w:val="22"/>
          <w:szCs w:val="22"/>
        </w:rPr>
        <w:t xml:space="preserve">present </w:t>
      </w:r>
      <w:r w:rsidR="007359DD" w:rsidRPr="004415CC">
        <w:rPr>
          <w:rFonts w:asciiTheme="minorHAnsi" w:hAnsiTheme="minorHAnsi"/>
          <w:sz w:val="22"/>
          <w:szCs w:val="22"/>
        </w:rPr>
        <w:tab/>
      </w:r>
      <w:r w:rsidR="007359DD" w:rsidRPr="004415CC">
        <w:rPr>
          <w:rFonts w:asciiTheme="minorHAnsi" w:hAnsiTheme="minorHAnsi"/>
          <w:sz w:val="22"/>
          <w:szCs w:val="22"/>
        </w:rPr>
        <w:tab/>
      </w:r>
      <w:r w:rsidR="00BB21AF" w:rsidRPr="004415CC">
        <w:rPr>
          <w:rFonts w:asciiTheme="minorHAnsi" w:hAnsiTheme="minorHAnsi"/>
          <w:bCs/>
          <w:sz w:val="22"/>
          <w:szCs w:val="22"/>
        </w:rPr>
        <w:t xml:space="preserve">Georgia Association of Nurse </w:t>
      </w:r>
      <w:r w:rsidR="00A067BF" w:rsidRPr="004415CC">
        <w:rPr>
          <w:rFonts w:asciiTheme="minorHAnsi" w:hAnsiTheme="minorHAnsi"/>
          <w:bCs/>
          <w:sz w:val="22"/>
          <w:szCs w:val="22"/>
        </w:rPr>
        <w:t>Educators Member</w:t>
      </w:r>
    </w:p>
    <w:p w:rsidR="00BB21AF" w:rsidRPr="004415CC" w:rsidRDefault="006D5A08" w:rsidP="00A067BF">
      <w:pPr>
        <w:pStyle w:val="NoSpacing"/>
        <w:spacing w:line="360" w:lineRule="auto"/>
        <w:rPr>
          <w:rFonts w:asciiTheme="minorHAnsi" w:hAnsiTheme="minorHAnsi"/>
          <w:bCs/>
          <w:sz w:val="22"/>
          <w:szCs w:val="22"/>
        </w:rPr>
      </w:pPr>
      <w:r w:rsidRPr="004415CC">
        <w:rPr>
          <w:rFonts w:asciiTheme="minorHAnsi" w:hAnsiTheme="minorHAnsi"/>
          <w:sz w:val="22"/>
          <w:szCs w:val="22"/>
        </w:rPr>
        <w:t>2012 -</w:t>
      </w:r>
      <w:r w:rsidR="007359DD" w:rsidRPr="004415CC">
        <w:rPr>
          <w:rFonts w:asciiTheme="minorHAnsi" w:hAnsiTheme="minorHAnsi"/>
          <w:sz w:val="22"/>
          <w:szCs w:val="22"/>
        </w:rPr>
        <w:t>present</w:t>
      </w:r>
      <w:r w:rsidR="007359DD" w:rsidRPr="004415CC">
        <w:rPr>
          <w:rFonts w:asciiTheme="minorHAnsi" w:hAnsiTheme="minorHAnsi"/>
          <w:sz w:val="22"/>
          <w:szCs w:val="22"/>
        </w:rPr>
        <w:tab/>
      </w:r>
      <w:r w:rsidR="007359DD" w:rsidRPr="004415CC">
        <w:rPr>
          <w:rFonts w:asciiTheme="minorHAnsi" w:hAnsiTheme="minorHAnsi"/>
          <w:sz w:val="22"/>
          <w:szCs w:val="22"/>
        </w:rPr>
        <w:tab/>
      </w:r>
      <w:r w:rsidR="00BB21AF" w:rsidRPr="004415CC">
        <w:rPr>
          <w:rFonts w:asciiTheme="minorHAnsi" w:hAnsiTheme="minorHAnsi"/>
          <w:bCs/>
          <w:sz w:val="22"/>
          <w:szCs w:val="22"/>
        </w:rPr>
        <w:t xml:space="preserve">Georgia Nurses </w:t>
      </w:r>
      <w:r w:rsidR="00A067BF" w:rsidRPr="004415CC">
        <w:rPr>
          <w:rFonts w:asciiTheme="minorHAnsi" w:hAnsiTheme="minorHAnsi"/>
          <w:bCs/>
          <w:sz w:val="22"/>
          <w:szCs w:val="22"/>
        </w:rPr>
        <w:t>Association Member</w:t>
      </w:r>
    </w:p>
    <w:p w:rsidR="00BB21AF" w:rsidRPr="00A067BF" w:rsidRDefault="007359DD" w:rsidP="00A067BF">
      <w:pPr>
        <w:pStyle w:val="NoSpacing"/>
        <w:spacing w:line="360" w:lineRule="auto"/>
        <w:rPr>
          <w:rFonts w:asciiTheme="minorHAnsi" w:hAnsiTheme="minorHAnsi"/>
          <w:bCs/>
          <w:sz w:val="22"/>
          <w:szCs w:val="22"/>
        </w:rPr>
      </w:pPr>
      <w:r w:rsidRPr="004415CC">
        <w:rPr>
          <w:rFonts w:asciiTheme="minorHAnsi" w:hAnsiTheme="minorHAnsi"/>
          <w:sz w:val="22"/>
          <w:szCs w:val="22"/>
        </w:rPr>
        <w:t>2010</w:t>
      </w:r>
      <w:r w:rsidR="006D5A08" w:rsidRPr="004415CC">
        <w:rPr>
          <w:rFonts w:asciiTheme="minorHAnsi" w:hAnsiTheme="minorHAnsi"/>
          <w:sz w:val="22"/>
          <w:szCs w:val="22"/>
        </w:rPr>
        <w:t xml:space="preserve"> -</w:t>
      </w:r>
      <w:r w:rsidR="008A3C6C" w:rsidRPr="004415CC">
        <w:rPr>
          <w:rFonts w:asciiTheme="minorHAnsi" w:hAnsiTheme="minorHAnsi"/>
          <w:sz w:val="22"/>
          <w:szCs w:val="22"/>
        </w:rPr>
        <w:t>present</w:t>
      </w:r>
      <w:r w:rsidR="00BB21AF" w:rsidRPr="004415CC">
        <w:rPr>
          <w:rFonts w:asciiTheme="minorHAnsi" w:hAnsiTheme="minorHAnsi"/>
          <w:sz w:val="22"/>
          <w:szCs w:val="22"/>
        </w:rPr>
        <w:tab/>
      </w:r>
      <w:r w:rsidR="00BB21AF" w:rsidRPr="004415CC">
        <w:rPr>
          <w:rFonts w:asciiTheme="minorHAnsi" w:hAnsiTheme="minorHAnsi"/>
          <w:sz w:val="22"/>
          <w:szCs w:val="22"/>
        </w:rPr>
        <w:tab/>
      </w:r>
      <w:r w:rsidR="00BB21AF" w:rsidRPr="004415CC">
        <w:rPr>
          <w:rFonts w:asciiTheme="minorHAnsi" w:hAnsiTheme="minorHAnsi"/>
          <w:bCs/>
          <w:sz w:val="22"/>
          <w:szCs w:val="22"/>
        </w:rPr>
        <w:t xml:space="preserve">International Association for Human </w:t>
      </w:r>
      <w:r w:rsidR="00A067BF" w:rsidRPr="004415CC">
        <w:rPr>
          <w:rFonts w:asciiTheme="minorHAnsi" w:hAnsiTheme="minorHAnsi"/>
          <w:bCs/>
          <w:sz w:val="22"/>
          <w:szCs w:val="22"/>
        </w:rPr>
        <w:t>Caring Member</w:t>
      </w:r>
      <w:r w:rsidR="008A3C6C" w:rsidRPr="00A067BF">
        <w:rPr>
          <w:rFonts w:asciiTheme="minorHAnsi" w:hAnsiTheme="minorHAnsi"/>
          <w:bCs/>
        </w:rPr>
        <w:t xml:space="preserve"> </w:t>
      </w:r>
    </w:p>
    <w:p w:rsidR="00BB21AF" w:rsidRPr="00A067BF" w:rsidRDefault="007359DD" w:rsidP="00A067BF">
      <w:pPr>
        <w:pStyle w:val="NoSpacing"/>
        <w:spacing w:line="360" w:lineRule="auto"/>
        <w:rPr>
          <w:rFonts w:asciiTheme="minorHAnsi" w:hAnsiTheme="minorHAnsi"/>
          <w:bCs/>
          <w:sz w:val="22"/>
          <w:szCs w:val="22"/>
        </w:rPr>
      </w:pPr>
      <w:r w:rsidRPr="00A067BF">
        <w:rPr>
          <w:rFonts w:asciiTheme="minorHAnsi" w:hAnsiTheme="minorHAnsi"/>
          <w:sz w:val="22"/>
          <w:szCs w:val="22"/>
        </w:rPr>
        <w:t>2008</w:t>
      </w:r>
      <w:r w:rsidR="006D5A08" w:rsidRPr="00A067BF">
        <w:rPr>
          <w:rFonts w:asciiTheme="minorHAnsi" w:hAnsiTheme="minorHAnsi"/>
          <w:sz w:val="22"/>
          <w:szCs w:val="22"/>
        </w:rPr>
        <w:t xml:space="preserve"> -</w:t>
      </w:r>
      <w:r w:rsidR="008A3C6C" w:rsidRPr="00A067BF">
        <w:rPr>
          <w:rFonts w:asciiTheme="minorHAnsi" w:hAnsiTheme="minorHAnsi"/>
          <w:sz w:val="22"/>
          <w:szCs w:val="22"/>
        </w:rPr>
        <w:t>present</w:t>
      </w:r>
      <w:r w:rsidRPr="00A067BF">
        <w:rPr>
          <w:rFonts w:asciiTheme="minorHAnsi" w:hAnsiTheme="minorHAnsi"/>
          <w:bCs/>
          <w:sz w:val="22"/>
          <w:szCs w:val="22"/>
        </w:rPr>
        <w:tab/>
      </w:r>
      <w:r w:rsidRPr="00A067BF">
        <w:rPr>
          <w:rFonts w:asciiTheme="minorHAnsi" w:hAnsiTheme="minorHAnsi"/>
          <w:bCs/>
          <w:sz w:val="22"/>
          <w:szCs w:val="22"/>
        </w:rPr>
        <w:tab/>
      </w:r>
      <w:r w:rsidR="00BB21AF" w:rsidRPr="00A067BF">
        <w:rPr>
          <w:rFonts w:asciiTheme="minorHAnsi" w:hAnsiTheme="minorHAnsi"/>
          <w:bCs/>
          <w:sz w:val="22"/>
          <w:szCs w:val="22"/>
        </w:rPr>
        <w:t xml:space="preserve">National Association for Healthcare </w:t>
      </w:r>
      <w:r w:rsidR="00A067BF" w:rsidRPr="00A067BF">
        <w:rPr>
          <w:rFonts w:asciiTheme="minorHAnsi" w:hAnsiTheme="minorHAnsi"/>
          <w:bCs/>
          <w:sz w:val="22"/>
          <w:szCs w:val="22"/>
        </w:rPr>
        <w:t>Quality Member</w:t>
      </w:r>
      <w:r w:rsidR="00BB21AF" w:rsidRPr="00A067BF">
        <w:rPr>
          <w:rFonts w:asciiTheme="minorHAnsi" w:hAnsiTheme="minorHAnsi"/>
          <w:bCs/>
          <w:sz w:val="22"/>
          <w:szCs w:val="22"/>
        </w:rPr>
        <w:tab/>
      </w:r>
    </w:p>
    <w:p w:rsidR="00BB21AF" w:rsidRPr="00A067BF" w:rsidRDefault="006D5A08" w:rsidP="00A067BF">
      <w:pPr>
        <w:pStyle w:val="NoSpacing"/>
        <w:spacing w:line="360" w:lineRule="auto"/>
        <w:rPr>
          <w:rFonts w:asciiTheme="minorHAnsi" w:hAnsiTheme="minorHAnsi"/>
          <w:bCs/>
          <w:sz w:val="22"/>
          <w:szCs w:val="22"/>
        </w:rPr>
      </w:pPr>
      <w:r w:rsidRPr="00A067BF">
        <w:rPr>
          <w:rFonts w:asciiTheme="minorHAnsi" w:hAnsiTheme="minorHAnsi"/>
          <w:sz w:val="22"/>
          <w:szCs w:val="22"/>
        </w:rPr>
        <w:t>2008 -</w:t>
      </w:r>
      <w:r w:rsidR="008A3C6C" w:rsidRPr="00A067BF">
        <w:rPr>
          <w:rFonts w:asciiTheme="minorHAnsi" w:hAnsiTheme="minorHAnsi"/>
          <w:sz w:val="22"/>
          <w:szCs w:val="22"/>
        </w:rPr>
        <w:t>present</w:t>
      </w:r>
      <w:r w:rsidR="007359DD" w:rsidRPr="00A067BF">
        <w:rPr>
          <w:rFonts w:asciiTheme="minorHAnsi" w:hAnsiTheme="minorHAnsi"/>
          <w:bCs/>
          <w:sz w:val="22"/>
          <w:szCs w:val="22"/>
        </w:rPr>
        <w:tab/>
      </w:r>
      <w:r w:rsidR="007359DD" w:rsidRPr="00A067BF">
        <w:rPr>
          <w:rFonts w:asciiTheme="minorHAnsi" w:hAnsiTheme="minorHAnsi"/>
          <w:bCs/>
          <w:sz w:val="22"/>
          <w:szCs w:val="22"/>
        </w:rPr>
        <w:tab/>
      </w:r>
      <w:r w:rsidR="00BB21AF" w:rsidRPr="00A067BF">
        <w:rPr>
          <w:rFonts w:asciiTheme="minorHAnsi" w:hAnsiTheme="minorHAnsi"/>
          <w:bCs/>
          <w:sz w:val="22"/>
          <w:szCs w:val="22"/>
        </w:rPr>
        <w:t>National League of Nurses.</w:t>
      </w:r>
      <w:r w:rsidR="008A3C6C" w:rsidRPr="00A067BF">
        <w:rPr>
          <w:rFonts w:asciiTheme="minorHAnsi" w:hAnsiTheme="minorHAnsi"/>
          <w:bCs/>
          <w:sz w:val="22"/>
          <w:szCs w:val="22"/>
        </w:rPr>
        <w:t xml:space="preserve"> </w:t>
      </w:r>
      <w:r w:rsidRPr="00A067BF">
        <w:rPr>
          <w:rFonts w:asciiTheme="minorHAnsi" w:hAnsiTheme="minorHAnsi"/>
          <w:bCs/>
          <w:sz w:val="22"/>
          <w:szCs w:val="22"/>
        </w:rPr>
        <w:t xml:space="preserve"> </w:t>
      </w:r>
      <w:r w:rsidR="008A3C6C" w:rsidRPr="00A067BF">
        <w:rPr>
          <w:rFonts w:asciiTheme="minorHAnsi" w:hAnsiTheme="minorHAnsi"/>
          <w:bCs/>
        </w:rPr>
        <w:t xml:space="preserve">Member </w:t>
      </w:r>
    </w:p>
    <w:p w:rsidR="00BB21AF" w:rsidRPr="00A067BF" w:rsidRDefault="006D5A08" w:rsidP="00A067BF">
      <w:pPr>
        <w:pStyle w:val="NoSpacing"/>
        <w:spacing w:line="360" w:lineRule="auto"/>
        <w:rPr>
          <w:rFonts w:asciiTheme="minorHAnsi" w:hAnsiTheme="minorHAnsi"/>
          <w:bCs/>
          <w:sz w:val="22"/>
          <w:szCs w:val="22"/>
        </w:rPr>
      </w:pPr>
      <w:r w:rsidRPr="00A067BF">
        <w:rPr>
          <w:rFonts w:asciiTheme="minorHAnsi" w:hAnsiTheme="minorHAnsi"/>
          <w:sz w:val="22"/>
          <w:szCs w:val="22"/>
        </w:rPr>
        <w:t xml:space="preserve">2008- </w:t>
      </w:r>
      <w:r w:rsidR="00A067BF">
        <w:rPr>
          <w:rFonts w:asciiTheme="minorHAnsi" w:hAnsiTheme="minorHAnsi"/>
          <w:sz w:val="22"/>
          <w:szCs w:val="22"/>
        </w:rPr>
        <w:t>p</w:t>
      </w:r>
      <w:r w:rsidR="00A067BF" w:rsidRPr="00A067BF">
        <w:rPr>
          <w:rFonts w:asciiTheme="minorHAnsi" w:hAnsiTheme="minorHAnsi"/>
          <w:sz w:val="22"/>
          <w:szCs w:val="22"/>
        </w:rPr>
        <w:t>resent</w:t>
      </w:r>
      <w:r w:rsidR="007359DD" w:rsidRPr="00A067BF">
        <w:rPr>
          <w:rFonts w:asciiTheme="minorHAnsi" w:hAnsiTheme="minorHAnsi"/>
          <w:bCs/>
          <w:sz w:val="22"/>
          <w:szCs w:val="22"/>
        </w:rPr>
        <w:tab/>
      </w:r>
      <w:r w:rsidR="007359DD" w:rsidRPr="00A067BF">
        <w:rPr>
          <w:rFonts w:asciiTheme="minorHAnsi" w:hAnsiTheme="minorHAnsi"/>
          <w:bCs/>
          <w:sz w:val="22"/>
          <w:szCs w:val="22"/>
        </w:rPr>
        <w:tab/>
      </w:r>
      <w:r w:rsidR="00BB21AF" w:rsidRPr="00A067BF">
        <w:rPr>
          <w:rFonts w:asciiTheme="minorHAnsi" w:hAnsiTheme="minorHAnsi"/>
          <w:bCs/>
          <w:sz w:val="22"/>
          <w:szCs w:val="22"/>
        </w:rPr>
        <w:t>Phi Kappa Theta</w:t>
      </w:r>
    </w:p>
    <w:p w:rsidR="00BB21AF" w:rsidRPr="00A067BF" w:rsidRDefault="006D5A08" w:rsidP="00A067BF">
      <w:pPr>
        <w:spacing w:line="360" w:lineRule="auto"/>
        <w:rPr>
          <w:bCs/>
        </w:rPr>
      </w:pPr>
      <w:r w:rsidRPr="00A067BF">
        <w:rPr>
          <w:bCs/>
        </w:rPr>
        <w:t>2007-</w:t>
      </w:r>
      <w:r w:rsidR="00A86DCD" w:rsidRPr="00A067BF">
        <w:rPr>
          <w:bCs/>
        </w:rPr>
        <w:t xml:space="preserve"> </w:t>
      </w:r>
      <w:r w:rsidR="00A067BF">
        <w:rPr>
          <w:bCs/>
        </w:rPr>
        <w:t>p</w:t>
      </w:r>
      <w:r w:rsidR="00A067BF" w:rsidRPr="00A067BF">
        <w:rPr>
          <w:bCs/>
        </w:rPr>
        <w:t>resent</w:t>
      </w:r>
      <w:r w:rsidRPr="00A067BF">
        <w:rPr>
          <w:bCs/>
        </w:rPr>
        <w:tab/>
      </w:r>
      <w:r w:rsidR="00A86DCD" w:rsidRPr="00A067BF">
        <w:rPr>
          <w:bCs/>
        </w:rPr>
        <w:t xml:space="preserve">              </w:t>
      </w:r>
      <w:r w:rsidR="00BB21AF" w:rsidRPr="00A067BF">
        <w:rPr>
          <w:bCs/>
        </w:rPr>
        <w:t>The Council on Graduate Education for Administration in Nursing</w:t>
      </w:r>
    </w:p>
    <w:p w:rsidR="00BB21AF" w:rsidRPr="00A067BF" w:rsidRDefault="006D5A08" w:rsidP="00A067BF">
      <w:pPr>
        <w:pStyle w:val="NoSpacing"/>
        <w:spacing w:line="360" w:lineRule="auto"/>
        <w:rPr>
          <w:rFonts w:asciiTheme="minorHAnsi" w:hAnsiTheme="minorHAnsi"/>
          <w:bCs/>
          <w:sz w:val="22"/>
          <w:szCs w:val="22"/>
        </w:rPr>
      </w:pPr>
      <w:r w:rsidRPr="00A067BF">
        <w:rPr>
          <w:rFonts w:asciiTheme="minorHAnsi" w:hAnsiTheme="minorHAnsi"/>
          <w:bCs/>
          <w:sz w:val="22"/>
          <w:szCs w:val="22"/>
        </w:rPr>
        <w:t>2002-</w:t>
      </w:r>
      <w:r w:rsidR="00A86DCD" w:rsidRPr="00A067BF">
        <w:rPr>
          <w:rFonts w:asciiTheme="minorHAnsi" w:hAnsiTheme="minorHAnsi"/>
          <w:bCs/>
          <w:sz w:val="22"/>
          <w:szCs w:val="22"/>
        </w:rPr>
        <w:t xml:space="preserve"> </w:t>
      </w:r>
      <w:r w:rsidRPr="00A067BF">
        <w:rPr>
          <w:rFonts w:asciiTheme="minorHAnsi" w:hAnsiTheme="minorHAnsi"/>
          <w:bCs/>
          <w:sz w:val="22"/>
          <w:szCs w:val="22"/>
        </w:rPr>
        <w:t>present</w:t>
      </w:r>
      <w:r w:rsidR="00A86DCD" w:rsidRPr="00A067BF">
        <w:rPr>
          <w:rFonts w:asciiTheme="minorHAnsi" w:hAnsiTheme="minorHAnsi"/>
          <w:bCs/>
          <w:sz w:val="22"/>
          <w:szCs w:val="22"/>
        </w:rPr>
        <w:tab/>
        <w:t xml:space="preserve">              </w:t>
      </w:r>
      <w:r w:rsidR="00BB21AF" w:rsidRPr="00A067BF">
        <w:rPr>
          <w:rFonts w:asciiTheme="minorHAnsi" w:hAnsiTheme="minorHAnsi"/>
          <w:bCs/>
          <w:sz w:val="22"/>
          <w:szCs w:val="22"/>
        </w:rPr>
        <w:t xml:space="preserve">Sigma Theta Tau </w:t>
      </w:r>
    </w:p>
    <w:p w:rsidR="00AC1FEE" w:rsidRPr="00A067BF" w:rsidRDefault="00AC1FEE" w:rsidP="00AC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b/>
          <w:bCs/>
        </w:rPr>
      </w:pPr>
      <w:r w:rsidRPr="00A067BF">
        <w:rPr>
          <w:b/>
          <w:bCs/>
        </w:rPr>
        <w:t xml:space="preserve">Awards: </w:t>
      </w:r>
    </w:p>
    <w:p w:rsidR="00AC1FEE" w:rsidRPr="00A067BF" w:rsidRDefault="00AC1FEE" w:rsidP="00AC1FEE">
      <w:pPr>
        <w:tabs>
          <w:tab w:val="left" w:pos="923"/>
        </w:tabs>
        <w:rPr>
          <w:rFonts w:cs="Arial"/>
          <w:color w:val="336699"/>
        </w:rPr>
      </w:pPr>
      <w:r w:rsidRPr="00A067BF">
        <w:t xml:space="preserve"> </w:t>
      </w:r>
      <w:r w:rsidR="00041BC0" w:rsidRPr="00A067BF">
        <w:rPr>
          <w:b/>
        </w:rPr>
        <w:t>Year</w:t>
      </w:r>
      <w:r w:rsidR="00041BC0" w:rsidRPr="00A067BF">
        <w:rPr>
          <w:b/>
        </w:rPr>
        <w:tab/>
      </w:r>
      <w:r w:rsidR="00041BC0" w:rsidRPr="00A067BF">
        <w:rPr>
          <w:b/>
        </w:rPr>
        <w:tab/>
        <w:t>Award</w:t>
      </w:r>
      <w:r w:rsidRPr="00A067BF">
        <w:rPr>
          <w:rFonts w:cs="Arial"/>
          <w:color w:val="336699"/>
        </w:rPr>
        <w:t> </w:t>
      </w:r>
    </w:p>
    <w:p w:rsidR="00BB21AF" w:rsidRPr="00A067BF" w:rsidRDefault="007359DD" w:rsidP="00ED2884">
      <w:pPr>
        <w:pStyle w:val="NoSpacing"/>
        <w:spacing w:line="360" w:lineRule="auto"/>
        <w:rPr>
          <w:rFonts w:asciiTheme="minorHAnsi" w:hAnsiTheme="minorHAnsi"/>
          <w:bCs/>
        </w:rPr>
      </w:pPr>
      <w:r w:rsidRPr="00A067BF">
        <w:rPr>
          <w:rFonts w:asciiTheme="minorHAnsi" w:hAnsiTheme="minorHAnsi"/>
          <w:bCs/>
        </w:rPr>
        <w:t>2010   Distinguished Alumni Award</w:t>
      </w:r>
      <w:r w:rsidRPr="00A067BF">
        <w:rPr>
          <w:rFonts w:asciiTheme="minorHAnsi" w:hAnsiTheme="minorHAnsi"/>
          <w:bCs/>
        </w:rPr>
        <w:tab/>
      </w:r>
      <w:r w:rsidRPr="00A067BF">
        <w:rPr>
          <w:rFonts w:asciiTheme="minorHAnsi" w:hAnsiTheme="minorHAnsi"/>
          <w:bCs/>
        </w:rPr>
        <w:tab/>
      </w:r>
      <w:r w:rsidRPr="00A067BF">
        <w:rPr>
          <w:rFonts w:asciiTheme="minorHAnsi" w:hAnsiTheme="minorHAnsi"/>
          <w:bCs/>
        </w:rPr>
        <w:tab/>
      </w:r>
      <w:r w:rsidR="00BB21AF" w:rsidRPr="00A067BF">
        <w:rPr>
          <w:rFonts w:asciiTheme="minorHAnsi" w:hAnsiTheme="minorHAnsi"/>
          <w:bCs/>
        </w:rPr>
        <w:t>Florida Atlantic University</w:t>
      </w:r>
    </w:p>
    <w:p w:rsidR="00BB21AF" w:rsidRPr="00A067BF" w:rsidRDefault="007359DD" w:rsidP="00ED2884">
      <w:pPr>
        <w:pStyle w:val="NoSpacing"/>
        <w:spacing w:line="360" w:lineRule="auto"/>
        <w:rPr>
          <w:rFonts w:asciiTheme="minorHAnsi" w:hAnsiTheme="minorHAnsi"/>
          <w:bCs/>
        </w:rPr>
      </w:pPr>
      <w:r w:rsidRPr="00A067BF">
        <w:rPr>
          <w:rFonts w:asciiTheme="minorHAnsi" w:hAnsiTheme="minorHAnsi"/>
          <w:bCs/>
        </w:rPr>
        <w:t xml:space="preserve">2006   Women in Leadership Award </w:t>
      </w:r>
      <w:r w:rsidRPr="00A067BF">
        <w:rPr>
          <w:rFonts w:asciiTheme="minorHAnsi" w:hAnsiTheme="minorHAnsi"/>
          <w:bCs/>
        </w:rPr>
        <w:tab/>
      </w:r>
      <w:r w:rsidRPr="00A067BF">
        <w:rPr>
          <w:rFonts w:asciiTheme="minorHAnsi" w:hAnsiTheme="minorHAnsi"/>
          <w:bCs/>
        </w:rPr>
        <w:tab/>
      </w:r>
      <w:r w:rsidRPr="00A067BF">
        <w:rPr>
          <w:rFonts w:asciiTheme="minorHAnsi" w:hAnsiTheme="minorHAnsi"/>
          <w:bCs/>
        </w:rPr>
        <w:tab/>
      </w:r>
      <w:r w:rsidR="00BB21AF" w:rsidRPr="00A067BF">
        <w:rPr>
          <w:rFonts w:asciiTheme="minorHAnsi" w:hAnsiTheme="minorHAnsi"/>
          <w:bCs/>
        </w:rPr>
        <w:t>Executive Women of Palm Beach</w:t>
      </w:r>
    </w:p>
    <w:p w:rsidR="00BB21AF" w:rsidRPr="00A067BF" w:rsidRDefault="007359DD" w:rsidP="00ED2884">
      <w:pPr>
        <w:pStyle w:val="NoSpacing"/>
        <w:spacing w:line="360" w:lineRule="auto"/>
        <w:rPr>
          <w:rFonts w:asciiTheme="minorHAnsi" w:hAnsiTheme="minorHAnsi"/>
          <w:bCs/>
        </w:rPr>
      </w:pPr>
      <w:r w:rsidRPr="00A067BF">
        <w:rPr>
          <w:rFonts w:asciiTheme="minorHAnsi" w:hAnsiTheme="minorHAnsi"/>
          <w:bCs/>
        </w:rPr>
        <w:t xml:space="preserve">2002   </w:t>
      </w:r>
      <w:r w:rsidR="00BB21AF" w:rsidRPr="00A067BF">
        <w:rPr>
          <w:rFonts w:asciiTheme="minorHAnsi" w:hAnsiTheme="minorHAnsi"/>
          <w:bCs/>
        </w:rPr>
        <w:t>Nursing as Caring Award</w:t>
      </w:r>
      <w:r w:rsidR="00BB21AF" w:rsidRPr="00A067BF">
        <w:rPr>
          <w:rFonts w:asciiTheme="minorHAnsi" w:hAnsiTheme="minorHAnsi"/>
          <w:bCs/>
        </w:rPr>
        <w:tab/>
      </w:r>
      <w:r w:rsidRPr="00A067BF">
        <w:rPr>
          <w:rFonts w:asciiTheme="minorHAnsi" w:hAnsiTheme="minorHAnsi"/>
          <w:bCs/>
        </w:rPr>
        <w:tab/>
      </w:r>
      <w:r w:rsidRPr="00A067BF">
        <w:rPr>
          <w:rFonts w:asciiTheme="minorHAnsi" w:hAnsiTheme="minorHAnsi"/>
          <w:bCs/>
        </w:rPr>
        <w:tab/>
        <w:t>Sigma Theta Tau</w:t>
      </w:r>
      <w:r w:rsidRPr="00A067BF">
        <w:rPr>
          <w:rFonts w:asciiTheme="minorHAnsi" w:hAnsiTheme="minorHAnsi"/>
          <w:bCs/>
        </w:rPr>
        <w:tab/>
      </w:r>
      <w:r w:rsidRPr="00A067BF">
        <w:rPr>
          <w:rFonts w:asciiTheme="minorHAnsi" w:hAnsiTheme="minorHAnsi"/>
          <w:bCs/>
        </w:rPr>
        <w:tab/>
      </w:r>
      <w:r w:rsidRPr="00A067BF">
        <w:rPr>
          <w:rFonts w:asciiTheme="minorHAnsi" w:hAnsiTheme="minorHAnsi"/>
          <w:bCs/>
        </w:rPr>
        <w:tab/>
      </w:r>
      <w:r w:rsidRPr="00A067BF">
        <w:rPr>
          <w:rFonts w:asciiTheme="minorHAnsi" w:hAnsiTheme="minorHAnsi"/>
          <w:bCs/>
        </w:rPr>
        <w:tab/>
      </w:r>
      <w:r w:rsidRPr="00A067BF">
        <w:rPr>
          <w:rFonts w:asciiTheme="minorHAnsi" w:hAnsiTheme="minorHAnsi"/>
          <w:bCs/>
        </w:rPr>
        <w:tab/>
      </w:r>
    </w:p>
    <w:p w:rsidR="00AC1FEE" w:rsidRPr="0014771B" w:rsidRDefault="00AC1FEE" w:rsidP="00AC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rFonts w:cs="Times New Roman"/>
          <w:b/>
          <w:bCs/>
        </w:rPr>
      </w:pPr>
      <w:r w:rsidRPr="0014771B">
        <w:rPr>
          <w:b/>
          <w:bCs/>
        </w:rPr>
        <w:t xml:space="preserve">Nominations: </w:t>
      </w:r>
    </w:p>
    <w:p w:rsidR="00AC1FEE" w:rsidRPr="00A067BF" w:rsidRDefault="004415CC" w:rsidP="00AC1FEE">
      <w:pPr>
        <w:tabs>
          <w:tab w:val="left" w:pos="923"/>
        </w:tabs>
        <w:spacing w:before="100" w:beforeAutospacing="1" w:after="100" w:afterAutospacing="1"/>
      </w:pPr>
      <w:r w:rsidRPr="004415CC">
        <w:t>2013, 2014</w:t>
      </w:r>
      <w:r w:rsidR="00C70F53" w:rsidRPr="004415CC">
        <w:rPr>
          <w:b/>
        </w:rPr>
        <w:t xml:space="preserve">   </w:t>
      </w:r>
      <w:r w:rsidR="00C70F53" w:rsidRPr="004415CC">
        <w:t>Daisy faculty award nominee</w:t>
      </w:r>
    </w:p>
    <w:p w:rsidR="00A067BF" w:rsidRPr="00FA178C" w:rsidRDefault="00AC1FEE" w:rsidP="0014771B">
      <w:pPr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b/>
          <w:bCs/>
        </w:rPr>
      </w:pPr>
      <w:r w:rsidRPr="00A067BF">
        <w:rPr>
          <w:b/>
          <w:bCs/>
        </w:rPr>
        <w:t>Dissertations/Theses:</w:t>
      </w:r>
    </w:p>
    <w:p w:rsidR="00ED2884" w:rsidRDefault="0010578B" w:rsidP="00ED2884">
      <w:pPr>
        <w:rPr>
          <w:bCs/>
        </w:rPr>
      </w:pPr>
      <w:r w:rsidRPr="004415CC">
        <w:rPr>
          <w:bCs/>
        </w:rPr>
        <w:t xml:space="preserve"> </w:t>
      </w:r>
      <w:r w:rsidR="0014771B" w:rsidRPr="004415CC">
        <w:rPr>
          <w:bCs/>
        </w:rPr>
        <w:t xml:space="preserve">2014 </w:t>
      </w:r>
      <w:r w:rsidRPr="004415CC">
        <w:rPr>
          <w:bCs/>
        </w:rPr>
        <w:t xml:space="preserve">/2015 </w:t>
      </w:r>
      <w:r w:rsidR="004415CC">
        <w:rPr>
          <w:bCs/>
        </w:rPr>
        <w:t>Dissertation Chair: Two</w:t>
      </w:r>
      <w:r w:rsidR="00C70F53" w:rsidRPr="004415CC">
        <w:rPr>
          <w:bCs/>
        </w:rPr>
        <w:t xml:space="preserve"> Student</w:t>
      </w:r>
      <w:r w:rsidR="004415CC">
        <w:rPr>
          <w:bCs/>
        </w:rPr>
        <w:t>s</w:t>
      </w:r>
      <w:r w:rsidRPr="004415CC">
        <w:rPr>
          <w:bCs/>
        </w:rPr>
        <w:t xml:space="preserve"> EdD Program University of West Georgia</w:t>
      </w:r>
    </w:p>
    <w:p w:rsidR="004415CC" w:rsidRPr="00A067BF" w:rsidRDefault="004415CC" w:rsidP="00ED2884">
      <w:pPr>
        <w:rPr>
          <w:bCs/>
        </w:rPr>
      </w:pPr>
      <w:r>
        <w:rPr>
          <w:bCs/>
        </w:rPr>
        <w:t>2014/2015 DNP project Chair : Three Students DNP Program Chamberlain College of Nursing</w:t>
      </w:r>
    </w:p>
    <w:p w:rsidR="00041BC0" w:rsidRPr="00A067BF" w:rsidRDefault="00041BC0" w:rsidP="00041B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</w:pPr>
      <w:r w:rsidRPr="00A067BF">
        <w:rPr>
          <w:b/>
          <w:bCs/>
        </w:rPr>
        <w:t xml:space="preserve">College Service: </w:t>
      </w:r>
      <w:r w:rsidRPr="00A067BF">
        <w:tab/>
        <w:t xml:space="preserve">  </w:t>
      </w:r>
    </w:p>
    <w:p w:rsidR="00041BC0" w:rsidRPr="00A067BF" w:rsidRDefault="00041BC0" w:rsidP="00041BC0">
      <w:pPr>
        <w:spacing w:before="100" w:beforeAutospacing="1" w:after="100" w:afterAutospacing="1"/>
        <w:rPr>
          <w:b/>
        </w:rPr>
      </w:pPr>
      <w:r w:rsidRPr="00A067BF">
        <w:rPr>
          <w:b/>
        </w:rPr>
        <w:t>Year</w:t>
      </w:r>
      <w:r w:rsidRPr="00A067BF">
        <w:rPr>
          <w:b/>
        </w:rPr>
        <w:tab/>
      </w:r>
      <w:r w:rsidRPr="00A067BF">
        <w:rPr>
          <w:b/>
        </w:rPr>
        <w:tab/>
        <w:t>Committee</w:t>
      </w:r>
      <w:r w:rsidRPr="00A067BF">
        <w:rPr>
          <w:b/>
        </w:rPr>
        <w:tab/>
      </w:r>
      <w:r w:rsidR="0010308C" w:rsidRPr="00A067BF">
        <w:rPr>
          <w:b/>
        </w:rPr>
        <w:tab/>
      </w:r>
      <w:r w:rsidR="0010308C" w:rsidRPr="00A067BF">
        <w:rPr>
          <w:b/>
        </w:rPr>
        <w:tab/>
      </w:r>
      <w:r w:rsidR="0010308C" w:rsidRPr="00A067BF">
        <w:rPr>
          <w:b/>
        </w:rPr>
        <w:tab/>
      </w:r>
      <w:r w:rsidRPr="00A067BF">
        <w:rPr>
          <w:b/>
        </w:rPr>
        <w:t>Role</w:t>
      </w:r>
    </w:p>
    <w:p w:rsidR="002B0C6C" w:rsidRPr="004415CC" w:rsidRDefault="0010308C" w:rsidP="002B0C6C">
      <w:pPr>
        <w:spacing w:before="100" w:beforeAutospacing="1" w:after="100" w:afterAutospacing="1" w:line="360" w:lineRule="auto"/>
      </w:pPr>
      <w:r w:rsidRPr="004415CC">
        <w:lastRenderedPageBreak/>
        <w:t xml:space="preserve">2014-15     </w:t>
      </w:r>
      <w:r w:rsidRPr="004415CC">
        <w:tab/>
        <w:t>Evaluating the Caring community     Co chair</w:t>
      </w:r>
    </w:p>
    <w:p w:rsidR="0010308C" w:rsidRPr="004415CC" w:rsidRDefault="0010308C" w:rsidP="002B0C6C">
      <w:pPr>
        <w:spacing w:before="100" w:beforeAutospacing="1" w:after="100" w:afterAutospacing="1" w:line="360" w:lineRule="auto"/>
      </w:pPr>
      <w:r w:rsidRPr="004415CC">
        <w:t xml:space="preserve">2012-14     </w:t>
      </w:r>
      <w:r w:rsidRPr="004415CC">
        <w:tab/>
        <w:t>Evaluating the Caring community     Chair</w:t>
      </w:r>
    </w:p>
    <w:p w:rsidR="0010308C" w:rsidRPr="004415CC" w:rsidRDefault="0010308C" w:rsidP="002B0C6C">
      <w:pPr>
        <w:spacing w:before="100" w:beforeAutospacing="1" w:after="100" w:afterAutospacing="1" w:line="360" w:lineRule="auto"/>
      </w:pPr>
      <w:r w:rsidRPr="004415CC">
        <w:t>2012-15              Deans Advisory Committee                Member</w:t>
      </w:r>
    </w:p>
    <w:p w:rsidR="0010308C" w:rsidRPr="004415CC" w:rsidRDefault="0010308C" w:rsidP="002B0C6C">
      <w:pPr>
        <w:spacing w:before="100" w:beforeAutospacing="1" w:after="100" w:afterAutospacing="1" w:line="360" w:lineRule="auto"/>
      </w:pPr>
      <w:r w:rsidRPr="004415CC">
        <w:t xml:space="preserve">2012-15 </w:t>
      </w:r>
      <w:r w:rsidRPr="004415CC">
        <w:tab/>
        <w:t>Graduate Program Committee           Member</w:t>
      </w:r>
    </w:p>
    <w:p w:rsidR="0010308C" w:rsidRPr="004415CC" w:rsidRDefault="0010308C" w:rsidP="002B0C6C">
      <w:pPr>
        <w:spacing w:before="100" w:beforeAutospacing="1" w:after="100" w:afterAutospacing="1" w:line="360" w:lineRule="auto"/>
      </w:pPr>
      <w:r w:rsidRPr="004415CC">
        <w:t xml:space="preserve">2012-15              Graduate Curriculum Committee      Chair </w:t>
      </w:r>
    </w:p>
    <w:p w:rsidR="0010308C" w:rsidRPr="004415CC" w:rsidRDefault="00A067BF" w:rsidP="002B0C6C">
      <w:pPr>
        <w:spacing w:before="100" w:beforeAutospacing="1" w:after="100" w:afterAutospacing="1" w:line="360" w:lineRule="auto"/>
      </w:pPr>
      <w:r w:rsidRPr="004415CC">
        <w:t>2013-15</w:t>
      </w:r>
      <w:r w:rsidRPr="004415CC">
        <w:tab/>
      </w:r>
      <w:r w:rsidR="0010308C" w:rsidRPr="004415CC">
        <w:t xml:space="preserve">Senate Rules Committee                    </w:t>
      </w:r>
      <w:r w:rsidR="002B0C6C" w:rsidRPr="004415CC">
        <w:t xml:space="preserve"> </w:t>
      </w:r>
      <w:r w:rsidR="0010308C" w:rsidRPr="004415CC">
        <w:t>Member</w:t>
      </w:r>
    </w:p>
    <w:p w:rsidR="0010308C" w:rsidRPr="00A067BF" w:rsidRDefault="0010308C" w:rsidP="002B0C6C">
      <w:pPr>
        <w:spacing w:before="100" w:beforeAutospacing="1" w:after="100" w:afterAutospacing="1" w:line="360" w:lineRule="auto"/>
      </w:pPr>
      <w:r w:rsidRPr="004415CC">
        <w:t>2013-15</w:t>
      </w:r>
      <w:r w:rsidRPr="004415CC">
        <w:tab/>
        <w:t>Engage West Linkage committee       Member</w:t>
      </w:r>
      <w:r w:rsidRPr="00A067BF">
        <w:t xml:space="preserve"> </w:t>
      </w:r>
    </w:p>
    <w:p w:rsidR="0010308C" w:rsidRPr="00A067BF" w:rsidRDefault="0010308C" w:rsidP="00041BC0">
      <w:pPr>
        <w:spacing w:before="100" w:beforeAutospacing="1" w:after="100" w:afterAutospacing="1"/>
        <w:rPr>
          <w:b/>
        </w:rPr>
      </w:pPr>
    </w:p>
    <w:p w:rsidR="0008370B" w:rsidRPr="00A067BF" w:rsidRDefault="00AC1FEE" w:rsidP="000837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</w:pPr>
      <w:r w:rsidRPr="00A067BF">
        <w:rPr>
          <w:b/>
          <w:bCs/>
        </w:rPr>
        <w:t xml:space="preserve">Civic and Community Service: </w:t>
      </w:r>
      <w:r w:rsidRPr="00A067BF">
        <w:tab/>
        <w:t xml:space="preserve">  </w:t>
      </w:r>
    </w:p>
    <w:p w:rsidR="0008370B" w:rsidRPr="00A067BF" w:rsidRDefault="00041BC0">
      <w:pPr>
        <w:rPr>
          <w:b/>
        </w:rPr>
      </w:pPr>
      <w:r w:rsidRPr="00A067BF">
        <w:rPr>
          <w:b/>
        </w:rPr>
        <w:t>Year</w:t>
      </w:r>
      <w:r w:rsidRPr="00A067BF">
        <w:rPr>
          <w:b/>
        </w:rPr>
        <w:tab/>
      </w:r>
      <w:r w:rsidRPr="00A067BF">
        <w:rPr>
          <w:b/>
        </w:rPr>
        <w:tab/>
        <w:t>Organization/Role</w:t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  <w:r w:rsidRPr="00A067BF">
        <w:rPr>
          <w:b/>
        </w:rPr>
        <w:tab/>
      </w:r>
    </w:p>
    <w:p w:rsidR="0010308C" w:rsidRPr="004415CC" w:rsidRDefault="0010308C" w:rsidP="002B0C6C">
      <w:pPr>
        <w:spacing w:line="360" w:lineRule="auto"/>
      </w:pPr>
      <w:r w:rsidRPr="004415CC">
        <w:t>2014-2015</w:t>
      </w:r>
      <w:r w:rsidRPr="004415CC">
        <w:tab/>
        <w:t>Geo</w:t>
      </w:r>
      <w:r w:rsidR="00272B60" w:rsidRPr="004415CC">
        <w:t xml:space="preserve">rgia Nurse Leadership Coalition </w:t>
      </w:r>
      <w:r w:rsidR="00272B60" w:rsidRPr="004415CC">
        <w:tab/>
      </w:r>
      <w:r w:rsidRPr="004415CC">
        <w:t xml:space="preserve">   </w:t>
      </w:r>
      <w:r w:rsidR="00A067BF" w:rsidRPr="004415CC">
        <w:t xml:space="preserve">   </w:t>
      </w:r>
      <w:r w:rsidR="00A067BF" w:rsidRPr="004415CC">
        <w:tab/>
      </w:r>
      <w:r w:rsidRPr="004415CC">
        <w:t>Member Steering Committee</w:t>
      </w:r>
    </w:p>
    <w:p w:rsidR="0010308C" w:rsidRPr="004415CC" w:rsidRDefault="0010308C" w:rsidP="002B0C6C">
      <w:pPr>
        <w:spacing w:line="360" w:lineRule="auto"/>
      </w:pPr>
      <w:r w:rsidRPr="004415CC">
        <w:t xml:space="preserve">2014-2015          AACN </w:t>
      </w:r>
      <w:r w:rsidR="00E842B0" w:rsidRPr="004415CC">
        <w:t>CN</w:t>
      </w:r>
      <w:r w:rsidRPr="004415CC">
        <w:t xml:space="preserve">L Summit Planning committee  </w:t>
      </w:r>
      <w:r w:rsidR="00A067BF" w:rsidRPr="004415CC">
        <w:tab/>
      </w:r>
      <w:r w:rsidRPr="004415CC">
        <w:t>Member</w:t>
      </w:r>
    </w:p>
    <w:p w:rsidR="0010308C" w:rsidRPr="004415CC" w:rsidRDefault="0010308C" w:rsidP="002B0C6C">
      <w:pPr>
        <w:spacing w:line="360" w:lineRule="auto"/>
      </w:pPr>
      <w:r w:rsidRPr="004415CC">
        <w:t xml:space="preserve">2013-2015          </w:t>
      </w:r>
      <w:r w:rsidR="004415CC">
        <w:t xml:space="preserve">CNLA </w:t>
      </w:r>
      <w:r w:rsidRPr="004415CC">
        <w:t>Marketing and Education Committee</w:t>
      </w:r>
      <w:r w:rsidR="00272B60" w:rsidRPr="004415CC">
        <w:t>s</w:t>
      </w:r>
      <w:r w:rsidRPr="004415CC">
        <w:t xml:space="preserve"> </w:t>
      </w:r>
      <w:r w:rsidR="00A067BF" w:rsidRPr="004415CC">
        <w:tab/>
      </w:r>
      <w:r w:rsidRPr="004415CC">
        <w:t xml:space="preserve">Member </w:t>
      </w:r>
    </w:p>
    <w:p w:rsidR="002B0C6C" w:rsidRDefault="0010308C" w:rsidP="0014771B">
      <w:pPr>
        <w:spacing w:line="360" w:lineRule="auto"/>
      </w:pPr>
      <w:r w:rsidRPr="004415CC">
        <w:t>2011</w:t>
      </w:r>
      <w:r w:rsidRPr="004415CC">
        <w:tab/>
      </w:r>
      <w:r w:rsidRPr="004415CC">
        <w:tab/>
        <w:t>American Heart Association Palm Beach County President</w:t>
      </w:r>
    </w:p>
    <w:p w:rsidR="002B0C6C" w:rsidRDefault="002B0C6C" w:rsidP="0010308C">
      <w:pPr>
        <w:rPr>
          <w:b/>
          <w:bCs/>
        </w:rPr>
      </w:pPr>
    </w:p>
    <w:p w:rsidR="0008370B" w:rsidRPr="00170EDE" w:rsidRDefault="002B0C6C" w:rsidP="002B0C6C">
      <w:pPr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</w:pPr>
      <w:r w:rsidRPr="00170EDE">
        <w:rPr>
          <w:bCs/>
        </w:rPr>
        <w:t xml:space="preserve">Courses </w:t>
      </w:r>
      <w:r w:rsidR="0008370B" w:rsidRPr="00170EDE">
        <w:t xml:space="preserve">  </w:t>
      </w:r>
      <w:r w:rsidR="004415CC">
        <w:t>( UWG)</w:t>
      </w:r>
      <w:r w:rsidR="00BE3A1D">
        <w:tab/>
      </w:r>
      <w:r w:rsidR="00BE3A1D">
        <w:tab/>
      </w:r>
      <w:r w:rsidR="00BE3A1D">
        <w:tab/>
      </w:r>
      <w:r w:rsidR="00BE3A1D">
        <w:tab/>
        <w:t xml:space="preserve">Number of Students                    Number of Credits </w:t>
      </w:r>
    </w:p>
    <w:p w:rsidR="004415CC" w:rsidRDefault="004415CC" w:rsidP="004415CC">
      <w:pPr>
        <w:rPr>
          <w:bCs/>
        </w:rPr>
      </w:pPr>
      <w:r>
        <w:rPr>
          <w:bCs/>
        </w:rPr>
        <w:t xml:space="preserve">2015 Fall </w:t>
      </w:r>
      <w:r w:rsidRPr="004415CC">
        <w:rPr>
          <w:bCs/>
        </w:rPr>
        <w:t xml:space="preserve"> N9015 Dissertation </w:t>
      </w:r>
      <w:r w:rsidRPr="004415CC"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2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3</w:t>
      </w:r>
    </w:p>
    <w:p w:rsidR="004415CC" w:rsidRDefault="004415CC" w:rsidP="004415CC">
      <w:pPr>
        <w:rPr>
          <w:bCs/>
        </w:rPr>
      </w:pPr>
    </w:p>
    <w:p w:rsidR="004415CC" w:rsidRPr="004415CC" w:rsidRDefault="004415CC" w:rsidP="004415CC">
      <w:pPr>
        <w:rPr>
          <w:bCs/>
        </w:rPr>
      </w:pPr>
      <w:r>
        <w:rPr>
          <w:bCs/>
        </w:rPr>
        <w:t>2015</w:t>
      </w:r>
      <w:r w:rsidRPr="004415CC">
        <w:rPr>
          <w:bCs/>
        </w:rPr>
        <w:t xml:space="preserve"> Fall N6122 Health Systems Leadership CNL Practicum I</w:t>
      </w:r>
      <w:r w:rsidRPr="004415CC">
        <w:rPr>
          <w:bCs/>
        </w:rPr>
        <w:tab/>
        <w:t xml:space="preserve">10 </w:t>
      </w:r>
      <w:r w:rsidRPr="004415CC">
        <w:rPr>
          <w:bCs/>
        </w:rPr>
        <w:tab/>
      </w:r>
      <w:r w:rsidRPr="004415CC">
        <w:rPr>
          <w:bCs/>
        </w:rPr>
        <w:tab/>
      </w:r>
      <w:r w:rsidRPr="004415CC">
        <w:rPr>
          <w:bCs/>
        </w:rPr>
        <w:tab/>
        <w:t>3</w:t>
      </w:r>
    </w:p>
    <w:p w:rsidR="004415CC" w:rsidRDefault="004415CC" w:rsidP="004415CC">
      <w:pPr>
        <w:rPr>
          <w:bCs/>
        </w:rPr>
      </w:pPr>
    </w:p>
    <w:p w:rsidR="004415CC" w:rsidRDefault="004415CC" w:rsidP="004415CC">
      <w:pPr>
        <w:rPr>
          <w:bCs/>
        </w:rPr>
      </w:pPr>
      <w:r>
        <w:rPr>
          <w:bCs/>
        </w:rPr>
        <w:t>2015</w:t>
      </w:r>
      <w:r w:rsidRPr="004415CC">
        <w:rPr>
          <w:bCs/>
        </w:rPr>
        <w:t>Fall N6124 Health Systems Leadership CNL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10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3</w:t>
      </w:r>
    </w:p>
    <w:p w:rsidR="004415CC" w:rsidRDefault="004415CC" w:rsidP="00170EDE">
      <w:pPr>
        <w:rPr>
          <w:bCs/>
        </w:rPr>
      </w:pPr>
    </w:p>
    <w:p w:rsidR="004415CC" w:rsidRDefault="004415CC" w:rsidP="00170EDE">
      <w:pPr>
        <w:rPr>
          <w:bCs/>
        </w:rPr>
      </w:pPr>
      <w:r>
        <w:rPr>
          <w:bCs/>
        </w:rPr>
        <w:t xml:space="preserve">2015 </w:t>
      </w:r>
      <w:r w:rsidRPr="004415CC">
        <w:rPr>
          <w:bCs/>
        </w:rPr>
        <w:t xml:space="preserve">Fall N6105 </w:t>
      </w:r>
      <w:r w:rsidRPr="004415CC">
        <w:rPr>
          <w:rFonts w:eastAsia="Times New Roman" w:cs="Times New Roman"/>
        </w:rPr>
        <w:t>Lead</w:t>
      </w:r>
      <w:r>
        <w:rPr>
          <w:rFonts w:eastAsia="Times New Roman" w:cs="Times New Roman"/>
        </w:rPr>
        <w:t xml:space="preserve">ership for Quality, Safety, </w:t>
      </w:r>
      <w:r w:rsidRPr="004415CC">
        <w:rPr>
          <w:rFonts w:eastAsia="Times New Roman" w:cs="Times New Roman"/>
        </w:rPr>
        <w:t>Health Policy</w:t>
      </w:r>
      <w:r w:rsidRPr="004415CC">
        <w:rPr>
          <w:bCs/>
        </w:rPr>
        <w:tab/>
      </w:r>
      <w:r>
        <w:rPr>
          <w:bCs/>
        </w:rPr>
        <w:t>28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2</w:t>
      </w:r>
    </w:p>
    <w:p w:rsidR="004415CC" w:rsidRDefault="004415CC" w:rsidP="00170EDE">
      <w:pPr>
        <w:rPr>
          <w:bCs/>
        </w:rPr>
      </w:pPr>
    </w:p>
    <w:p w:rsidR="004415CC" w:rsidRDefault="004415CC" w:rsidP="00170EDE">
      <w:pPr>
        <w:rPr>
          <w:bCs/>
        </w:rPr>
      </w:pPr>
      <w:r>
        <w:rPr>
          <w:bCs/>
        </w:rPr>
        <w:t xml:space="preserve">2015 Summer </w:t>
      </w:r>
      <w:r w:rsidRPr="004415CC">
        <w:rPr>
          <w:bCs/>
        </w:rPr>
        <w:t>N9006 Policy Analysis</w:t>
      </w:r>
      <w:r w:rsidRPr="004415CC"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10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3</w:t>
      </w:r>
    </w:p>
    <w:p w:rsidR="004415CC" w:rsidRDefault="004415CC" w:rsidP="00170EDE">
      <w:pPr>
        <w:rPr>
          <w:bCs/>
        </w:rPr>
      </w:pPr>
    </w:p>
    <w:p w:rsidR="00BE3A1D" w:rsidRPr="004415CC" w:rsidRDefault="00BE3A1D" w:rsidP="00170EDE">
      <w:pPr>
        <w:rPr>
          <w:bCs/>
        </w:rPr>
      </w:pPr>
      <w:r w:rsidRPr="004415CC">
        <w:rPr>
          <w:bCs/>
        </w:rPr>
        <w:t xml:space="preserve">2015 Spring N9015 Dissertation </w:t>
      </w:r>
      <w:r w:rsidRPr="004415CC">
        <w:rPr>
          <w:bCs/>
        </w:rPr>
        <w:tab/>
      </w:r>
      <w:r w:rsidRPr="004415CC">
        <w:rPr>
          <w:bCs/>
        </w:rPr>
        <w:tab/>
      </w:r>
      <w:r w:rsidRPr="004415CC">
        <w:rPr>
          <w:bCs/>
        </w:rPr>
        <w:tab/>
      </w:r>
      <w:r w:rsidRPr="004415CC">
        <w:rPr>
          <w:bCs/>
        </w:rPr>
        <w:tab/>
        <w:t xml:space="preserve">            </w:t>
      </w:r>
      <w:r w:rsidR="0010578B" w:rsidRPr="004415CC">
        <w:rPr>
          <w:bCs/>
        </w:rPr>
        <w:t xml:space="preserve">  1</w:t>
      </w:r>
      <w:r w:rsidR="0010578B" w:rsidRPr="004415CC">
        <w:rPr>
          <w:bCs/>
        </w:rPr>
        <w:tab/>
      </w:r>
      <w:r w:rsidR="0010578B" w:rsidRPr="004415CC">
        <w:rPr>
          <w:bCs/>
        </w:rPr>
        <w:tab/>
      </w:r>
      <w:r w:rsidR="0010578B" w:rsidRPr="004415CC">
        <w:rPr>
          <w:bCs/>
        </w:rPr>
        <w:tab/>
      </w:r>
      <w:r w:rsidRPr="004415CC">
        <w:rPr>
          <w:bCs/>
        </w:rPr>
        <w:t>1</w:t>
      </w:r>
    </w:p>
    <w:p w:rsidR="00BE3A1D" w:rsidRPr="004415CC" w:rsidRDefault="00BE3A1D" w:rsidP="00170EDE">
      <w:pPr>
        <w:rPr>
          <w:bCs/>
        </w:rPr>
      </w:pPr>
    </w:p>
    <w:p w:rsidR="00BE3A1D" w:rsidRPr="004415CC" w:rsidRDefault="00BE3A1D" w:rsidP="00170EDE">
      <w:pPr>
        <w:rPr>
          <w:bCs/>
        </w:rPr>
      </w:pPr>
      <w:r w:rsidRPr="004415CC">
        <w:rPr>
          <w:bCs/>
        </w:rPr>
        <w:t>2015 Spring N6115 The Business of Healthcare</w:t>
      </w:r>
      <w:r w:rsidRPr="004415CC">
        <w:rPr>
          <w:bCs/>
        </w:rPr>
        <w:tab/>
      </w:r>
      <w:r w:rsidRPr="004415CC">
        <w:rPr>
          <w:bCs/>
        </w:rPr>
        <w:tab/>
        <w:t xml:space="preserve">           </w:t>
      </w:r>
      <w:r w:rsidR="0010578B" w:rsidRPr="004415CC">
        <w:rPr>
          <w:bCs/>
        </w:rPr>
        <w:t xml:space="preserve">  </w:t>
      </w:r>
      <w:r w:rsidRPr="004415CC">
        <w:rPr>
          <w:bCs/>
        </w:rPr>
        <w:t xml:space="preserve"> 4</w:t>
      </w:r>
      <w:r w:rsidRPr="004415CC">
        <w:rPr>
          <w:bCs/>
        </w:rPr>
        <w:tab/>
      </w:r>
      <w:r w:rsidRPr="004415CC">
        <w:rPr>
          <w:bCs/>
        </w:rPr>
        <w:tab/>
      </w:r>
      <w:r w:rsidRPr="004415CC">
        <w:rPr>
          <w:bCs/>
        </w:rPr>
        <w:tab/>
        <w:t>1.5</w:t>
      </w:r>
    </w:p>
    <w:p w:rsidR="00BE3A1D" w:rsidRPr="004415CC" w:rsidRDefault="00BE3A1D" w:rsidP="00170EDE">
      <w:pPr>
        <w:rPr>
          <w:bCs/>
        </w:rPr>
      </w:pPr>
    </w:p>
    <w:p w:rsidR="00BE3A1D" w:rsidRPr="004415CC" w:rsidRDefault="00BE3A1D" w:rsidP="00170EDE">
      <w:pPr>
        <w:rPr>
          <w:bCs/>
        </w:rPr>
      </w:pPr>
      <w:r w:rsidRPr="004415CC">
        <w:rPr>
          <w:bCs/>
        </w:rPr>
        <w:lastRenderedPageBreak/>
        <w:t xml:space="preserve">2015 Spring N6125  Health Systems Leadership CNL                   </w:t>
      </w:r>
      <w:r w:rsidR="0010578B" w:rsidRPr="004415CC">
        <w:rPr>
          <w:bCs/>
        </w:rPr>
        <w:t xml:space="preserve">   </w:t>
      </w:r>
      <w:r w:rsidRPr="004415CC">
        <w:rPr>
          <w:bCs/>
        </w:rPr>
        <w:t xml:space="preserve"> I0</w:t>
      </w:r>
      <w:r w:rsidRPr="004415CC">
        <w:rPr>
          <w:bCs/>
        </w:rPr>
        <w:tab/>
      </w:r>
      <w:r w:rsidRPr="004415CC">
        <w:rPr>
          <w:bCs/>
        </w:rPr>
        <w:tab/>
      </w:r>
      <w:r w:rsidRPr="004415CC">
        <w:rPr>
          <w:bCs/>
        </w:rPr>
        <w:tab/>
        <w:t>1</w:t>
      </w:r>
    </w:p>
    <w:p w:rsidR="00BE3A1D" w:rsidRPr="004415CC" w:rsidRDefault="00BE3A1D" w:rsidP="00170EDE">
      <w:pPr>
        <w:rPr>
          <w:bCs/>
        </w:rPr>
      </w:pPr>
    </w:p>
    <w:p w:rsidR="00170EDE" w:rsidRPr="004415CC" w:rsidRDefault="00170EDE" w:rsidP="00170EDE">
      <w:pPr>
        <w:rPr>
          <w:bCs/>
        </w:rPr>
      </w:pPr>
      <w:r w:rsidRPr="004415CC">
        <w:rPr>
          <w:bCs/>
        </w:rPr>
        <w:t xml:space="preserve">2015 Spring N6123  Health Systems Leadership CNL Practicum  </w:t>
      </w:r>
      <w:r w:rsidR="0010578B" w:rsidRPr="004415CC">
        <w:rPr>
          <w:bCs/>
        </w:rPr>
        <w:t xml:space="preserve">  </w:t>
      </w:r>
      <w:r w:rsidRPr="004415CC">
        <w:rPr>
          <w:bCs/>
        </w:rPr>
        <w:t>I0</w:t>
      </w:r>
      <w:r w:rsidR="00BE3A1D" w:rsidRPr="004415CC">
        <w:rPr>
          <w:bCs/>
        </w:rPr>
        <w:tab/>
      </w:r>
      <w:r w:rsidR="00BE3A1D" w:rsidRPr="004415CC">
        <w:rPr>
          <w:bCs/>
        </w:rPr>
        <w:tab/>
      </w:r>
      <w:r w:rsidR="00BE3A1D" w:rsidRPr="004415CC">
        <w:rPr>
          <w:bCs/>
        </w:rPr>
        <w:tab/>
        <w:t xml:space="preserve">4 </w:t>
      </w:r>
    </w:p>
    <w:p w:rsidR="00170EDE" w:rsidRPr="004415CC" w:rsidRDefault="00170EDE" w:rsidP="00170EDE">
      <w:pPr>
        <w:rPr>
          <w:b/>
          <w:bCs/>
        </w:rPr>
      </w:pPr>
    </w:p>
    <w:p w:rsidR="00C415FF" w:rsidRPr="004415CC" w:rsidRDefault="00C415FF" w:rsidP="00170EDE">
      <w:pPr>
        <w:rPr>
          <w:bCs/>
        </w:rPr>
      </w:pPr>
      <w:r w:rsidRPr="004415CC">
        <w:rPr>
          <w:bCs/>
        </w:rPr>
        <w:t xml:space="preserve">2014 </w:t>
      </w:r>
      <w:r w:rsidR="00A4150C" w:rsidRPr="004415CC">
        <w:rPr>
          <w:bCs/>
        </w:rPr>
        <w:t>Fall N6122</w:t>
      </w:r>
      <w:r w:rsidRPr="004415CC">
        <w:rPr>
          <w:bCs/>
        </w:rPr>
        <w:t xml:space="preserve"> Health Systems Leadership CNL Practicum I</w:t>
      </w:r>
      <w:r w:rsidRPr="004415CC">
        <w:rPr>
          <w:bCs/>
        </w:rPr>
        <w:tab/>
        <w:t xml:space="preserve">10 </w:t>
      </w:r>
      <w:r w:rsidRPr="004415CC">
        <w:rPr>
          <w:bCs/>
        </w:rPr>
        <w:tab/>
      </w:r>
      <w:r w:rsidRPr="004415CC">
        <w:rPr>
          <w:bCs/>
        </w:rPr>
        <w:tab/>
      </w:r>
      <w:r w:rsidRPr="004415CC">
        <w:rPr>
          <w:bCs/>
        </w:rPr>
        <w:tab/>
        <w:t>3</w:t>
      </w:r>
    </w:p>
    <w:p w:rsidR="00C415FF" w:rsidRPr="004415CC" w:rsidRDefault="00C415FF" w:rsidP="002B0C6C">
      <w:pPr>
        <w:pStyle w:val="NormalWeb"/>
        <w:spacing w:line="360" w:lineRule="auto"/>
        <w:rPr>
          <w:rFonts w:asciiTheme="minorHAnsi" w:hAnsiTheme="minorHAnsi"/>
          <w:bCs/>
          <w:color w:val="auto"/>
          <w:sz w:val="22"/>
          <w:szCs w:val="22"/>
        </w:rPr>
      </w:pP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2014 Fall </w:t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>N6124 Health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 Systems Leadership CNL</w:t>
      </w:r>
      <w:r w:rsidR="00C91ED8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C91ED8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C91ED8" w:rsidRPr="004415CC">
        <w:rPr>
          <w:rFonts w:asciiTheme="minorHAnsi" w:hAnsiTheme="minorHAnsi"/>
          <w:bCs/>
          <w:color w:val="auto"/>
          <w:sz w:val="22"/>
          <w:szCs w:val="22"/>
        </w:rPr>
        <w:t>10</w:t>
      </w:r>
      <w:r w:rsidR="00C91ED8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C91ED8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C91ED8" w:rsidRPr="004415CC">
        <w:rPr>
          <w:rFonts w:asciiTheme="minorHAnsi" w:hAnsiTheme="minorHAnsi"/>
          <w:bCs/>
          <w:color w:val="auto"/>
          <w:sz w:val="22"/>
          <w:szCs w:val="22"/>
        </w:rPr>
        <w:tab/>
        <w:t>3</w:t>
      </w:r>
    </w:p>
    <w:p w:rsidR="00C91ED8" w:rsidRPr="004415CC" w:rsidRDefault="00C91ED8" w:rsidP="002B0C6C">
      <w:pPr>
        <w:pStyle w:val="NormalWeb"/>
        <w:spacing w:line="360" w:lineRule="auto"/>
        <w:rPr>
          <w:rFonts w:asciiTheme="minorHAnsi" w:hAnsiTheme="minorHAnsi"/>
          <w:bCs/>
          <w:color w:val="auto"/>
          <w:sz w:val="22"/>
          <w:szCs w:val="22"/>
        </w:rPr>
      </w:pPr>
      <w:r w:rsidRPr="004415CC">
        <w:rPr>
          <w:rFonts w:asciiTheme="minorHAnsi" w:hAnsiTheme="minorHAnsi"/>
          <w:bCs/>
          <w:color w:val="auto"/>
          <w:sz w:val="22"/>
          <w:szCs w:val="22"/>
        </w:rPr>
        <w:t>2014 Fall</w:t>
      </w:r>
      <w:r w:rsidRPr="004415CC">
        <w:rPr>
          <w:rFonts w:asciiTheme="minorHAnsi" w:hAnsiTheme="minorHAnsi" w:cs="Arial"/>
          <w:color w:val="000000"/>
          <w:sz w:val="22"/>
          <w:szCs w:val="22"/>
          <w:shd w:val="clear" w:color="auto" w:fill="FFFFFF"/>
        </w:rPr>
        <w:t xml:space="preserve"> N6981 Independent Study </w:t>
      </w:r>
      <w:r w:rsidRPr="004415CC">
        <w:rPr>
          <w:rFonts w:asciiTheme="minorHAnsi" w:hAnsiTheme="minorHAnsi" w:cs="Arial"/>
          <w:color w:val="000000"/>
          <w:sz w:val="22"/>
          <w:szCs w:val="22"/>
          <w:shd w:val="clear" w:color="auto" w:fill="FFFFFF"/>
        </w:rPr>
        <w:tab/>
      </w:r>
      <w:r w:rsidRPr="004415CC">
        <w:rPr>
          <w:rFonts w:asciiTheme="minorHAnsi" w:hAnsiTheme="minorHAnsi" w:cs="Arial"/>
          <w:color w:val="000000"/>
          <w:sz w:val="22"/>
          <w:szCs w:val="22"/>
          <w:shd w:val="clear" w:color="auto" w:fill="FFFFFF"/>
        </w:rPr>
        <w:tab/>
      </w:r>
      <w:r w:rsidRPr="004415CC">
        <w:rPr>
          <w:rFonts w:asciiTheme="minorHAnsi" w:hAnsiTheme="minorHAnsi" w:cs="Arial"/>
          <w:color w:val="000000"/>
          <w:sz w:val="22"/>
          <w:szCs w:val="22"/>
          <w:shd w:val="clear" w:color="auto" w:fill="FFFFFF"/>
        </w:rPr>
        <w:tab/>
      </w:r>
      <w:r w:rsidRPr="004415CC">
        <w:rPr>
          <w:rFonts w:asciiTheme="minorHAnsi" w:hAnsiTheme="minorHAnsi" w:cs="Arial"/>
          <w:color w:val="000000"/>
          <w:sz w:val="22"/>
          <w:szCs w:val="22"/>
          <w:shd w:val="clear" w:color="auto" w:fill="FFFFFF"/>
        </w:rPr>
        <w:tab/>
        <w:t>1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 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ab/>
        <w:t>1</w:t>
      </w:r>
    </w:p>
    <w:p w:rsidR="00C415FF" w:rsidRPr="004415CC" w:rsidRDefault="00C91ED8" w:rsidP="002B0C6C">
      <w:pPr>
        <w:pStyle w:val="NormalWeb"/>
        <w:spacing w:line="360" w:lineRule="auto"/>
        <w:rPr>
          <w:rFonts w:asciiTheme="minorHAnsi" w:hAnsiTheme="minorHAnsi"/>
          <w:bCs/>
          <w:color w:val="auto"/>
          <w:sz w:val="22"/>
          <w:szCs w:val="22"/>
        </w:rPr>
      </w:pP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2014 Summer </w:t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>N9006 Policy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 </w:t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>Analysis</w:t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>11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ab/>
        <w:t>3</w:t>
      </w:r>
    </w:p>
    <w:p w:rsidR="00272B60" w:rsidRPr="004415CC" w:rsidRDefault="00272B60" w:rsidP="002B0C6C">
      <w:pPr>
        <w:pStyle w:val="NormalWeb"/>
        <w:spacing w:line="360" w:lineRule="auto"/>
        <w:rPr>
          <w:rFonts w:asciiTheme="minorHAnsi" w:hAnsiTheme="minorHAnsi"/>
          <w:bCs/>
          <w:color w:val="auto"/>
          <w:sz w:val="22"/>
          <w:szCs w:val="22"/>
        </w:rPr>
      </w:pP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2014 </w:t>
      </w:r>
      <w:r w:rsidR="00C415FF" w:rsidRPr="004415CC">
        <w:rPr>
          <w:rFonts w:asciiTheme="minorHAnsi" w:hAnsiTheme="minorHAnsi"/>
          <w:bCs/>
          <w:color w:val="auto"/>
          <w:sz w:val="22"/>
          <w:szCs w:val="22"/>
        </w:rPr>
        <w:t xml:space="preserve">Spring </w:t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>N6115 The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 Bus</w:t>
      </w:r>
      <w:r w:rsidR="00C415FF" w:rsidRPr="004415CC">
        <w:rPr>
          <w:rFonts w:asciiTheme="minorHAnsi" w:hAnsiTheme="minorHAnsi"/>
          <w:bCs/>
          <w:color w:val="auto"/>
          <w:sz w:val="22"/>
          <w:szCs w:val="22"/>
        </w:rPr>
        <w:t xml:space="preserve">iness of Healthcare  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 </w:t>
      </w:r>
      <w:r w:rsidR="00C415FF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C91ED8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10 </w:t>
      </w:r>
      <w:r w:rsidR="00C415FF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C415FF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C91ED8" w:rsidRPr="004415CC">
        <w:rPr>
          <w:rFonts w:asciiTheme="minorHAnsi" w:hAnsiTheme="minorHAnsi"/>
          <w:bCs/>
          <w:color w:val="auto"/>
          <w:sz w:val="22"/>
          <w:szCs w:val="22"/>
        </w:rPr>
        <w:t xml:space="preserve">               3 </w:t>
      </w:r>
      <w:r w:rsidR="00C415FF" w:rsidRPr="004415CC">
        <w:rPr>
          <w:rFonts w:asciiTheme="minorHAnsi" w:hAnsiTheme="minorHAnsi"/>
          <w:bCs/>
          <w:color w:val="auto"/>
          <w:sz w:val="22"/>
          <w:szCs w:val="22"/>
        </w:rPr>
        <w:t xml:space="preserve"> </w:t>
      </w:r>
    </w:p>
    <w:p w:rsidR="00272B60" w:rsidRPr="004415CC" w:rsidRDefault="00272B60" w:rsidP="002B0C6C">
      <w:pPr>
        <w:pStyle w:val="NormalWeb"/>
        <w:spacing w:line="360" w:lineRule="auto"/>
        <w:rPr>
          <w:rFonts w:asciiTheme="minorHAnsi" w:hAnsiTheme="minorHAnsi"/>
          <w:bCs/>
          <w:color w:val="auto"/>
          <w:sz w:val="22"/>
          <w:szCs w:val="22"/>
        </w:rPr>
      </w:pPr>
      <w:r w:rsidRPr="004415CC">
        <w:rPr>
          <w:rFonts w:asciiTheme="minorHAnsi" w:hAnsiTheme="minorHAnsi"/>
          <w:bCs/>
          <w:color w:val="auto"/>
          <w:sz w:val="22"/>
          <w:szCs w:val="22"/>
        </w:rPr>
        <w:t>2014</w:t>
      </w:r>
      <w:r w:rsidR="00C91ED8" w:rsidRPr="004415CC">
        <w:rPr>
          <w:rFonts w:asciiTheme="minorHAnsi" w:hAnsiTheme="minorHAnsi"/>
          <w:bCs/>
          <w:color w:val="auto"/>
          <w:sz w:val="22"/>
          <w:szCs w:val="22"/>
        </w:rPr>
        <w:t xml:space="preserve"> Spring </w:t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>N6387 Clinical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 Nurse Leader Practicum      </w:t>
      </w:r>
      <w:r w:rsidR="00C91ED8" w:rsidRPr="004415CC">
        <w:rPr>
          <w:rFonts w:asciiTheme="minorHAnsi" w:hAnsiTheme="minorHAnsi"/>
          <w:bCs/>
          <w:color w:val="auto"/>
          <w:sz w:val="22"/>
          <w:szCs w:val="22"/>
        </w:rPr>
        <w:t xml:space="preserve">              </w:t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C91ED8" w:rsidRPr="004415CC">
        <w:rPr>
          <w:rFonts w:asciiTheme="minorHAnsi" w:hAnsiTheme="minorHAnsi"/>
          <w:bCs/>
          <w:color w:val="auto"/>
          <w:sz w:val="22"/>
          <w:szCs w:val="22"/>
        </w:rPr>
        <w:t>22</w:t>
      </w:r>
      <w:r w:rsidR="00C91ED8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C91ED8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  </w:t>
      </w:r>
      <w:r w:rsidR="00C91ED8" w:rsidRPr="004415CC">
        <w:rPr>
          <w:rFonts w:asciiTheme="minorHAnsi" w:hAnsiTheme="minorHAnsi"/>
          <w:bCs/>
          <w:color w:val="auto"/>
          <w:sz w:val="22"/>
          <w:szCs w:val="22"/>
        </w:rPr>
        <w:t xml:space="preserve">             7 </w:t>
      </w:r>
    </w:p>
    <w:p w:rsidR="00272B60" w:rsidRPr="004415CC" w:rsidRDefault="00A4150C" w:rsidP="002B0C6C">
      <w:pPr>
        <w:pStyle w:val="NormalWeb"/>
        <w:spacing w:line="360" w:lineRule="auto"/>
        <w:rPr>
          <w:rFonts w:asciiTheme="minorHAnsi" w:hAnsiTheme="minorHAnsi"/>
          <w:bCs/>
          <w:color w:val="auto"/>
          <w:sz w:val="22"/>
          <w:szCs w:val="22"/>
        </w:rPr>
      </w:pP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2013 Fall  N6300 Health Care Delivery 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 xml:space="preserve">  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>6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3    </w:t>
      </w:r>
    </w:p>
    <w:p w:rsidR="00272B60" w:rsidRPr="004415CC" w:rsidRDefault="00272B60" w:rsidP="002B0C6C">
      <w:pPr>
        <w:pStyle w:val="NormalWeb"/>
        <w:spacing w:line="360" w:lineRule="auto"/>
        <w:rPr>
          <w:rFonts w:asciiTheme="minorHAnsi" w:hAnsiTheme="minorHAnsi"/>
          <w:bCs/>
          <w:color w:val="auto"/>
          <w:sz w:val="22"/>
          <w:szCs w:val="22"/>
        </w:rPr>
      </w:pPr>
      <w:r w:rsidRPr="004415CC">
        <w:rPr>
          <w:rFonts w:asciiTheme="minorHAnsi" w:hAnsiTheme="minorHAnsi"/>
          <w:bCs/>
          <w:color w:val="auto"/>
          <w:sz w:val="22"/>
          <w:szCs w:val="22"/>
        </w:rPr>
        <w:t>2013</w:t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 xml:space="preserve"> Fall N6287  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 Clinical Nurse Leader Practicum     </w:t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 xml:space="preserve">                      </w:t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 xml:space="preserve">22   </w:t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 xml:space="preserve">5.6 </w:t>
      </w:r>
    </w:p>
    <w:p w:rsidR="00272B60" w:rsidRPr="004415CC" w:rsidRDefault="00272B60" w:rsidP="002B0C6C">
      <w:pPr>
        <w:pStyle w:val="NormalWeb"/>
        <w:spacing w:line="360" w:lineRule="auto"/>
        <w:rPr>
          <w:rFonts w:asciiTheme="minorHAnsi" w:hAnsiTheme="minorHAnsi"/>
          <w:bCs/>
          <w:color w:val="auto"/>
          <w:sz w:val="22"/>
          <w:szCs w:val="22"/>
        </w:rPr>
      </w:pPr>
      <w:r w:rsidRPr="004415CC">
        <w:rPr>
          <w:rFonts w:asciiTheme="minorHAnsi" w:hAnsiTheme="minorHAnsi"/>
          <w:bCs/>
          <w:color w:val="auto"/>
          <w:sz w:val="22"/>
          <w:szCs w:val="22"/>
        </w:rPr>
        <w:t>2013</w:t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 xml:space="preserve"> Summer 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  </w:t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>N9006 Policy Analysis</w:t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>10</w:t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A4150C" w:rsidRPr="004415CC">
        <w:rPr>
          <w:rFonts w:asciiTheme="minorHAnsi" w:hAnsiTheme="minorHAnsi"/>
          <w:bCs/>
          <w:color w:val="auto"/>
          <w:sz w:val="22"/>
          <w:szCs w:val="22"/>
        </w:rPr>
        <w:t xml:space="preserve"> 3 </w:t>
      </w:r>
    </w:p>
    <w:p w:rsidR="00272B60" w:rsidRPr="004415CC" w:rsidRDefault="00272B60" w:rsidP="002B0C6C">
      <w:pPr>
        <w:pStyle w:val="NormalWeb"/>
        <w:spacing w:line="360" w:lineRule="auto"/>
        <w:rPr>
          <w:rFonts w:asciiTheme="minorHAnsi" w:hAnsiTheme="minorHAnsi"/>
          <w:bCs/>
          <w:color w:val="auto"/>
          <w:sz w:val="22"/>
          <w:szCs w:val="22"/>
        </w:rPr>
      </w:pP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2013 </w:t>
      </w:r>
      <w:r w:rsidR="00FA178C" w:rsidRPr="004415CC">
        <w:rPr>
          <w:rFonts w:asciiTheme="minorHAnsi" w:hAnsiTheme="minorHAnsi"/>
          <w:bCs/>
          <w:color w:val="auto"/>
          <w:sz w:val="22"/>
          <w:szCs w:val="22"/>
        </w:rPr>
        <w:t>Spring N6187</w:t>
      </w:r>
      <w:r w:rsidR="002B0C6C" w:rsidRPr="004415CC">
        <w:rPr>
          <w:rFonts w:asciiTheme="minorHAnsi" w:hAnsiTheme="minorHAnsi"/>
          <w:bCs/>
          <w:color w:val="auto"/>
          <w:sz w:val="22"/>
          <w:szCs w:val="22"/>
        </w:rPr>
        <w:t xml:space="preserve"> Health System Leadership </w:t>
      </w:r>
      <w:r w:rsidR="002B0C6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2B0C6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2B0C6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>22</w:t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  <w:t xml:space="preserve"> </w:t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  <w:t>7.2</w:t>
      </w:r>
    </w:p>
    <w:p w:rsidR="00D10A85" w:rsidRPr="004415CC" w:rsidRDefault="00FA178C" w:rsidP="002B0C6C">
      <w:pPr>
        <w:pStyle w:val="NormalWeb"/>
        <w:spacing w:line="360" w:lineRule="auto"/>
        <w:rPr>
          <w:rFonts w:asciiTheme="minorHAnsi" w:hAnsiTheme="minorHAnsi"/>
          <w:bCs/>
          <w:color w:val="auto"/>
          <w:sz w:val="22"/>
          <w:szCs w:val="22"/>
        </w:rPr>
      </w:pP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2013 </w:t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 xml:space="preserve">Spring N6387 Clinical Nurse Leader Practicum                    </w:t>
      </w:r>
      <w:r w:rsidR="002B0C6C" w:rsidRPr="004415CC">
        <w:rPr>
          <w:rFonts w:asciiTheme="minorHAnsi" w:hAnsiTheme="minorHAnsi"/>
          <w:bCs/>
          <w:color w:val="auto"/>
          <w:sz w:val="22"/>
          <w:szCs w:val="22"/>
        </w:rPr>
        <w:t xml:space="preserve">  </w:t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 xml:space="preserve">  17</w:t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D10A85" w:rsidRPr="004415CC">
        <w:rPr>
          <w:rFonts w:asciiTheme="minorHAnsi" w:hAnsiTheme="minorHAnsi"/>
          <w:bCs/>
          <w:color w:val="auto"/>
          <w:sz w:val="22"/>
          <w:szCs w:val="22"/>
        </w:rPr>
        <w:tab/>
        <w:t xml:space="preserve">5.6 </w:t>
      </w:r>
    </w:p>
    <w:p w:rsidR="00272B60" w:rsidRPr="004415CC" w:rsidRDefault="00D10A85" w:rsidP="002B0C6C">
      <w:pPr>
        <w:pStyle w:val="NormalWeb"/>
        <w:spacing w:line="360" w:lineRule="auto"/>
        <w:rPr>
          <w:rFonts w:asciiTheme="minorHAnsi" w:hAnsiTheme="minorHAnsi"/>
          <w:bCs/>
          <w:color w:val="auto"/>
          <w:sz w:val="22"/>
          <w:szCs w:val="22"/>
        </w:rPr>
      </w:pP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2013 Spring N6989   </w:t>
      </w:r>
      <w:r w:rsidR="00FA178C" w:rsidRPr="004415CC">
        <w:rPr>
          <w:rFonts w:asciiTheme="minorHAnsi" w:hAnsiTheme="minorHAnsi"/>
          <w:bCs/>
          <w:color w:val="auto"/>
          <w:sz w:val="22"/>
          <w:szCs w:val="22"/>
        </w:rPr>
        <w:t xml:space="preserve">Evidence Based Project </w:t>
      </w:r>
      <w:r w:rsidR="00FA178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FA178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FA178C" w:rsidRPr="004415CC">
        <w:rPr>
          <w:rFonts w:asciiTheme="minorHAnsi" w:hAnsiTheme="minorHAnsi"/>
          <w:bCs/>
          <w:color w:val="auto"/>
          <w:sz w:val="22"/>
          <w:szCs w:val="22"/>
        </w:rPr>
        <w:tab/>
        <w:t>26</w:t>
      </w:r>
      <w:r w:rsidR="00FA178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FA178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FA178C" w:rsidRPr="004415CC">
        <w:rPr>
          <w:rFonts w:asciiTheme="minorHAnsi" w:hAnsiTheme="minorHAnsi"/>
          <w:bCs/>
          <w:color w:val="auto"/>
          <w:sz w:val="22"/>
          <w:szCs w:val="22"/>
        </w:rPr>
        <w:tab/>
        <w:t>6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          </w:t>
      </w:r>
      <w:r w:rsidR="00272B60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272B60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272B60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272B60" w:rsidRPr="004415CC">
        <w:rPr>
          <w:rFonts w:asciiTheme="minorHAnsi" w:hAnsiTheme="minorHAnsi"/>
          <w:bCs/>
          <w:color w:val="auto"/>
          <w:sz w:val="22"/>
          <w:szCs w:val="22"/>
        </w:rPr>
        <w:tab/>
        <w:t xml:space="preserve">    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   </w:t>
      </w:r>
      <w:r w:rsidR="00272B60" w:rsidRPr="004415CC">
        <w:rPr>
          <w:rFonts w:asciiTheme="minorHAnsi" w:hAnsiTheme="minorHAnsi"/>
          <w:bCs/>
          <w:color w:val="auto"/>
          <w:sz w:val="22"/>
          <w:szCs w:val="22"/>
        </w:rPr>
        <w:br/>
        <w:t>2012</w:t>
      </w:r>
      <w:r w:rsidR="00FA178C" w:rsidRPr="004415CC">
        <w:rPr>
          <w:rFonts w:asciiTheme="minorHAnsi" w:hAnsiTheme="minorHAnsi"/>
          <w:bCs/>
          <w:color w:val="auto"/>
          <w:sz w:val="22"/>
          <w:szCs w:val="22"/>
        </w:rPr>
        <w:t xml:space="preserve"> Fall    N6989   Evidence Based Project</w:t>
      </w:r>
      <w:r w:rsidR="00FA178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FA178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FA178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2B0C6C" w:rsidRPr="004415CC">
        <w:rPr>
          <w:rFonts w:asciiTheme="minorHAnsi" w:hAnsiTheme="minorHAnsi"/>
          <w:bCs/>
          <w:color w:val="auto"/>
          <w:sz w:val="22"/>
          <w:szCs w:val="22"/>
        </w:rPr>
        <w:t xml:space="preserve">  </w:t>
      </w:r>
      <w:r w:rsidR="00FA178C" w:rsidRPr="004415CC">
        <w:rPr>
          <w:rFonts w:asciiTheme="minorHAnsi" w:hAnsiTheme="minorHAnsi"/>
          <w:bCs/>
          <w:color w:val="auto"/>
          <w:sz w:val="22"/>
          <w:szCs w:val="22"/>
        </w:rPr>
        <w:t>9</w:t>
      </w:r>
      <w:r w:rsidR="00FA178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FA178C"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="00FA178C" w:rsidRPr="004415CC">
        <w:rPr>
          <w:rFonts w:asciiTheme="minorHAnsi" w:hAnsiTheme="minorHAnsi"/>
          <w:bCs/>
          <w:color w:val="auto"/>
          <w:sz w:val="22"/>
          <w:szCs w:val="22"/>
        </w:rPr>
        <w:tab/>
        <w:t>3</w:t>
      </w:r>
    </w:p>
    <w:p w:rsidR="00272B60" w:rsidRPr="00BE3A1D" w:rsidRDefault="00FA178C" w:rsidP="00BE3A1D">
      <w:pPr>
        <w:pStyle w:val="NormalWeb"/>
        <w:spacing w:line="360" w:lineRule="auto"/>
        <w:rPr>
          <w:rFonts w:asciiTheme="minorHAnsi" w:hAnsiTheme="minorHAnsi"/>
          <w:bCs/>
          <w:color w:val="auto"/>
          <w:sz w:val="22"/>
          <w:szCs w:val="22"/>
        </w:rPr>
      </w:pPr>
      <w:r w:rsidRPr="004415CC">
        <w:rPr>
          <w:rFonts w:asciiTheme="minorHAnsi" w:hAnsiTheme="minorHAnsi"/>
          <w:bCs/>
          <w:color w:val="auto"/>
          <w:sz w:val="22"/>
          <w:szCs w:val="22"/>
        </w:rPr>
        <w:t xml:space="preserve">2012 Fall N6287 Clinical Nurse Leader Practicum                      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ab/>
        <w:t>17</w:t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ab/>
      </w:r>
      <w:r w:rsidRPr="004415CC">
        <w:rPr>
          <w:rFonts w:asciiTheme="minorHAnsi" w:hAnsiTheme="minorHAnsi"/>
          <w:bCs/>
          <w:color w:val="auto"/>
          <w:sz w:val="22"/>
          <w:szCs w:val="22"/>
        </w:rPr>
        <w:tab/>
        <w:t>3</w:t>
      </w:r>
    </w:p>
    <w:p w:rsidR="0008370B" w:rsidRPr="00A067BF" w:rsidRDefault="00BE3A1D" w:rsidP="0008370B">
      <w:pPr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</w:pPr>
      <w:r>
        <w:rPr>
          <w:b/>
          <w:bCs/>
        </w:rPr>
        <w:t xml:space="preserve">Continuing Education </w:t>
      </w:r>
      <w:r w:rsidR="0008370B" w:rsidRPr="00A067BF">
        <w:tab/>
        <w:t xml:space="preserve">  </w:t>
      </w:r>
    </w:p>
    <w:p w:rsidR="004415CC" w:rsidRDefault="004415CC" w:rsidP="00BE3A1D">
      <w:pPr>
        <w:spacing w:line="360" w:lineRule="auto"/>
      </w:pPr>
      <w:r>
        <w:t>2015</w:t>
      </w:r>
      <w:r>
        <w:tab/>
      </w:r>
      <w:r>
        <w:tab/>
        <w:t>NLN LEAD program</w:t>
      </w:r>
      <w:r>
        <w:tab/>
      </w:r>
      <w:r>
        <w:tab/>
      </w:r>
      <w:r>
        <w:tab/>
        <w:t>National League of Nurses</w:t>
      </w:r>
    </w:p>
    <w:p w:rsidR="004415CC" w:rsidRDefault="004415CC" w:rsidP="00BE3A1D">
      <w:pPr>
        <w:spacing w:line="360" w:lineRule="auto"/>
      </w:pPr>
      <w:r>
        <w:t>2015</w:t>
      </w:r>
      <w:r>
        <w:tab/>
      </w:r>
      <w:r>
        <w:tab/>
        <w:t xml:space="preserve">NLN Summit </w:t>
      </w:r>
      <w:r>
        <w:tab/>
      </w:r>
      <w:r>
        <w:tab/>
      </w:r>
      <w:r>
        <w:tab/>
      </w:r>
      <w:r>
        <w:tab/>
        <w:t>National League of Nurses</w:t>
      </w:r>
    </w:p>
    <w:p w:rsidR="00BE3A1D" w:rsidRPr="004415CC" w:rsidRDefault="00BE3A1D" w:rsidP="00BE3A1D">
      <w:pPr>
        <w:spacing w:line="360" w:lineRule="auto"/>
      </w:pPr>
      <w:r w:rsidRPr="004415CC">
        <w:t>2015</w:t>
      </w:r>
      <w:r w:rsidRPr="004415CC">
        <w:tab/>
      </w:r>
      <w:r w:rsidRPr="004415CC">
        <w:tab/>
        <w:t>MSN Conference</w:t>
      </w:r>
      <w:r w:rsidRPr="004415CC">
        <w:tab/>
      </w:r>
      <w:r w:rsidRPr="004415CC">
        <w:tab/>
      </w:r>
      <w:r w:rsidRPr="004415CC">
        <w:tab/>
        <w:t>American Association of Colleges of Nursing</w:t>
      </w:r>
    </w:p>
    <w:p w:rsidR="00BE3A1D" w:rsidRPr="004415CC" w:rsidRDefault="00BE3A1D" w:rsidP="00BE3A1D">
      <w:pPr>
        <w:spacing w:line="360" w:lineRule="auto"/>
      </w:pPr>
      <w:r w:rsidRPr="004415CC">
        <w:t>2015</w:t>
      </w:r>
      <w:r w:rsidRPr="004415CC">
        <w:tab/>
      </w:r>
      <w:r w:rsidRPr="004415CC">
        <w:tab/>
        <w:t>Nurse Educator Conference</w:t>
      </w:r>
      <w:r w:rsidRPr="004415CC">
        <w:tab/>
      </w:r>
      <w:r w:rsidRPr="004415CC">
        <w:tab/>
        <w:t>Georgia Association of Nurse Educators</w:t>
      </w:r>
    </w:p>
    <w:p w:rsidR="00BE3A1D" w:rsidRPr="004415CC" w:rsidRDefault="00BE3A1D" w:rsidP="00BE3A1D">
      <w:pPr>
        <w:spacing w:line="360" w:lineRule="auto"/>
      </w:pPr>
      <w:r w:rsidRPr="004415CC">
        <w:lastRenderedPageBreak/>
        <w:t>2015</w:t>
      </w:r>
      <w:r w:rsidRPr="004415CC">
        <w:tab/>
      </w:r>
      <w:r w:rsidRPr="004415CC">
        <w:tab/>
        <w:t>Leadership Conference</w:t>
      </w:r>
      <w:r w:rsidRPr="004415CC">
        <w:tab/>
      </w:r>
      <w:r w:rsidRPr="004415CC">
        <w:tab/>
      </w:r>
      <w:r w:rsidRPr="004415CC">
        <w:tab/>
        <w:t>National League of Nurses</w:t>
      </w:r>
    </w:p>
    <w:p w:rsidR="00272B60" w:rsidRPr="004415CC" w:rsidRDefault="00BE3A1D" w:rsidP="00BE3A1D">
      <w:pPr>
        <w:spacing w:line="360" w:lineRule="auto"/>
      </w:pPr>
      <w:r w:rsidRPr="004415CC">
        <w:t>2015</w:t>
      </w:r>
      <w:r w:rsidRPr="004415CC">
        <w:tab/>
      </w:r>
      <w:r w:rsidRPr="004415CC">
        <w:tab/>
        <w:t>CNL Summit</w:t>
      </w:r>
      <w:r w:rsidRPr="004415CC">
        <w:tab/>
      </w:r>
      <w:r w:rsidRPr="004415CC">
        <w:tab/>
      </w:r>
      <w:r w:rsidRPr="004415CC">
        <w:tab/>
      </w:r>
      <w:r w:rsidRPr="004415CC">
        <w:tab/>
        <w:t>American Association of Colleges of Nursing</w:t>
      </w:r>
    </w:p>
    <w:p w:rsidR="00272B60" w:rsidRPr="004415CC" w:rsidRDefault="00272B60" w:rsidP="002B0C6C">
      <w:pPr>
        <w:spacing w:line="360" w:lineRule="auto"/>
      </w:pPr>
      <w:r w:rsidRPr="004415CC">
        <w:t xml:space="preserve">2014 </w:t>
      </w:r>
      <w:r w:rsidRPr="004415CC">
        <w:tab/>
      </w:r>
      <w:r w:rsidRPr="004415CC">
        <w:tab/>
        <w:t>How Learning Works</w:t>
      </w:r>
      <w:r w:rsidRPr="004415CC">
        <w:tab/>
      </w:r>
      <w:r w:rsidRPr="004415CC">
        <w:tab/>
      </w:r>
      <w:r w:rsidRPr="004415CC">
        <w:tab/>
        <w:t xml:space="preserve">UWG Center for Teaching and Learning </w:t>
      </w:r>
    </w:p>
    <w:p w:rsidR="00272B60" w:rsidRPr="004415CC" w:rsidRDefault="00272B60" w:rsidP="002B0C6C">
      <w:pPr>
        <w:tabs>
          <w:tab w:val="left" w:pos="1290"/>
        </w:tabs>
        <w:spacing w:line="360" w:lineRule="auto"/>
      </w:pPr>
      <w:r w:rsidRPr="004415CC">
        <w:t>2014</w:t>
      </w:r>
      <w:r w:rsidRPr="004415CC">
        <w:tab/>
      </w:r>
      <w:r w:rsidRPr="004415CC">
        <w:tab/>
        <w:t xml:space="preserve"> Student Engagement</w:t>
      </w:r>
      <w:r w:rsidRPr="004415CC">
        <w:tab/>
      </w:r>
      <w:r w:rsidRPr="004415CC">
        <w:tab/>
      </w:r>
      <w:r w:rsidRPr="004415CC">
        <w:tab/>
        <w:t xml:space="preserve">UWG Scholarship of Teaching and Learning </w:t>
      </w:r>
    </w:p>
    <w:p w:rsidR="00272B60" w:rsidRPr="004415CC" w:rsidRDefault="00272B60" w:rsidP="002B0C6C">
      <w:pPr>
        <w:spacing w:line="360" w:lineRule="auto"/>
      </w:pPr>
      <w:r w:rsidRPr="004415CC">
        <w:t xml:space="preserve">2014 </w:t>
      </w:r>
      <w:r w:rsidRPr="004415CC">
        <w:tab/>
      </w:r>
      <w:r w:rsidRPr="004415CC">
        <w:tab/>
        <w:t xml:space="preserve">CNL Research Symposium </w:t>
      </w:r>
      <w:r w:rsidRPr="004415CC">
        <w:tab/>
      </w:r>
      <w:r w:rsidRPr="004415CC">
        <w:tab/>
        <w:t xml:space="preserve"> </w:t>
      </w:r>
      <w:r w:rsidR="00437F47" w:rsidRPr="004415CC">
        <w:t xml:space="preserve">American </w:t>
      </w:r>
      <w:r w:rsidRPr="004415CC">
        <w:t>Association of Colleges of Nursing</w:t>
      </w:r>
    </w:p>
    <w:p w:rsidR="00A4741E" w:rsidRPr="004415CC" w:rsidRDefault="00A4741E" w:rsidP="002B0C6C">
      <w:pPr>
        <w:spacing w:line="360" w:lineRule="auto"/>
      </w:pPr>
      <w:r w:rsidRPr="004415CC">
        <w:t xml:space="preserve">2014 </w:t>
      </w:r>
      <w:r w:rsidRPr="004415CC">
        <w:tab/>
      </w:r>
      <w:r w:rsidRPr="004415CC">
        <w:tab/>
        <w:t xml:space="preserve">CNL Summit                   </w:t>
      </w:r>
      <w:r w:rsidRPr="004415CC">
        <w:tab/>
      </w:r>
      <w:r w:rsidRPr="004415CC">
        <w:tab/>
      </w:r>
      <w:r w:rsidR="00272B60" w:rsidRPr="004415CC">
        <w:tab/>
        <w:t xml:space="preserve"> American Association of Colleges of Nursing</w:t>
      </w:r>
    </w:p>
    <w:p w:rsidR="00A4150C" w:rsidRPr="004415CC" w:rsidRDefault="00A4150C" w:rsidP="002B0C6C">
      <w:pPr>
        <w:spacing w:line="360" w:lineRule="auto"/>
      </w:pPr>
      <w:r w:rsidRPr="004415CC">
        <w:t xml:space="preserve">2014 </w:t>
      </w:r>
      <w:r w:rsidRPr="004415CC">
        <w:tab/>
      </w:r>
      <w:r w:rsidRPr="004415CC">
        <w:tab/>
        <w:t>Quality Matters: six courses</w:t>
      </w:r>
      <w:r w:rsidRPr="004415CC">
        <w:tab/>
      </w:r>
      <w:r w:rsidRPr="004415CC">
        <w:tab/>
        <w:t xml:space="preserve"> Quality Matters</w:t>
      </w:r>
      <w:r w:rsidRPr="004415CC">
        <w:tab/>
      </w:r>
      <w:r w:rsidRPr="004415CC">
        <w:tab/>
      </w:r>
      <w:r w:rsidRPr="004415CC">
        <w:tab/>
      </w:r>
    </w:p>
    <w:p w:rsidR="00272B60" w:rsidRPr="004415CC" w:rsidRDefault="00437F47" w:rsidP="002B0C6C">
      <w:pPr>
        <w:spacing w:line="360" w:lineRule="auto"/>
      </w:pPr>
      <w:r w:rsidRPr="004415CC">
        <w:t>2014</w:t>
      </w:r>
      <w:r w:rsidRPr="004415CC">
        <w:tab/>
      </w:r>
      <w:r w:rsidRPr="004415CC">
        <w:tab/>
        <w:t>Innovations in Peda</w:t>
      </w:r>
      <w:r w:rsidR="00272B60" w:rsidRPr="004415CC">
        <w:t>gogy Confer</w:t>
      </w:r>
      <w:r w:rsidRPr="004415CC">
        <w:t xml:space="preserve">ence        </w:t>
      </w:r>
      <w:r w:rsidR="00272B60" w:rsidRPr="004415CC">
        <w:t xml:space="preserve">University of West Georgia </w:t>
      </w:r>
    </w:p>
    <w:p w:rsidR="00272B60" w:rsidRPr="004415CC" w:rsidRDefault="00272B60" w:rsidP="002B0C6C">
      <w:pPr>
        <w:spacing w:line="360" w:lineRule="auto"/>
      </w:pPr>
      <w:r w:rsidRPr="004415CC">
        <w:t xml:space="preserve">2014 </w:t>
      </w:r>
      <w:r w:rsidRPr="004415CC">
        <w:tab/>
      </w:r>
      <w:r w:rsidRPr="004415CC">
        <w:tab/>
        <w:t xml:space="preserve">Clinical Nurse Leader Review Course </w:t>
      </w:r>
      <w:r w:rsidRPr="004415CC">
        <w:tab/>
        <w:t xml:space="preserve"> American Association of Colleges of Nursing</w:t>
      </w:r>
    </w:p>
    <w:p w:rsidR="00437F47" w:rsidRPr="004415CC" w:rsidRDefault="00437F47" w:rsidP="002B0C6C">
      <w:pPr>
        <w:spacing w:line="360" w:lineRule="auto"/>
      </w:pPr>
      <w:r w:rsidRPr="004415CC">
        <w:t>2013</w:t>
      </w:r>
      <w:r w:rsidR="00A4741E" w:rsidRPr="004415CC">
        <w:t xml:space="preserve">                 </w:t>
      </w:r>
      <w:r w:rsidRPr="004415CC">
        <w:t xml:space="preserve"> </w:t>
      </w:r>
      <w:r w:rsidR="00A4741E" w:rsidRPr="004415CC">
        <w:t xml:space="preserve">  </w:t>
      </w:r>
      <w:r w:rsidRPr="004415CC">
        <w:t xml:space="preserve">CNL Summit                   </w:t>
      </w:r>
      <w:r w:rsidRPr="004415CC">
        <w:tab/>
      </w:r>
      <w:r w:rsidRPr="004415CC">
        <w:tab/>
      </w:r>
      <w:r w:rsidRPr="004415CC">
        <w:tab/>
        <w:t xml:space="preserve"> American Association of Colleges of Nursing</w:t>
      </w:r>
    </w:p>
    <w:p w:rsidR="00A4741E" w:rsidRPr="004415CC" w:rsidRDefault="00437F47" w:rsidP="002B0C6C">
      <w:pPr>
        <w:spacing w:line="360" w:lineRule="auto"/>
      </w:pPr>
      <w:r w:rsidRPr="004415CC">
        <w:t>2013</w:t>
      </w:r>
      <w:r w:rsidRPr="004415CC">
        <w:tab/>
      </w:r>
      <w:r w:rsidRPr="004415CC">
        <w:tab/>
      </w:r>
      <w:r w:rsidR="00C415FF" w:rsidRPr="004415CC">
        <w:t>Collaborate</w:t>
      </w:r>
      <w:r w:rsidRPr="004415CC">
        <w:t xml:space="preserve"> Prepare Change </w:t>
      </w:r>
      <w:r w:rsidRPr="004415CC">
        <w:tab/>
      </w:r>
      <w:r w:rsidRPr="004415CC">
        <w:tab/>
        <w:t xml:space="preserve"> Georgia Association for Nursing Education</w:t>
      </w:r>
    </w:p>
    <w:p w:rsidR="00437F47" w:rsidRPr="004415CC" w:rsidRDefault="00437F47" w:rsidP="002B0C6C">
      <w:pPr>
        <w:spacing w:line="360" w:lineRule="auto"/>
      </w:pPr>
      <w:r w:rsidRPr="004415CC">
        <w:t xml:space="preserve">2013        </w:t>
      </w:r>
      <w:r w:rsidRPr="004415CC">
        <w:tab/>
        <w:t xml:space="preserve">Preventing Medical Errors </w:t>
      </w:r>
      <w:r w:rsidRPr="004415CC">
        <w:tab/>
      </w:r>
      <w:r w:rsidRPr="004415CC">
        <w:tab/>
        <w:t xml:space="preserve"> Gannett Education</w:t>
      </w:r>
    </w:p>
    <w:p w:rsidR="00437F47" w:rsidRPr="004415CC" w:rsidRDefault="00437F47" w:rsidP="002B0C6C">
      <w:pPr>
        <w:spacing w:line="360" w:lineRule="auto"/>
      </w:pPr>
      <w:r w:rsidRPr="004415CC">
        <w:t xml:space="preserve">2013      </w:t>
      </w:r>
      <w:r w:rsidRPr="004415CC">
        <w:tab/>
        <w:t>CNLA Regional Conference</w:t>
      </w:r>
      <w:r w:rsidRPr="004415CC">
        <w:tab/>
      </w:r>
      <w:r w:rsidRPr="004415CC">
        <w:tab/>
        <w:t xml:space="preserve"> Carolinas Medical Center</w:t>
      </w:r>
    </w:p>
    <w:p w:rsidR="00437F47" w:rsidRPr="004415CC" w:rsidRDefault="00437F47" w:rsidP="002B0C6C">
      <w:pPr>
        <w:spacing w:line="360" w:lineRule="auto"/>
      </w:pPr>
      <w:r w:rsidRPr="004415CC">
        <w:t>2013</w:t>
      </w:r>
      <w:r w:rsidRPr="004415CC">
        <w:tab/>
      </w:r>
      <w:r w:rsidRPr="004415CC">
        <w:tab/>
        <w:t>Faculty Development Conference</w:t>
      </w:r>
      <w:r w:rsidR="00A4741E" w:rsidRPr="004415CC">
        <w:tab/>
      </w:r>
      <w:r w:rsidRPr="004415CC">
        <w:t xml:space="preserve"> American Association of Colleges of Nursing</w:t>
      </w:r>
      <w:r w:rsidR="00A4741E" w:rsidRPr="004415CC">
        <w:tab/>
      </w:r>
    </w:p>
    <w:p w:rsidR="00A4741E" w:rsidRPr="004415CC" w:rsidRDefault="00437F47" w:rsidP="002B0C6C">
      <w:pPr>
        <w:spacing w:line="360" w:lineRule="auto"/>
      </w:pPr>
      <w:r w:rsidRPr="004415CC">
        <w:t>2013</w:t>
      </w:r>
      <w:r w:rsidRPr="004415CC">
        <w:tab/>
      </w:r>
      <w:r w:rsidRPr="004415CC">
        <w:tab/>
        <w:t xml:space="preserve">Evidence Based toolkit </w:t>
      </w:r>
      <w:r w:rsidRPr="004415CC">
        <w:tab/>
      </w:r>
      <w:r w:rsidRPr="004415CC">
        <w:tab/>
      </w:r>
      <w:r w:rsidRPr="004415CC">
        <w:tab/>
        <w:t xml:space="preserve"> Emory Healthcare</w:t>
      </w:r>
    </w:p>
    <w:p w:rsidR="00A4741E" w:rsidRPr="004415CC" w:rsidRDefault="00A4741E" w:rsidP="002B0C6C">
      <w:pPr>
        <w:spacing w:line="360" w:lineRule="auto"/>
      </w:pPr>
      <w:r w:rsidRPr="004415CC">
        <w:t xml:space="preserve">2013   </w:t>
      </w:r>
      <w:r w:rsidRPr="004415CC">
        <w:tab/>
      </w:r>
      <w:r w:rsidRPr="004415CC">
        <w:tab/>
      </w:r>
      <w:r w:rsidR="00C415FF" w:rsidRPr="004415CC">
        <w:t>CNE exam</w:t>
      </w:r>
      <w:r w:rsidRPr="004415CC">
        <w:t xml:space="preserve"> review    </w:t>
      </w:r>
      <w:r w:rsidRPr="004415CC">
        <w:tab/>
      </w:r>
      <w:r w:rsidRPr="004415CC">
        <w:tab/>
      </w:r>
      <w:r w:rsidR="00437F47" w:rsidRPr="004415CC">
        <w:tab/>
        <w:t xml:space="preserve"> </w:t>
      </w:r>
      <w:r w:rsidRPr="004415CC">
        <w:t>Nurse Tim</w:t>
      </w:r>
    </w:p>
    <w:p w:rsidR="00A4741E" w:rsidRPr="004415CC" w:rsidRDefault="00A4741E" w:rsidP="002B0C6C">
      <w:pPr>
        <w:tabs>
          <w:tab w:val="left" w:pos="360"/>
        </w:tabs>
        <w:spacing w:line="360" w:lineRule="auto"/>
      </w:pPr>
      <w:r w:rsidRPr="004415CC">
        <w:t xml:space="preserve">2013      </w:t>
      </w:r>
      <w:r w:rsidR="00437F47" w:rsidRPr="004415CC">
        <w:t xml:space="preserve">              Embracing the Difference Caring Makes</w:t>
      </w:r>
      <w:r w:rsidR="00437F47" w:rsidRPr="004415CC">
        <w:tab/>
        <w:t xml:space="preserve"> </w:t>
      </w:r>
      <w:r w:rsidRPr="004415CC">
        <w:t>International Association for Human</w:t>
      </w:r>
      <w:r w:rsidR="00437F47" w:rsidRPr="004415CC">
        <w:t xml:space="preserve"> Caring</w:t>
      </w:r>
    </w:p>
    <w:p w:rsidR="00A4741E" w:rsidRPr="004415CC" w:rsidRDefault="00437F47" w:rsidP="002B0C6C">
      <w:pPr>
        <w:spacing w:line="360" w:lineRule="auto"/>
      </w:pPr>
      <w:r w:rsidRPr="004415CC">
        <w:t xml:space="preserve">2012 </w:t>
      </w:r>
      <w:r w:rsidRPr="004415CC">
        <w:tab/>
      </w:r>
      <w:r w:rsidRPr="004415CC">
        <w:tab/>
        <w:t>QSEN conference</w:t>
      </w:r>
      <w:r w:rsidRPr="004415CC">
        <w:tab/>
      </w:r>
      <w:r w:rsidRPr="004415CC">
        <w:tab/>
      </w:r>
      <w:r w:rsidRPr="004415CC">
        <w:tab/>
        <w:t xml:space="preserve"> Nurse Tim</w:t>
      </w:r>
    </w:p>
    <w:p w:rsidR="00A067BF" w:rsidRPr="00A067BF" w:rsidRDefault="00437F47" w:rsidP="002B0C6C">
      <w:pPr>
        <w:tabs>
          <w:tab w:val="left" w:pos="360"/>
        </w:tabs>
        <w:spacing w:line="360" w:lineRule="auto"/>
      </w:pPr>
      <w:r w:rsidRPr="004415CC">
        <w:t xml:space="preserve">2012 </w:t>
      </w:r>
      <w:r w:rsidR="00A067BF" w:rsidRPr="004415CC">
        <w:tab/>
      </w:r>
      <w:r w:rsidR="00A067BF" w:rsidRPr="004415CC">
        <w:tab/>
      </w:r>
      <w:r w:rsidRPr="004415CC">
        <w:t xml:space="preserve">Evidence Based Toolkit </w:t>
      </w:r>
      <w:r w:rsidRPr="004415CC">
        <w:tab/>
      </w:r>
      <w:r w:rsidRPr="004415CC">
        <w:tab/>
      </w:r>
      <w:r w:rsidRPr="004415CC">
        <w:tab/>
      </w:r>
      <w:r w:rsidR="00C415FF" w:rsidRPr="004415CC">
        <w:t>Well star</w:t>
      </w:r>
      <w:r w:rsidRPr="004415CC">
        <w:t xml:space="preserve"> Health System</w:t>
      </w:r>
    </w:p>
    <w:p w:rsidR="00A4741E" w:rsidRPr="00A067BF" w:rsidRDefault="00A4741E"/>
    <w:p w:rsidR="00A4741E" w:rsidRPr="00041BC0" w:rsidRDefault="00A4741E">
      <w:pPr>
        <w:rPr>
          <w:b/>
        </w:rPr>
      </w:pPr>
    </w:p>
    <w:sectPr w:rsidR="00A4741E" w:rsidRPr="00041BC0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15E3" w:rsidRDefault="004B15E3" w:rsidP="00434FF6">
      <w:r>
        <w:separator/>
      </w:r>
    </w:p>
  </w:endnote>
  <w:endnote w:type="continuationSeparator" w:id="0">
    <w:p w:rsidR="004B15E3" w:rsidRDefault="004B15E3" w:rsidP="00434F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15E3" w:rsidRDefault="004B15E3" w:rsidP="00434FF6">
      <w:r>
        <w:separator/>
      </w:r>
    </w:p>
  </w:footnote>
  <w:footnote w:type="continuationSeparator" w:id="0">
    <w:p w:rsidR="004B15E3" w:rsidRDefault="004B15E3" w:rsidP="00434F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90843856"/>
      <w:docPartObj>
        <w:docPartGallery w:val="Page Numbers (Top of Page)"/>
        <w:docPartUnique/>
      </w:docPartObj>
    </w:sdtPr>
    <w:sdtEndPr>
      <w:rPr>
        <w:noProof/>
      </w:rPr>
    </w:sdtEndPr>
    <w:sdtContent>
      <w:p w:rsidR="00D17354" w:rsidRDefault="00D17354">
        <w:pPr>
          <w:pStyle w:val="Header"/>
          <w:jc w:val="right"/>
        </w:pPr>
        <w:r>
          <w:t xml:space="preserve"> CV MB 14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1A2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17354" w:rsidRDefault="00D1735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260A43"/>
    <w:multiLevelType w:val="hybridMultilevel"/>
    <w:tmpl w:val="CFCC4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WyMLc0sjCyNDI0MbNU0lEKTi0uzszPAykwqgUAn7VGwSwAAAA="/>
  </w:docVars>
  <w:rsids>
    <w:rsidRoot w:val="00AC1FEE"/>
    <w:rsid w:val="0002633D"/>
    <w:rsid w:val="00041BC0"/>
    <w:rsid w:val="0008370B"/>
    <w:rsid w:val="000C426C"/>
    <w:rsid w:val="0010308C"/>
    <w:rsid w:val="0010578B"/>
    <w:rsid w:val="0014771B"/>
    <w:rsid w:val="00167D8E"/>
    <w:rsid w:val="00170EDE"/>
    <w:rsid w:val="001A5C7E"/>
    <w:rsid w:val="0027263B"/>
    <w:rsid w:val="00272B60"/>
    <w:rsid w:val="0028101E"/>
    <w:rsid w:val="00292FB0"/>
    <w:rsid w:val="002B0C6C"/>
    <w:rsid w:val="00301A2F"/>
    <w:rsid w:val="00314785"/>
    <w:rsid w:val="00317D20"/>
    <w:rsid w:val="003574F6"/>
    <w:rsid w:val="0039563C"/>
    <w:rsid w:val="00433748"/>
    <w:rsid w:val="00434FF6"/>
    <w:rsid w:val="00437F47"/>
    <w:rsid w:val="004415CC"/>
    <w:rsid w:val="00470A36"/>
    <w:rsid w:val="004A3ACA"/>
    <w:rsid w:val="004B15E3"/>
    <w:rsid w:val="005D4A6D"/>
    <w:rsid w:val="006052D7"/>
    <w:rsid w:val="00611A90"/>
    <w:rsid w:val="00630312"/>
    <w:rsid w:val="00690BEE"/>
    <w:rsid w:val="006B492A"/>
    <w:rsid w:val="006D5A08"/>
    <w:rsid w:val="00700157"/>
    <w:rsid w:val="00731790"/>
    <w:rsid w:val="007359DD"/>
    <w:rsid w:val="00741F88"/>
    <w:rsid w:val="007C16DF"/>
    <w:rsid w:val="00854876"/>
    <w:rsid w:val="008632B4"/>
    <w:rsid w:val="008A3C6C"/>
    <w:rsid w:val="009F0931"/>
    <w:rsid w:val="009F6872"/>
    <w:rsid w:val="00A030A7"/>
    <w:rsid w:val="00A067BF"/>
    <w:rsid w:val="00A142AA"/>
    <w:rsid w:val="00A4150C"/>
    <w:rsid w:val="00A4741E"/>
    <w:rsid w:val="00A65FC9"/>
    <w:rsid w:val="00A86DCD"/>
    <w:rsid w:val="00AC1FEE"/>
    <w:rsid w:val="00AD615C"/>
    <w:rsid w:val="00AE22D5"/>
    <w:rsid w:val="00B174B2"/>
    <w:rsid w:val="00B36D30"/>
    <w:rsid w:val="00B52D78"/>
    <w:rsid w:val="00B626BA"/>
    <w:rsid w:val="00B90619"/>
    <w:rsid w:val="00BB21AF"/>
    <w:rsid w:val="00BE3A1D"/>
    <w:rsid w:val="00BF73FE"/>
    <w:rsid w:val="00C415FF"/>
    <w:rsid w:val="00C70F53"/>
    <w:rsid w:val="00C91ED8"/>
    <w:rsid w:val="00C9597D"/>
    <w:rsid w:val="00CF4807"/>
    <w:rsid w:val="00CF68D5"/>
    <w:rsid w:val="00D05018"/>
    <w:rsid w:val="00D10A85"/>
    <w:rsid w:val="00D17354"/>
    <w:rsid w:val="00D3068C"/>
    <w:rsid w:val="00D87935"/>
    <w:rsid w:val="00D900D8"/>
    <w:rsid w:val="00DE0546"/>
    <w:rsid w:val="00E069F4"/>
    <w:rsid w:val="00E11181"/>
    <w:rsid w:val="00E842B0"/>
    <w:rsid w:val="00E84800"/>
    <w:rsid w:val="00E938AB"/>
    <w:rsid w:val="00EB2D84"/>
    <w:rsid w:val="00EC7FD0"/>
    <w:rsid w:val="00ED2884"/>
    <w:rsid w:val="00F564AB"/>
    <w:rsid w:val="00F926A4"/>
    <w:rsid w:val="00FA1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C216013-2FAD-44E7-BDF6-109E28393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1FEE"/>
    <w:pPr>
      <w:spacing w:after="0" w:line="240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7D8E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AC1FEE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336699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3068C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174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cbntxt">
    <w:name w:val="ccbntxt"/>
    <w:rsid w:val="00AD615C"/>
  </w:style>
  <w:style w:type="paragraph" w:styleId="Header">
    <w:name w:val="header"/>
    <w:basedOn w:val="Normal"/>
    <w:link w:val="HeaderChar"/>
    <w:uiPriority w:val="99"/>
    <w:unhideWhenUsed/>
    <w:rsid w:val="00434F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4FF6"/>
  </w:style>
  <w:style w:type="paragraph" w:styleId="Footer">
    <w:name w:val="footer"/>
    <w:basedOn w:val="Normal"/>
    <w:link w:val="FooterChar"/>
    <w:uiPriority w:val="99"/>
    <w:unhideWhenUsed/>
    <w:rsid w:val="00434F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FF6"/>
  </w:style>
  <w:style w:type="paragraph" w:styleId="ListParagraph">
    <w:name w:val="List Paragraph"/>
    <w:basedOn w:val="Normal"/>
    <w:uiPriority w:val="34"/>
    <w:qFormat/>
    <w:rsid w:val="00A4741E"/>
    <w:pPr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167D8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167D8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7D8E"/>
    <w:rPr>
      <w:rFonts w:ascii="Consolas" w:eastAsiaTheme="minorEastAsia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7D8E"/>
    <w:rPr>
      <w:rFonts w:ascii="Consolas" w:eastAsiaTheme="minorEastAsia" w:hAnsi="Consolas"/>
      <w:sz w:val="20"/>
      <w:szCs w:val="20"/>
    </w:rPr>
  </w:style>
  <w:style w:type="paragraph" w:customStyle="1" w:styleId="APAHeadingCenter">
    <w:name w:val="APA Heading Center"/>
    <w:basedOn w:val="Normal"/>
    <w:next w:val="Normal"/>
    <w:rsid w:val="004415CC"/>
    <w:pPr>
      <w:spacing w:line="480" w:lineRule="auto"/>
      <w:jc w:val="center"/>
    </w:pPr>
    <w:rPr>
      <w:rFonts w:ascii="Calibri" w:eastAsia="Times New Roman" w:hAnsi="Calibri" w:cs="Times New Roman"/>
      <w:sz w:val="24"/>
    </w:rPr>
  </w:style>
  <w:style w:type="character" w:styleId="CommentReference">
    <w:name w:val="annotation reference"/>
    <w:rsid w:val="004415CC"/>
    <w:rPr>
      <w:sz w:val="16"/>
      <w:szCs w:val="16"/>
    </w:rPr>
  </w:style>
  <w:style w:type="paragraph" w:styleId="CommentText">
    <w:name w:val="annotation text"/>
    <w:basedOn w:val="Normal"/>
    <w:link w:val="CommentTextChar"/>
    <w:rsid w:val="004415CC"/>
    <w:pPr>
      <w:spacing w:after="200" w:line="276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415CC"/>
    <w:rPr>
      <w:rFonts w:ascii="Calibri" w:eastAsia="Times New Roman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15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5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90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8977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73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756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9915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701020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665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102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0684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66749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660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ishop@westga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BACE07-1736-44BC-B2A1-7806C2A336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1</Words>
  <Characters>13002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15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ry Inc 1</dc:creator>
  <cp:lastModifiedBy>Mary Bishop</cp:lastModifiedBy>
  <cp:revision>3</cp:revision>
  <dcterms:created xsi:type="dcterms:W3CDTF">2016-01-26T17:44:00Z</dcterms:created>
  <dcterms:modified xsi:type="dcterms:W3CDTF">2016-01-26T17:45:00Z</dcterms:modified>
</cp:coreProperties>
</file>